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286E" w14:textId="4CAE7130" w:rsidR="00025BB0" w:rsidRPr="003F5C10" w:rsidRDefault="00CB7D35" w:rsidP="00CB7D35">
      <w:pPr>
        <w:jc w:val="center"/>
        <w:rPr>
          <w:b/>
          <w:bCs/>
          <w:sz w:val="32"/>
          <w:szCs w:val="32"/>
        </w:rPr>
      </w:pPr>
      <w:r w:rsidRPr="003F5C10">
        <w:rPr>
          <w:b/>
          <w:bCs/>
          <w:sz w:val="32"/>
          <w:szCs w:val="32"/>
        </w:rPr>
        <w:t>Assignment 1</w:t>
      </w:r>
    </w:p>
    <w:p w14:paraId="5B39186D" w14:textId="386AED35" w:rsidR="00CB7D35" w:rsidRPr="003F5C10" w:rsidRDefault="00CB7D35" w:rsidP="00CB7D35">
      <w:pPr>
        <w:rPr>
          <w:b/>
          <w:bCs/>
          <w:sz w:val="24"/>
          <w:szCs w:val="24"/>
        </w:rPr>
      </w:pPr>
    </w:p>
    <w:p w14:paraId="791ADB66" w14:textId="7FC6E09F" w:rsidR="00CB7D35" w:rsidRPr="003F5C10" w:rsidRDefault="00CB7D35" w:rsidP="00CB7D35">
      <w:pPr>
        <w:rPr>
          <w:b/>
          <w:bCs/>
          <w:sz w:val="28"/>
          <w:szCs w:val="28"/>
        </w:rPr>
      </w:pPr>
      <w:r w:rsidRPr="003F5C10">
        <w:rPr>
          <w:b/>
          <w:bCs/>
          <w:sz w:val="28"/>
          <w:szCs w:val="28"/>
        </w:rPr>
        <w:t>Hruday Vishal Kanna Anand</w:t>
      </w:r>
    </w:p>
    <w:p w14:paraId="0BA439F6" w14:textId="2FFB21AD" w:rsidR="00CB7D35" w:rsidRPr="003F5C10" w:rsidRDefault="00CB7D35" w:rsidP="00CB7D35">
      <w:pPr>
        <w:rPr>
          <w:b/>
          <w:bCs/>
          <w:sz w:val="28"/>
          <w:szCs w:val="28"/>
        </w:rPr>
      </w:pPr>
      <w:r w:rsidRPr="003F5C10">
        <w:rPr>
          <w:b/>
          <w:bCs/>
          <w:sz w:val="28"/>
          <w:szCs w:val="28"/>
        </w:rPr>
        <w:t>S.No-</w:t>
      </w:r>
      <w:r w:rsidR="003F5C10" w:rsidRPr="003F5C10">
        <w:rPr>
          <w:b/>
          <w:bCs/>
          <w:sz w:val="28"/>
          <w:szCs w:val="28"/>
        </w:rPr>
        <w:t xml:space="preserve"> 1006874517</w:t>
      </w:r>
    </w:p>
    <w:p w14:paraId="74EC73AB" w14:textId="68078B99" w:rsidR="00CB7D35" w:rsidRPr="003F5C10" w:rsidRDefault="00CB7D35" w:rsidP="00CB7D35">
      <w:pPr>
        <w:rPr>
          <w:b/>
          <w:bCs/>
          <w:sz w:val="24"/>
          <w:szCs w:val="24"/>
        </w:rPr>
      </w:pPr>
    </w:p>
    <w:p w14:paraId="04836B97" w14:textId="395558CB" w:rsidR="00DF5300" w:rsidRPr="003F5C10" w:rsidRDefault="00DF5300" w:rsidP="00CB7D35">
      <w:pPr>
        <w:rPr>
          <w:sz w:val="24"/>
          <w:szCs w:val="24"/>
        </w:rPr>
      </w:pPr>
      <w:r w:rsidRPr="003F5C10">
        <w:rPr>
          <w:b/>
          <w:bCs/>
          <w:sz w:val="24"/>
          <w:szCs w:val="24"/>
        </w:rPr>
        <w:t>Q.1.2-</w:t>
      </w:r>
      <w:r w:rsidR="002128D6" w:rsidRPr="003F5C10">
        <w:rPr>
          <w:b/>
          <w:bCs/>
          <w:sz w:val="24"/>
          <w:szCs w:val="24"/>
        </w:rPr>
        <w:t xml:space="preserve"> </w:t>
      </w:r>
      <w:r w:rsidRPr="003F5C10">
        <w:rPr>
          <w:sz w:val="24"/>
          <w:szCs w:val="24"/>
        </w:rPr>
        <w:t xml:space="preserve">Provide a table that compares the 10-most cosine-similar words to the word ‘dog’, in order, alongside to the 10 closest words computed using </w:t>
      </w:r>
      <w:r w:rsidR="0064025C" w:rsidRPr="003F5C10">
        <w:rPr>
          <w:sz w:val="24"/>
          <w:szCs w:val="24"/>
        </w:rPr>
        <w:t>Euclidean</w:t>
      </w:r>
      <w:r w:rsidRPr="003F5C10">
        <w:rPr>
          <w:sz w:val="24"/>
          <w:szCs w:val="24"/>
        </w:rPr>
        <w:t xml:space="preserve"> distance. Give the same kind of table for the word ‘computer.’ Looking at the two lists, does one of the metrics (cosine similarity or </w:t>
      </w:r>
      <w:r w:rsidR="0064025C" w:rsidRPr="003F5C10">
        <w:rPr>
          <w:sz w:val="24"/>
          <w:szCs w:val="24"/>
        </w:rPr>
        <w:t>Euclidean</w:t>
      </w:r>
      <w:r w:rsidRPr="003F5C10">
        <w:rPr>
          <w:sz w:val="24"/>
          <w:szCs w:val="24"/>
        </w:rPr>
        <w:t xml:space="preserve"> distance) seem to be better than the other? Explain your answer.</w:t>
      </w:r>
    </w:p>
    <w:p w14:paraId="544F2A03" w14:textId="3E22D116" w:rsidR="00DF5300" w:rsidRPr="003F5C10" w:rsidRDefault="00DF5300" w:rsidP="00CB7D35">
      <w:pPr>
        <w:rPr>
          <w:b/>
          <w:bCs/>
          <w:sz w:val="24"/>
          <w:szCs w:val="24"/>
        </w:rPr>
      </w:pPr>
      <w:r w:rsidRPr="003F5C10">
        <w:rPr>
          <w:b/>
          <w:bCs/>
          <w:sz w:val="24"/>
          <w:szCs w:val="24"/>
        </w:rPr>
        <w:t>A-</w:t>
      </w:r>
    </w:p>
    <w:p w14:paraId="58BC1CCC" w14:textId="6A4E3525" w:rsidR="0064025C" w:rsidRPr="003F5C10" w:rsidRDefault="0064025C" w:rsidP="00CB7D35">
      <w:pPr>
        <w:rPr>
          <w:b/>
          <w:bCs/>
          <w:sz w:val="24"/>
          <w:szCs w:val="24"/>
        </w:rPr>
      </w:pPr>
      <w:r w:rsidRPr="003F5C10">
        <w:rPr>
          <w:b/>
          <w:bCs/>
          <w:sz w:val="24"/>
          <w:szCs w:val="24"/>
        </w:rPr>
        <w:t>Comparison for Dog</w:t>
      </w:r>
    </w:p>
    <w:p w14:paraId="0051604A" w14:textId="7A6EDCC2" w:rsidR="00DF5300" w:rsidRPr="003F5C10" w:rsidRDefault="00DF5300" w:rsidP="00CB7D35">
      <w:pPr>
        <w:rPr>
          <w:b/>
          <w:bCs/>
          <w:sz w:val="24"/>
          <w:szCs w:val="24"/>
        </w:rPr>
      </w:pPr>
      <w:r w:rsidRPr="003F5C10">
        <w:rPr>
          <w:b/>
          <w:bCs/>
          <w:noProof/>
          <w:sz w:val="24"/>
          <w:szCs w:val="24"/>
        </w:rPr>
        <w:drawing>
          <wp:inline distT="0" distB="0" distL="0" distR="0" wp14:anchorId="47AAD00C" wp14:editId="7EFC47BA">
            <wp:extent cx="2514818" cy="1425063"/>
            <wp:effectExtent l="0" t="0" r="0" b="381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4"/>
                    <a:stretch>
                      <a:fillRect/>
                    </a:stretch>
                  </pic:blipFill>
                  <pic:spPr>
                    <a:xfrm>
                      <a:off x="0" y="0"/>
                      <a:ext cx="2514818" cy="1425063"/>
                    </a:xfrm>
                    <a:prstGeom prst="rect">
                      <a:avLst/>
                    </a:prstGeom>
                  </pic:spPr>
                </pic:pic>
              </a:graphicData>
            </a:graphic>
          </wp:inline>
        </w:drawing>
      </w:r>
      <w:r w:rsidRPr="003F5C10">
        <w:rPr>
          <w:b/>
          <w:bCs/>
          <w:noProof/>
          <w:sz w:val="24"/>
          <w:szCs w:val="24"/>
        </w:rPr>
        <w:drawing>
          <wp:inline distT="0" distB="0" distL="0" distR="0" wp14:anchorId="2686A849" wp14:editId="16F2C4A6">
            <wp:extent cx="2110923" cy="1455546"/>
            <wp:effectExtent l="0" t="0" r="3810"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5"/>
                    <a:stretch>
                      <a:fillRect/>
                    </a:stretch>
                  </pic:blipFill>
                  <pic:spPr>
                    <a:xfrm>
                      <a:off x="0" y="0"/>
                      <a:ext cx="2110923" cy="1455546"/>
                    </a:xfrm>
                    <a:prstGeom prst="rect">
                      <a:avLst/>
                    </a:prstGeom>
                  </pic:spPr>
                </pic:pic>
              </a:graphicData>
            </a:graphic>
          </wp:inline>
        </w:drawing>
      </w:r>
    </w:p>
    <w:p w14:paraId="05E8585B" w14:textId="77777777" w:rsidR="0064025C" w:rsidRPr="003F5C10" w:rsidRDefault="00DF5300" w:rsidP="00CB7D35">
      <w:pPr>
        <w:rPr>
          <w:sz w:val="24"/>
          <w:szCs w:val="24"/>
        </w:rPr>
      </w:pPr>
      <w:r w:rsidRPr="003F5C10">
        <w:rPr>
          <w:sz w:val="24"/>
          <w:szCs w:val="24"/>
        </w:rPr>
        <w:t xml:space="preserve">The function on the left </w:t>
      </w:r>
      <w:r w:rsidR="0064025C" w:rsidRPr="003F5C10">
        <w:rPr>
          <w:sz w:val="24"/>
          <w:szCs w:val="24"/>
        </w:rPr>
        <w:t>uses’</w:t>
      </w:r>
      <w:r w:rsidRPr="003F5C10">
        <w:rPr>
          <w:sz w:val="24"/>
          <w:szCs w:val="24"/>
        </w:rPr>
        <w:t xml:space="preserve"> cosine similarity and on the right Euclidean distance is used. From both these lists it can be seen that they both provide</w:t>
      </w:r>
      <w:r w:rsidR="00215E0C" w:rsidRPr="003F5C10">
        <w:rPr>
          <w:sz w:val="24"/>
          <w:szCs w:val="24"/>
        </w:rPr>
        <w:t xml:space="preserve"> fairly similar lists of words with slight changes to the ordering.</w:t>
      </w:r>
    </w:p>
    <w:p w14:paraId="688A5276" w14:textId="0DD34748" w:rsidR="0064025C" w:rsidRPr="003F5C10" w:rsidRDefault="0064025C" w:rsidP="0064025C">
      <w:pPr>
        <w:rPr>
          <w:b/>
          <w:bCs/>
          <w:sz w:val="24"/>
          <w:szCs w:val="24"/>
        </w:rPr>
      </w:pPr>
      <w:r w:rsidRPr="003F5C10">
        <w:rPr>
          <w:b/>
          <w:bCs/>
          <w:sz w:val="24"/>
          <w:szCs w:val="24"/>
        </w:rPr>
        <w:t>Comparison for Computer</w:t>
      </w:r>
    </w:p>
    <w:p w14:paraId="7D62439C" w14:textId="683A7FA0" w:rsidR="0064025C" w:rsidRPr="003F5C10" w:rsidRDefault="0064025C" w:rsidP="0064025C">
      <w:pPr>
        <w:rPr>
          <w:noProof/>
          <w:sz w:val="24"/>
          <w:szCs w:val="24"/>
        </w:rPr>
      </w:pPr>
      <w:r w:rsidRPr="003F5C10">
        <w:rPr>
          <w:b/>
          <w:bCs/>
          <w:noProof/>
          <w:sz w:val="24"/>
          <w:szCs w:val="24"/>
        </w:rPr>
        <w:drawing>
          <wp:inline distT="0" distB="0" distL="0" distR="0" wp14:anchorId="2F39BE02" wp14:editId="553B24D9">
            <wp:extent cx="2796782" cy="1348857"/>
            <wp:effectExtent l="0" t="0" r="381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
                    <a:stretch>
                      <a:fillRect/>
                    </a:stretch>
                  </pic:blipFill>
                  <pic:spPr>
                    <a:xfrm>
                      <a:off x="0" y="0"/>
                      <a:ext cx="2796782" cy="1348857"/>
                    </a:xfrm>
                    <a:prstGeom prst="rect">
                      <a:avLst/>
                    </a:prstGeom>
                  </pic:spPr>
                </pic:pic>
              </a:graphicData>
            </a:graphic>
          </wp:inline>
        </w:drawing>
      </w:r>
      <w:r w:rsidRPr="003F5C10">
        <w:rPr>
          <w:noProof/>
          <w:sz w:val="24"/>
          <w:szCs w:val="24"/>
        </w:rPr>
        <w:t xml:space="preserve"> </w:t>
      </w:r>
      <w:r w:rsidRPr="003F5C10">
        <w:rPr>
          <w:b/>
          <w:bCs/>
          <w:noProof/>
          <w:sz w:val="24"/>
          <w:szCs w:val="24"/>
        </w:rPr>
        <w:drawing>
          <wp:inline distT="0" distB="0" distL="0" distR="0" wp14:anchorId="35E4AE71" wp14:editId="2104EA83">
            <wp:extent cx="2461473" cy="1371719"/>
            <wp:effectExtent l="0" t="0" r="0" b="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pic:nvPicPr>
                  <pic:blipFill>
                    <a:blip r:embed="rId7"/>
                    <a:stretch>
                      <a:fillRect/>
                    </a:stretch>
                  </pic:blipFill>
                  <pic:spPr>
                    <a:xfrm>
                      <a:off x="0" y="0"/>
                      <a:ext cx="2461473" cy="1371719"/>
                    </a:xfrm>
                    <a:prstGeom prst="rect">
                      <a:avLst/>
                    </a:prstGeom>
                  </pic:spPr>
                </pic:pic>
              </a:graphicData>
            </a:graphic>
          </wp:inline>
        </w:drawing>
      </w:r>
    </w:p>
    <w:p w14:paraId="037BC435" w14:textId="54DE6DD1" w:rsidR="0064025C" w:rsidRPr="003F5C10" w:rsidRDefault="0064025C" w:rsidP="00CB7D35">
      <w:pPr>
        <w:rPr>
          <w:b/>
          <w:bCs/>
          <w:sz w:val="24"/>
          <w:szCs w:val="24"/>
        </w:rPr>
      </w:pPr>
      <w:r w:rsidRPr="003F5C10">
        <w:rPr>
          <w:noProof/>
          <w:sz w:val="24"/>
          <w:szCs w:val="24"/>
        </w:rPr>
        <w:t>A similar obervation can be drawn from the 2 lists above for the word computer.</w:t>
      </w:r>
    </w:p>
    <w:p w14:paraId="0A17F11F" w14:textId="70B3EF90" w:rsidR="00DF5300" w:rsidRPr="003F5C10" w:rsidRDefault="00215E0C" w:rsidP="00CB7D35">
      <w:pPr>
        <w:rPr>
          <w:sz w:val="24"/>
          <w:szCs w:val="24"/>
        </w:rPr>
      </w:pPr>
      <w:r w:rsidRPr="003F5C10">
        <w:rPr>
          <w:sz w:val="24"/>
          <w:szCs w:val="24"/>
        </w:rPr>
        <w:t xml:space="preserve"> </w:t>
      </w:r>
      <w:r w:rsidR="0064025C" w:rsidRPr="003F5C10">
        <w:rPr>
          <w:sz w:val="24"/>
          <w:szCs w:val="24"/>
        </w:rPr>
        <w:t>Overall,</w:t>
      </w:r>
      <w:r w:rsidRPr="003F5C10">
        <w:rPr>
          <w:sz w:val="24"/>
          <w:szCs w:val="24"/>
        </w:rPr>
        <w:t xml:space="preserve"> on observation </w:t>
      </w:r>
      <w:r w:rsidR="0064025C" w:rsidRPr="003F5C10">
        <w:rPr>
          <w:sz w:val="24"/>
          <w:szCs w:val="24"/>
        </w:rPr>
        <w:t>Both methods work just as well.</w:t>
      </w:r>
    </w:p>
    <w:p w14:paraId="41FA6D22" w14:textId="3F399B13" w:rsidR="00FB6347" w:rsidRPr="003F5C10" w:rsidRDefault="00FB6347" w:rsidP="00CB7D35">
      <w:pPr>
        <w:rPr>
          <w:sz w:val="24"/>
          <w:szCs w:val="24"/>
        </w:rPr>
      </w:pPr>
    </w:p>
    <w:p w14:paraId="1FFF0D0F" w14:textId="4A388A8B" w:rsidR="00FB6347" w:rsidRPr="003F5C10" w:rsidRDefault="002128D6" w:rsidP="00CB7D35">
      <w:pPr>
        <w:rPr>
          <w:sz w:val="24"/>
          <w:szCs w:val="24"/>
        </w:rPr>
      </w:pPr>
      <w:r w:rsidRPr="003F5C10">
        <w:rPr>
          <w:b/>
          <w:bCs/>
          <w:sz w:val="24"/>
          <w:szCs w:val="24"/>
        </w:rPr>
        <w:lastRenderedPageBreak/>
        <w:t xml:space="preserve">Q.1.3- </w:t>
      </w:r>
      <w:r w:rsidR="009343F4" w:rsidRPr="003F5C10">
        <w:rPr>
          <w:sz w:val="24"/>
          <w:szCs w:val="24"/>
        </w:rPr>
        <w:t>The section of A1_Section1_starter.ipynb that is labelled Analogies shows how a relationships between pairs of words that is captured in the learned word vectors. Consider, now, the word-pair relationships given in Figure 1 below, which comes from Table 1 of the Mikolov[2] paper. Choose one of these relationships, but not one of the ones already shown in the starter notebook, and report which one you chose. Write and run code that will generate the second word given the first word. Generate 10 more examples of that same relationship from 10 other words, and comment on the quality of the results</w:t>
      </w:r>
    </w:p>
    <w:p w14:paraId="0541BB09" w14:textId="24773E62" w:rsidR="009343F4" w:rsidRPr="003F5C10" w:rsidRDefault="009343F4" w:rsidP="00CB7D35">
      <w:pPr>
        <w:rPr>
          <w:b/>
          <w:bCs/>
          <w:sz w:val="24"/>
          <w:szCs w:val="24"/>
        </w:rPr>
      </w:pPr>
      <w:r w:rsidRPr="003F5C10">
        <w:rPr>
          <w:b/>
          <w:bCs/>
          <w:sz w:val="24"/>
          <w:szCs w:val="24"/>
        </w:rPr>
        <w:t>A-</w:t>
      </w:r>
    </w:p>
    <w:p w14:paraId="20CA5052" w14:textId="4B838826" w:rsidR="00C3694D" w:rsidRPr="003F5C10" w:rsidRDefault="00C3694D" w:rsidP="00CB7D35">
      <w:pPr>
        <w:rPr>
          <w:sz w:val="24"/>
          <w:szCs w:val="24"/>
        </w:rPr>
      </w:pPr>
      <w:r w:rsidRPr="003F5C10">
        <w:rPr>
          <w:sz w:val="24"/>
          <w:szCs w:val="24"/>
        </w:rPr>
        <w:t>The relationship of interest in the analogies is present participle.</w:t>
      </w:r>
    </w:p>
    <w:p w14:paraId="350C5D93" w14:textId="794C0A54" w:rsidR="009343F4" w:rsidRPr="003F5C10" w:rsidRDefault="009343F4" w:rsidP="00CB7D35">
      <w:pPr>
        <w:rPr>
          <w:sz w:val="24"/>
          <w:szCs w:val="24"/>
        </w:rPr>
      </w:pPr>
      <w:r w:rsidRPr="003F5C10">
        <w:rPr>
          <w:sz w:val="24"/>
          <w:szCs w:val="24"/>
        </w:rPr>
        <w:t>From the results it can be seen that using the analogies the</w:t>
      </w:r>
      <w:r w:rsidR="00641BDF" w:rsidRPr="003F5C10">
        <w:rPr>
          <w:sz w:val="24"/>
          <w:szCs w:val="24"/>
        </w:rPr>
        <w:t xml:space="preserve"> top 5</w:t>
      </w:r>
      <w:r w:rsidRPr="003F5C10">
        <w:rPr>
          <w:sz w:val="24"/>
          <w:szCs w:val="24"/>
        </w:rPr>
        <w:t xml:space="preserve"> closest words </w:t>
      </w:r>
      <w:r w:rsidR="00641BDF" w:rsidRPr="003F5C10">
        <w:rPr>
          <w:sz w:val="24"/>
          <w:szCs w:val="24"/>
        </w:rPr>
        <w:t xml:space="preserve">contain </w:t>
      </w:r>
      <w:r w:rsidRPr="003F5C10">
        <w:rPr>
          <w:sz w:val="24"/>
          <w:szCs w:val="24"/>
        </w:rPr>
        <w:t>the present participle form of the final word added to the analogy.</w:t>
      </w:r>
      <w:r w:rsidR="00C42579" w:rsidRPr="003F5C10">
        <w:rPr>
          <w:sz w:val="24"/>
          <w:szCs w:val="24"/>
        </w:rPr>
        <w:t xml:space="preserve"> </w:t>
      </w:r>
      <w:r w:rsidR="00641BDF" w:rsidRPr="003F5C10">
        <w:rPr>
          <w:sz w:val="24"/>
          <w:szCs w:val="24"/>
        </w:rPr>
        <w:t>But when returning the closest word it does not always give us the present participle form of the word.</w:t>
      </w:r>
    </w:p>
    <w:p w14:paraId="4B67D7FA" w14:textId="4C799504" w:rsidR="009343F4" w:rsidRPr="003F5C10" w:rsidRDefault="009343F4" w:rsidP="00CB7D35">
      <w:pPr>
        <w:rPr>
          <w:sz w:val="24"/>
          <w:szCs w:val="24"/>
        </w:rPr>
      </w:pPr>
      <w:r w:rsidRPr="003F5C10">
        <w:rPr>
          <w:sz w:val="24"/>
          <w:szCs w:val="24"/>
        </w:rPr>
        <w:t>Eg.</w:t>
      </w:r>
    </w:p>
    <w:p w14:paraId="6F568E72" w14:textId="5021FD78" w:rsidR="001A0646" w:rsidRPr="003F5C10" w:rsidRDefault="001A0646" w:rsidP="00CB7D35">
      <w:pPr>
        <w:rPr>
          <w:sz w:val="24"/>
          <w:szCs w:val="24"/>
        </w:rPr>
      </w:pPr>
      <w:r w:rsidRPr="003F5C10">
        <w:rPr>
          <w:sz w:val="24"/>
          <w:szCs w:val="24"/>
        </w:rPr>
        <w:drawing>
          <wp:inline distT="0" distB="0" distL="0" distR="0" wp14:anchorId="50F1F84A" wp14:editId="6EC8E890">
            <wp:extent cx="4471128" cy="1063256"/>
            <wp:effectExtent l="0" t="0" r="571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6836" cy="1069370"/>
                    </a:xfrm>
                    <a:prstGeom prst="rect">
                      <a:avLst/>
                    </a:prstGeom>
                  </pic:spPr>
                </pic:pic>
              </a:graphicData>
            </a:graphic>
          </wp:inline>
        </w:drawing>
      </w:r>
    </w:p>
    <w:p w14:paraId="4305BE22" w14:textId="5D850997" w:rsidR="001A0646" w:rsidRPr="003F5C10" w:rsidRDefault="007C3484" w:rsidP="00CB7D35">
      <w:pPr>
        <w:rPr>
          <w:sz w:val="24"/>
          <w:szCs w:val="24"/>
        </w:rPr>
      </w:pPr>
      <w:r w:rsidRPr="003F5C10">
        <w:rPr>
          <w:sz w:val="24"/>
          <w:szCs w:val="24"/>
        </w:rPr>
        <w:drawing>
          <wp:inline distT="0" distB="0" distL="0" distR="0" wp14:anchorId="4EEAC591" wp14:editId="1FAA261E">
            <wp:extent cx="4557155" cy="17908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57155" cy="1790855"/>
                    </a:xfrm>
                    <a:prstGeom prst="rect">
                      <a:avLst/>
                    </a:prstGeom>
                  </pic:spPr>
                </pic:pic>
              </a:graphicData>
            </a:graphic>
          </wp:inline>
        </w:drawing>
      </w:r>
    </w:p>
    <w:tbl>
      <w:tblPr>
        <w:tblStyle w:val="TableGrid"/>
        <w:tblW w:w="0" w:type="auto"/>
        <w:tblLook w:val="04A0" w:firstRow="1" w:lastRow="0" w:firstColumn="1" w:lastColumn="0" w:noHBand="0" w:noVBand="1"/>
      </w:tblPr>
      <w:tblGrid>
        <w:gridCol w:w="4675"/>
        <w:gridCol w:w="4675"/>
      </w:tblGrid>
      <w:tr w:rsidR="007C3484" w:rsidRPr="003F5C10" w14:paraId="2BBF22A4" w14:textId="77777777" w:rsidTr="007C3484">
        <w:tc>
          <w:tcPr>
            <w:tcW w:w="4675" w:type="dxa"/>
          </w:tcPr>
          <w:p w14:paraId="73DA7B0D" w14:textId="656F5623" w:rsidR="007C3484" w:rsidRPr="003F5C10" w:rsidRDefault="007C3484" w:rsidP="00CB7D35">
            <w:pPr>
              <w:rPr>
                <w:b/>
                <w:bCs/>
                <w:sz w:val="24"/>
                <w:szCs w:val="24"/>
              </w:rPr>
            </w:pPr>
            <w:r w:rsidRPr="003F5C10">
              <w:rPr>
                <w:b/>
                <w:bCs/>
                <w:sz w:val="24"/>
                <w:szCs w:val="24"/>
              </w:rPr>
              <w:t>Input word</w:t>
            </w:r>
          </w:p>
        </w:tc>
        <w:tc>
          <w:tcPr>
            <w:tcW w:w="4675" w:type="dxa"/>
          </w:tcPr>
          <w:p w14:paraId="1FAF8647" w14:textId="55D380E7" w:rsidR="007C3484" w:rsidRPr="003F5C10" w:rsidRDefault="007C3484" w:rsidP="00CB7D35">
            <w:pPr>
              <w:rPr>
                <w:b/>
                <w:bCs/>
                <w:sz w:val="24"/>
                <w:szCs w:val="24"/>
              </w:rPr>
            </w:pPr>
            <w:r w:rsidRPr="003F5C10">
              <w:rPr>
                <w:b/>
                <w:bCs/>
                <w:sz w:val="24"/>
                <w:szCs w:val="24"/>
              </w:rPr>
              <w:t>Output word</w:t>
            </w:r>
          </w:p>
        </w:tc>
      </w:tr>
      <w:tr w:rsidR="007C3484" w:rsidRPr="003F5C10" w14:paraId="0DC00D70" w14:textId="77777777" w:rsidTr="007C3484">
        <w:tc>
          <w:tcPr>
            <w:tcW w:w="4675" w:type="dxa"/>
          </w:tcPr>
          <w:p w14:paraId="5EA0C70A" w14:textId="5C1EB919" w:rsidR="007C3484" w:rsidRPr="003F5C10" w:rsidRDefault="007C3484" w:rsidP="00CB7D35">
            <w:pPr>
              <w:rPr>
                <w:sz w:val="24"/>
                <w:szCs w:val="24"/>
              </w:rPr>
            </w:pPr>
            <w:r w:rsidRPr="003F5C10">
              <w:rPr>
                <w:sz w:val="24"/>
                <w:szCs w:val="24"/>
              </w:rPr>
              <w:t>read</w:t>
            </w:r>
          </w:p>
        </w:tc>
        <w:tc>
          <w:tcPr>
            <w:tcW w:w="4675" w:type="dxa"/>
          </w:tcPr>
          <w:p w14:paraId="5900C630" w14:textId="16724920" w:rsidR="007C3484" w:rsidRPr="003F5C10" w:rsidRDefault="007C3484" w:rsidP="00CB7D35">
            <w:pPr>
              <w:rPr>
                <w:sz w:val="24"/>
                <w:szCs w:val="24"/>
              </w:rPr>
            </w:pPr>
            <w:r w:rsidRPr="003F5C10">
              <w:rPr>
                <w:sz w:val="24"/>
                <w:szCs w:val="24"/>
              </w:rPr>
              <w:t>reading</w:t>
            </w:r>
          </w:p>
        </w:tc>
      </w:tr>
      <w:tr w:rsidR="007C3484" w:rsidRPr="003F5C10" w14:paraId="5661D888" w14:textId="77777777" w:rsidTr="007C3484">
        <w:tc>
          <w:tcPr>
            <w:tcW w:w="4675" w:type="dxa"/>
          </w:tcPr>
          <w:p w14:paraId="1BD027AE" w14:textId="72A905C8" w:rsidR="007C3484" w:rsidRPr="003F5C10" w:rsidRDefault="007C3484" w:rsidP="00CB7D35">
            <w:pPr>
              <w:rPr>
                <w:sz w:val="24"/>
                <w:szCs w:val="24"/>
              </w:rPr>
            </w:pPr>
            <w:r w:rsidRPr="003F5C10">
              <w:rPr>
                <w:sz w:val="24"/>
                <w:szCs w:val="24"/>
              </w:rPr>
              <w:t>bake</w:t>
            </w:r>
          </w:p>
        </w:tc>
        <w:tc>
          <w:tcPr>
            <w:tcW w:w="4675" w:type="dxa"/>
          </w:tcPr>
          <w:p w14:paraId="1B8EF536" w14:textId="69C34ED3" w:rsidR="007C3484" w:rsidRPr="003F5C10" w:rsidRDefault="007C3484" w:rsidP="00CB7D35">
            <w:pPr>
              <w:rPr>
                <w:sz w:val="24"/>
                <w:szCs w:val="24"/>
              </w:rPr>
            </w:pPr>
            <w:r w:rsidRPr="003F5C10">
              <w:rPr>
                <w:sz w:val="24"/>
                <w:szCs w:val="24"/>
              </w:rPr>
              <w:t>baking</w:t>
            </w:r>
          </w:p>
        </w:tc>
      </w:tr>
      <w:tr w:rsidR="007C3484" w:rsidRPr="003F5C10" w14:paraId="68CCF9BA" w14:textId="77777777" w:rsidTr="007C3484">
        <w:tc>
          <w:tcPr>
            <w:tcW w:w="4675" w:type="dxa"/>
          </w:tcPr>
          <w:p w14:paraId="02BCB0ED" w14:textId="081E3C5E" w:rsidR="007C3484" w:rsidRPr="003F5C10" w:rsidRDefault="007C3484" w:rsidP="00CB7D35">
            <w:pPr>
              <w:rPr>
                <w:sz w:val="24"/>
                <w:szCs w:val="24"/>
              </w:rPr>
            </w:pPr>
            <w:r w:rsidRPr="003F5C10">
              <w:rPr>
                <w:sz w:val="24"/>
                <w:szCs w:val="24"/>
              </w:rPr>
              <w:t>drink</w:t>
            </w:r>
          </w:p>
        </w:tc>
        <w:tc>
          <w:tcPr>
            <w:tcW w:w="4675" w:type="dxa"/>
          </w:tcPr>
          <w:p w14:paraId="1BDC2D92" w14:textId="48C0C8C9" w:rsidR="007C3484" w:rsidRPr="003F5C10" w:rsidRDefault="00641BDF" w:rsidP="00CB7D35">
            <w:pPr>
              <w:rPr>
                <w:sz w:val="24"/>
                <w:szCs w:val="24"/>
              </w:rPr>
            </w:pPr>
            <w:r w:rsidRPr="003F5C10">
              <w:rPr>
                <w:sz w:val="24"/>
                <w:szCs w:val="24"/>
              </w:rPr>
              <w:t>drinks</w:t>
            </w:r>
          </w:p>
        </w:tc>
      </w:tr>
      <w:tr w:rsidR="007C3484" w:rsidRPr="003F5C10" w14:paraId="47910CAA" w14:textId="77777777" w:rsidTr="007C3484">
        <w:tc>
          <w:tcPr>
            <w:tcW w:w="4675" w:type="dxa"/>
          </w:tcPr>
          <w:p w14:paraId="1A95548D" w14:textId="5EB79486" w:rsidR="007C3484" w:rsidRPr="003F5C10" w:rsidRDefault="007C3484" w:rsidP="00CB7D35">
            <w:pPr>
              <w:rPr>
                <w:sz w:val="24"/>
                <w:szCs w:val="24"/>
              </w:rPr>
            </w:pPr>
            <w:r w:rsidRPr="003F5C10">
              <w:rPr>
                <w:sz w:val="24"/>
                <w:szCs w:val="24"/>
              </w:rPr>
              <w:t>sleep</w:t>
            </w:r>
          </w:p>
        </w:tc>
        <w:tc>
          <w:tcPr>
            <w:tcW w:w="4675" w:type="dxa"/>
          </w:tcPr>
          <w:p w14:paraId="6DD961FD" w14:textId="12733952" w:rsidR="007C3484" w:rsidRPr="003F5C10" w:rsidRDefault="00641BDF" w:rsidP="00CB7D35">
            <w:pPr>
              <w:rPr>
                <w:sz w:val="24"/>
                <w:szCs w:val="24"/>
              </w:rPr>
            </w:pPr>
            <w:r w:rsidRPr="003F5C10">
              <w:rPr>
                <w:sz w:val="24"/>
                <w:szCs w:val="24"/>
              </w:rPr>
              <w:t>breathing</w:t>
            </w:r>
          </w:p>
        </w:tc>
      </w:tr>
      <w:tr w:rsidR="007C3484" w:rsidRPr="003F5C10" w14:paraId="0BCAE360" w14:textId="77777777" w:rsidTr="007C3484">
        <w:tc>
          <w:tcPr>
            <w:tcW w:w="4675" w:type="dxa"/>
          </w:tcPr>
          <w:p w14:paraId="229FA303" w14:textId="1CBFBAEA" w:rsidR="007C3484" w:rsidRPr="003F5C10" w:rsidRDefault="007C3484" w:rsidP="00CB7D35">
            <w:pPr>
              <w:rPr>
                <w:sz w:val="24"/>
                <w:szCs w:val="24"/>
              </w:rPr>
            </w:pPr>
            <w:r w:rsidRPr="003F5C10">
              <w:rPr>
                <w:sz w:val="24"/>
                <w:szCs w:val="24"/>
              </w:rPr>
              <w:t>try</w:t>
            </w:r>
          </w:p>
        </w:tc>
        <w:tc>
          <w:tcPr>
            <w:tcW w:w="4675" w:type="dxa"/>
          </w:tcPr>
          <w:p w14:paraId="613D67FB" w14:textId="5186FFE0" w:rsidR="007C3484" w:rsidRPr="003F5C10" w:rsidRDefault="00641BDF" w:rsidP="00CB7D35">
            <w:pPr>
              <w:rPr>
                <w:sz w:val="24"/>
                <w:szCs w:val="24"/>
              </w:rPr>
            </w:pPr>
            <w:r w:rsidRPr="003F5C10">
              <w:rPr>
                <w:sz w:val="24"/>
                <w:szCs w:val="24"/>
              </w:rPr>
              <w:t>attempting</w:t>
            </w:r>
          </w:p>
        </w:tc>
      </w:tr>
      <w:tr w:rsidR="007C3484" w:rsidRPr="003F5C10" w14:paraId="6007F95E" w14:textId="77777777" w:rsidTr="007C3484">
        <w:tc>
          <w:tcPr>
            <w:tcW w:w="4675" w:type="dxa"/>
          </w:tcPr>
          <w:p w14:paraId="01818F87" w14:textId="4E2DE306" w:rsidR="007C3484" w:rsidRPr="003F5C10" w:rsidRDefault="007C3484" w:rsidP="00CB7D35">
            <w:pPr>
              <w:rPr>
                <w:sz w:val="24"/>
                <w:szCs w:val="24"/>
              </w:rPr>
            </w:pPr>
            <w:r w:rsidRPr="003F5C10">
              <w:rPr>
                <w:sz w:val="24"/>
                <w:szCs w:val="24"/>
              </w:rPr>
              <w:t>cook</w:t>
            </w:r>
          </w:p>
        </w:tc>
        <w:tc>
          <w:tcPr>
            <w:tcW w:w="4675" w:type="dxa"/>
          </w:tcPr>
          <w:p w14:paraId="626BE39D" w14:textId="13C72029" w:rsidR="007C3484" w:rsidRPr="003F5C10" w:rsidRDefault="00641BDF" w:rsidP="00CB7D35">
            <w:pPr>
              <w:rPr>
                <w:sz w:val="24"/>
                <w:szCs w:val="24"/>
              </w:rPr>
            </w:pPr>
            <w:r w:rsidRPr="003F5C10">
              <w:rPr>
                <w:sz w:val="24"/>
                <w:szCs w:val="24"/>
              </w:rPr>
              <w:t>fry</w:t>
            </w:r>
          </w:p>
        </w:tc>
      </w:tr>
      <w:tr w:rsidR="007C3484" w:rsidRPr="003F5C10" w14:paraId="6EF0C6E1" w14:textId="77777777" w:rsidTr="007C3484">
        <w:tc>
          <w:tcPr>
            <w:tcW w:w="4675" w:type="dxa"/>
          </w:tcPr>
          <w:p w14:paraId="2CF66FB4" w14:textId="3123375A" w:rsidR="007C3484" w:rsidRPr="003F5C10" w:rsidRDefault="007C3484" w:rsidP="00CB7D35">
            <w:pPr>
              <w:rPr>
                <w:sz w:val="24"/>
                <w:szCs w:val="24"/>
              </w:rPr>
            </w:pPr>
            <w:r w:rsidRPr="003F5C10">
              <w:rPr>
                <w:sz w:val="24"/>
                <w:szCs w:val="24"/>
              </w:rPr>
              <w:t>walk</w:t>
            </w:r>
          </w:p>
        </w:tc>
        <w:tc>
          <w:tcPr>
            <w:tcW w:w="4675" w:type="dxa"/>
          </w:tcPr>
          <w:p w14:paraId="05281D18" w14:textId="39109785" w:rsidR="007C3484" w:rsidRPr="003F5C10" w:rsidRDefault="00641BDF" w:rsidP="00CB7D35">
            <w:pPr>
              <w:rPr>
                <w:sz w:val="24"/>
                <w:szCs w:val="24"/>
              </w:rPr>
            </w:pPr>
            <w:r w:rsidRPr="003F5C10">
              <w:rPr>
                <w:sz w:val="24"/>
                <w:szCs w:val="24"/>
              </w:rPr>
              <w:t>walking</w:t>
            </w:r>
          </w:p>
        </w:tc>
      </w:tr>
      <w:tr w:rsidR="007C3484" w:rsidRPr="003F5C10" w14:paraId="384794E8" w14:textId="77777777" w:rsidTr="007C3484">
        <w:tc>
          <w:tcPr>
            <w:tcW w:w="4675" w:type="dxa"/>
          </w:tcPr>
          <w:p w14:paraId="311557A4" w14:textId="5B23BBA9" w:rsidR="007C3484" w:rsidRPr="003F5C10" w:rsidRDefault="007C3484" w:rsidP="00CB7D35">
            <w:pPr>
              <w:rPr>
                <w:sz w:val="24"/>
                <w:szCs w:val="24"/>
              </w:rPr>
            </w:pPr>
            <w:r w:rsidRPr="003F5C10">
              <w:rPr>
                <w:sz w:val="24"/>
                <w:szCs w:val="24"/>
              </w:rPr>
              <w:t>talk</w:t>
            </w:r>
          </w:p>
        </w:tc>
        <w:tc>
          <w:tcPr>
            <w:tcW w:w="4675" w:type="dxa"/>
          </w:tcPr>
          <w:p w14:paraId="1ACFFDC8" w14:textId="0345CCCA" w:rsidR="007C3484" w:rsidRPr="003F5C10" w:rsidRDefault="00641BDF" w:rsidP="00CB7D35">
            <w:pPr>
              <w:rPr>
                <w:sz w:val="24"/>
                <w:szCs w:val="24"/>
              </w:rPr>
            </w:pPr>
            <w:r w:rsidRPr="003F5C10">
              <w:rPr>
                <w:sz w:val="24"/>
                <w:szCs w:val="24"/>
              </w:rPr>
              <w:t>conversation</w:t>
            </w:r>
          </w:p>
        </w:tc>
      </w:tr>
      <w:tr w:rsidR="00A020F2" w:rsidRPr="003F5C10" w14:paraId="6D82EE9B" w14:textId="77777777" w:rsidTr="007C3484">
        <w:tc>
          <w:tcPr>
            <w:tcW w:w="4675" w:type="dxa"/>
          </w:tcPr>
          <w:p w14:paraId="10E495F1" w14:textId="56E29061" w:rsidR="00A020F2" w:rsidRPr="003F5C10" w:rsidRDefault="00A020F2" w:rsidP="00CB7D35">
            <w:pPr>
              <w:rPr>
                <w:sz w:val="24"/>
                <w:szCs w:val="24"/>
              </w:rPr>
            </w:pPr>
            <w:r w:rsidRPr="003F5C10">
              <w:rPr>
                <w:sz w:val="24"/>
                <w:szCs w:val="24"/>
              </w:rPr>
              <w:t>run</w:t>
            </w:r>
          </w:p>
        </w:tc>
        <w:tc>
          <w:tcPr>
            <w:tcW w:w="4675" w:type="dxa"/>
          </w:tcPr>
          <w:p w14:paraId="2C5900DD" w14:textId="22C82F0D" w:rsidR="00A020F2" w:rsidRPr="003F5C10" w:rsidRDefault="00A020F2" w:rsidP="00CB7D35">
            <w:pPr>
              <w:rPr>
                <w:sz w:val="24"/>
                <w:szCs w:val="24"/>
              </w:rPr>
            </w:pPr>
            <w:r w:rsidRPr="003F5C10">
              <w:rPr>
                <w:sz w:val="24"/>
                <w:szCs w:val="24"/>
              </w:rPr>
              <w:t>ran</w:t>
            </w:r>
          </w:p>
        </w:tc>
      </w:tr>
      <w:tr w:rsidR="007C3484" w:rsidRPr="003F5C10" w14:paraId="58AA04B0" w14:textId="77777777" w:rsidTr="007C3484">
        <w:tc>
          <w:tcPr>
            <w:tcW w:w="4675" w:type="dxa"/>
          </w:tcPr>
          <w:p w14:paraId="0232689C" w14:textId="36EFEE50" w:rsidR="007C3484" w:rsidRPr="003F5C10" w:rsidRDefault="00641BDF" w:rsidP="00CB7D35">
            <w:pPr>
              <w:rPr>
                <w:sz w:val="24"/>
                <w:szCs w:val="24"/>
              </w:rPr>
            </w:pPr>
            <w:r w:rsidRPr="003F5C10">
              <w:rPr>
                <w:sz w:val="24"/>
                <w:szCs w:val="24"/>
              </w:rPr>
              <w:lastRenderedPageBreak/>
              <w:t>write</w:t>
            </w:r>
          </w:p>
        </w:tc>
        <w:tc>
          <w:tcPr>
            <w:tcW w:w="4675" w:type="dxa"/>
          </w:tcPr>
          <w:p w14:paraId="62E3CFDC" w14:textId="101A848A" w:rsidR="007C3484" w:rsidRPr="003F5C10" w:rsidRDefault="00641BDF" w:rsidP="00CB7D35">
            <w:pPr>
              <w:rPr>
                <w:sz w:val="24"/>
                <w:szCs w:val="24"/>
              </w:rPr>
            </w:pPr>
            <w:r w:rsidRPr="003F5C10">
              <w:rPr>
                <w:sz w:val="24"/>
                <w:szCs w:val="24"/>
              </w:rPr>
              <w:t>writing</w:t>
            </w:r>
          </w:p>
        </w:tc>
      </w:tr>
      <w:tr w:rsidR="00A020F2" w:rsidRPr="003F5C10" w14:paraId="4C2449B7" w14:textId="77777777" w:rsidTr="007C3484">
        <w:tc>
          <w:tcPr>
            <w:tcW w:w="4675" w:type="dxa"/>
          </w:tcPr>
          <w:p w14:paraId="2B1C2A59" w14:textId="5CA03B43" w:rsidR="00A020F2" w:rsidRPr="003F5C10" w:rsidRDefault="00A020F2" w:rsidP="00CB7D35">
            <w:pPr>
              <w:rPr>
                <w:sz w:val="24"/>
                <w:szCs w:val="24"/>
              </w:rPr>
            </w:pPr>
            <w:r w:rsidRPr="003F5C10">
              <w:rPr>
                <w:sz w:val="24"/>
                <w:szCs w:val="24"/>
              </w:rPr>
              <w:t>sit</w:t>
            </w:r>
          </w:p>
        </w:tc>
        <w:tc>
          <w:tcPr>
            <w:tcW w:w="4675" w:type="dxa"/>
          </w:tcPr>
          <w:p w14:paraId="729152D9" w14:textId="11DCE4A0" w:rsidR="00A020F2" w:rsidRPr="003F5C10" w:rsidRDefault="00A020F2" w:rsidP="00CB7D35">
            <w:pPr>
              <w:rPr>
                <w:sz w:val="24"/>
                <w:szCs w:val="24"/>
              </w:rPr>
            </w:pPr>
            <w:r w:rsidRPr="003F5C10">
              <w:rPr>
                <w:sz w:val="24"/>
                <w:szCs w:val="24"/>
              </w:rPr>
              <w:t>sitting</w:t>
            </w:r>
          </w:p>
        </w:tc>
      </w:tr>
    </w:tbl>
    <w:p w14:paraId="53CDC4A4" w14:textId="77777777" w:rsidR="007C3484" w:rsidRPr="003F5C10" w:rsidRDefault="007C3484" w:rsidP="00CB7D35">
      <w:pPr>
        <w:rPr>
          <w:sz w:val="24"/>
          <w:szCs w:val="24"/>
        </w:rPr>
      </w:pPr>
    </w:p>
    <w:p w14:paraId="7CB1E819" w14:textId="77777777" w:rsidR="001A0646" w:rsidRPr="003F5C10" w:rsidRDefault="001A0646" w:rsidP="00CB7D35">
      <w:pPr>
        <w:rPr>
          <w:sz w:val="24"/>
          <w:szCs w:val="24"/>
        </w:rPr>
      </w:pPr>
    </w:p>
    <w:p w14:paraId="6CD534F8" w14:textId="4A5E07ED" w:rsidR="002128D6" w:rsidRPr="003F5C10" w:rsidRDefault="002128D6" w:rsidP="00CB7D35">
      <w:pPr>
        <w:rPr>
          <w:b/>
          <w:bCs/>
          <w:sz w:val="24"/>
          <w:szCs w:val="24"/>
        </w:rPr>
      </w:pPr>
    </w:p>
    <w:p w14:paraId="1462F66D" w14:textId="6275FF35" w:rsidR="002128D6" w:rsidRPr="003F5C10" w:rsidRDefault="002128D6" w:rsidP="00CB7D35">
      <w:pPr>
        <w:rPr>
          <w:sz w:val="24"/>
          <w:szCs w:val="24"/>
        </w:rPr>
      </w:pPr>
      <w:r w:rsidRPr="003F5C10">
        <w:rPr>
          <w:b/>
          <w:bCs/>
          <w:sz w:val="24"/>
          <w:szCs w:val="24"/>
        </w:rPr>
        <w:t xml:space="preserve">Q.1.4- </w:t>
      </w:r>
      <w:r w:rsidR="00C3694D" w:rsidRPr="003F5C10">
        <w:rPr>
          <w:sz w:val="24"/>
          <w:szCs w:val="24"/>
        </w:rPr>
        <w:t>The section of A1_Section1_starter.ipynb that is labelled Bias in Word Vectors illustrates examples of bias within word vectors in the notebook and as discussed in class. Choose a context that you’re aware of (different from those already in the notebook), and see if you can find evidence of a bias that is built into the word vectors. Report the evidence and the conclusion you make from the evidence.</w:t>
      </w:r>
    </w:p>
    <w:p w14:paraId="63CC70F0" w14:textId="5A4A09C6" w:rsidR="00C3694D" w:rsidRPr="003F5C10" w:rsidRDefault="00C3694D" w:rsidP="00CB7D35">
      <w:pPr>
        <w:rPr>
          <w:b/>
          <w:bCs/>
          <w:sz w:val="24"/>
          <w:szCs w:val="24"/>
        </w:rPr>
      </w:pPr>
      <w:r w:rsidRPr="003F5C10">
        <w:rPr>
          <w:b/>
          <w:bCs/>
          <w:sz w:val="24"/>
          <w:szCs w:val="24"/>
        </w:rPr>
        <w:t>A-</w:t>
      </w:r>
    </w:p>
    <w:p w14:paraId="6565D050" w14:textId="43FE3D1A" w:rsidR="00C3694D" w:rsidRPr="003F5C10" w:rsidRDefault="00C3694D" w:rsidP="00CB7D35">
      <w:pPr>
        <w:rPr>
          <w:sz w:val="24"/>
          <w:szCs w:val="24"/>
        </w:rPr>
      </w:pPr>
      <w:r w:rsidRPr="003F5C10">
        <w:rPr>
          <w:sz w:val="24"/>
          <w:szCs w:val="24"/>
        </w:rPr>
        <w:t>The bias we will try to find evidence for is the age bias-</w:t>
      </w:r>
    </w:p>
    <w:p w14:paraId="0B7AD5EE" w14:textId="7956F155" w:rsidR="000D5A4F" w:rsidRPr="003F5C10" w:rsidRDefault="000D5A4F" w:rsidP="00CB7D35">
      <w:pPr>
        <w:rPr>
          <w:sz w:val="24"/>
          <w:szCs w:val="24"/>
        </w:rPr>
      </w:pPr>
      <w:r w:rsidRPr="003F5C10">
        <w:rPr>
          <w:sz w:val="24"/>
          <w:szCs w:val="24"/>
        </w:rPr>
        <w:t>From experimentation-</w:t>
      </w:r>
    </w:p>
    <w:p w14:paraId="17753421" w14:textId="28B62771" w:rsidR="000D5A4F" w:rsidRPr="003F5C10" w:rsidRDefault="000D5A4F" w:rsidP="00CB7D35">
      <w:pPr>
        <w:rPr>
          <w:sz w:val="24"/>
          <w:szCs w:val="24"/>
        </w:rPr>
      </w:pPr>
      <w:r w:rsidRPr="003F5C10">
        <w:rPr>
          <w:sz w:val="24"/>
          <w:szCs w:val="24"/>
        </w:rPr>
        <w:drawing>
          <wp:inline distT="0" distB="0" distL="0" distR="0" wp14:anchorId="582FBD3B" wp14:editId="3A7B569A">
            <wp:extent cx="3520745" cy="1798476"/>
            <wp:effectExtent l="0" t="0" r="381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0"/>
                    <a:stretch>
                      <a:fillRect/>
                    </a:stretch>
                  </pic:blipFill>
                  <pic:spPr>
                    <a:xfrm>
                      <a:off x="0" y="0"/>
                      <a:ext cx="3520745" cy="1798476"/>
                    </a:xfrm>
                    <a:prstGeom prst="rect">
                      <a:avLst/>
                    </a:prstGeom>
                  </pic:spPr>
                </pic:pic>
              </a:graphicData>
            </a:graphic>
          </wp:inline>
        </w:drawing>
      </w:r>
    </w:p>
    <w:p w14:paraId="6F13D731" w14:textId="4CD48AEF" w:rsidR="000D5A4F" w:rsidRPr="003F5C10" w:rsidRDefault="000D5A4F" w:rsidP="00CB7D35">
      <w:pPr>
        <w:rPr>
          <w:sz w:val="24"/>
          <w:szCs w:val="24"/>
        </w:rPr>
      </w:pPr>
      <w:r w:rsidRPr="003F5C10">
        <w:rPr>
          <w:sz w:val="24"/>
          <w:szCs w:val="24"/>
        </w:rPr>
        <w:t xml:space="preserve">The age bias can be clearly seen in this example where we add young to president, we get things like vice and urged. Whereas when we add old to the president, we get things like former and predecessor. </w:t>
      </w:r>
      <w:r w:rsidR="00502FE6" w:rsidRPr="003F5C10">
        <w:rPr>
          <w:sz w:val="24"/>
          <w:szCs w:val="24"/>
        </w:rPr>
        <w:t>We can collude that the glove embeddings have a age bias in their training.</w:t>
      </w:r>
    </w:p>
    <w:p w14:paraId="5496BECB" w14:textId="36226549" w:rsidR="002128D6" w:rsidRPr="003F5C10" w:rsidRDefault="002128D6" w:rsidP="00CB7D35">
      <w:pPr>
        <w:rPr>
          <w:b/>
          <w:bCs/>
          <w:sz w:val="24"/>
          <w:szCs w:val="24"/>
        </w:rPr>
      </w:pPr>
    </w:p>
    <w:p w14:paraId="60947ECE" w14:textId="09052D7C" w:rsidR="002128D6" w:rsidRPr="003F5C10" w:rsidRDefault="002128D6" w:rsidP="00CB7D35">
      <w:pPr>
        <w:rPr>
          <w:sz w:val="24"/>
          <w:szCs w:val="24"/>
        </w:rPr>
      </w:pPr>
      <w:r w:rsidRPr="003F5C10">
        <w:rPr>
          <w:b/>
          <w:bCs/>
          <w:sz w:val="24"/>
          <w:szCs w:val="24"/>
        </w:rPr>
        <w:t xml:space="preserve">Q.1.5- </w:t>
      </w:r>
      <w:r w:rsidR="007754DB" w:rsidRPr="003F5C10">
        <w:rPr>
          <w:sz w:val="24"/>
          <w:szCs w:val="24"/>
        </w:rPr>
        <w:t>Change the embedding dimension (also called the vector size) from 50 to 300 and rerun the notebook including the new cosine similarity function from part 2 above. How does the euclidean difference change between the various words in the notebook when switching from d=50 to d=300? How does the cosine similarity change? Does the ordering of nearness change? Is it clear that the larger size vectors give better results - why or why not?</w:t>
      </w:r>
    </w:p>
    <w:p w14:paraId="53178BE1" w14:textId="39D2F1D2" w:rsidR="007754DB" w:rsidRPr="003F5C10" w:rsidRDefault="007754DB" w:rsidP="00CB7D35">
      <w:pPr>
        <w:rPr>
          <w:b/>
          <w:bCs/>
          <w:sz w:val="24"/>
          <w:szCs w:val="24"/>
        </w:rPr>
      </w:pPr>
      <w:r w:rsidRPr="003F5C10">
        <w:rPr>
          <w:b/>
          <w:bCs/>
          <w:sz w:val="24"/>
          <w:szCs w:val="24"/>
        </w:rPr>
        <w:t>A-</w:t>
      </w:r>
    </w:p>
    <w:p w14:paraId="6C93DED3" w14:textId="0181530B" w:rsidR="007754DB" w:rsidRPr="003F5C10" w:rsidRDefault="007754DB" w:rsidP="00CB7D35">
      <w:pPr>
        <w:rPr>
          <w:sz w:val="24"/>
          <w:szCs w:val="24"/>
        </w:rPr>
      </w:pPr>
      <w:r w:rsidRPr="003F5C10">
        <w:rPr>
          <w:sz w:val="24"/>
          <w:szCs w:val="24"/>
        </w:rPr>
        <w:t>The left has embedding size of 50 and the right has size 300</w:t>
      </w:r>
    </w:p>
    <w:p w14:paraId="11CD68E4" w14:textId="52AC5B1A" w:rsidR="007754DB" w:rsidRPr="003F5C10" w:rsidRDefault="007754DB" w:rsidP="00CB7D35">
      <w:pPr>
        <w:rPr>
          <w:b/>
          <w:bCs/>
          <w:sz w:val="24"/>
          <w:szCs w:val="24"/>
        </w:rPr>
      </w:pPr>
      <w:r w:rsidRPr="003F5C10">
        <w:rPr>
          <w:b/>
          <w:bCs/>
          <w:sz w:val="24"/>
          <w:szCs w:val="24"/>
        </w:rPr>
        <w:lastRenderedPageBreak/>
        <w:drawing>
          <wp:inline distT="0" distB="0" distL="0" distR="0" wp14:anchorId="7089EF42" wp14:editId="76ACB84D">
            <wp:extent cx="2225233" cy="289585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5233" cy="2895851"/>
                    </a:xfrm>
                    <a:prstGeom prst="rect">
                      <a:avLst/>
                    </a:prstGeom>
                  </pic:spPr>
                </pic:pic>
              </a:graphicData>
            </a:graphic>
          </wp:inline>
        </w:drawing>
      </w:r>
      <w:r w:rsidRPr="003F5C10">
        <w:rPr>
          <w:b/>
          <w:bCs/>
          <w:sz w:val="24"/>
          <w:szCs w:val="24"/>
        </w:rPr>
        <w:drawing>
          <wp:inline distT="0" distB="0" distL="0" distR="0" wp14:anchorId="425B89DD" wp14:editId="56628F49">
            <wp:extent cx="2187130" cy="2895851"/>
            <wp:effectExtent l="0" t="0" r="381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2"/>
                    <a:stretch>
                      <a:fillRect/>
                    </a:stretch>
                  </pic:blipFill>
                  <pic:spPr>
                    <a:xfrm>
                      <a:off x="0" y="0"/>
                      <a:ext cx="2187130" cy="2895851"/>
                    </a:xfrm>
                    <a:prstGeom prst="rect">
                      <a:avLst/>
                    </a:prstGeom>
                  </pic:spPr>
                </pic:pic>
              </a:graphicData>
            </a:graphic>
          </wp:inline>
        </w:drawing>
      </w:r>
    </w:p>
    <w:p w14:paraId="392FE404" w14:textId="7D4B32AF" w:rsidR="000E117E" w:rsidRPr="003F5C10" w:rsidRDefault="000E117E" w:rsidP="00CB7D35">
      <w:pPr>
        <w:rPr>
          <w:b/>
          <w:bCs/>
          <w:sz w:val="24"/>
          <w:szCs w:val="24"/>
        </w:rPr>
      </w:pPr>
    </w:p>
    <w:p w14:paraId="48E45D7B" w14:textId="3C17E2F2" w:rsidR="000E117E" w:rsidRPr="003F5C10" w:rsidRDefault="000E117E" w:rsidP="00CB7D35">
      <w:pPr>
        <w:rPr>
          <w:sz w:val="24"/>
          <w:szCs w:val="24"/>
        </w:rPr>
      </w:pPr>
      <w:r w:rsidRPr="003F5C10">
        <w:rPr>
          <w:sz w:val="24"/>
          <w:szCs w:val="24"/>
        </w:rPr>
        <w:t>From the picture above we can see that the Euclidean distance for the embedding size of 300 is larger than the ones with embedding size of 50. This difference is also present in the cosine similarity where the embeddings of size 300 have a lower similarity than of size 50.</w:t>
      </w:r>
    </w:p>
    <w:p w14:paraId="7B6A3F3E" w14:textId="41EA04F5" w:rsidR="00C57A39" w:rsidRPr="003F5C10" w:rsidRDefault="00C57A39" w:rsidP="00CB7D35">
      <w:pPr>
        <w:rPr>
          <w:sz w:val="24"/>
          <w:szCs w:val="24"/>
        </w:rPr>
      </w:pPr>
      <w:r w:rsidRPr="003F5C10">
        <w:rPr>
          <w:sz w:val="24"/>
          <w:szCs w:val="24"/>
        </w:rPr>
        <w:t xml:space="preserve">There is </w:t>
      </w:r>
      <w:r w:rsidR="00FD40D3" w:rsidRPr="003F5C10">
        <w:rPr>
          <w:sz w:val="24"/>
          <w:szCs w:val="24"/>
        </w:rPr>
        <w:t>a</w:t>
      </w:r>
      <w:r w:rsidR="003E59B0" w:rsidRPr="003F5C10">
        <w:rPr>
          <w:sz w:val="24"/>
          <w:szCs w:val="24"/>
        </w:rPr>
        <w:t xml:space="preserve"> change in the ordering when we go from a size of 50 to 300. This change in ordering also seems more accurate </w:t>
      </w:r>
      <w:r w:rsidR="005A7BDC" w:rsidRPr="003F5C10">
        <w:rPr>
          <w:sz w:val="24"/>
          <w:szCs w:val="24"/>
        </w:rPr>
        <w:t>through</w:t>
      </w:r>
      <w:r w:rsidR="003E59B0" w:rsidRPr="003F5C10">
        <w:rPr>
          <w:sz w:val="24"/>
          <w:szCs w:val="24"/>
        </w:rPr>
        <w:t xml:space="preserve"> </w:t>
      </w:r>
      <w:r w:rsidR="005A7BDC" w:rsidRPr="003F5C10">
        <w:rPr>
          <w:sz w:val="24"/>
          <w:szCs w:val="24"/>
        </w:rPr>
        <w:t xml:space="preserve">out </w:t>
      </w:r>
      <w:r w:rsidR="003E59B0" w:rsidRPr="003F5C10">
        <w:rPr>
          <w:sz w:val="24"/>
          <w:szCs w:val="24"/>
        </w:rPr>
        <w:t xml:space="preserve">all the </w:t>
      </w:r>
      <w:r w:rsidR="005A7BDC" w:rsidRPr="003F5C10">
        <w:rPr>
          <w:sz w:val="24"/>
          <w:szCs w:val="24"/>
        </w:rPr>
        <w:t>examples in the notebook. It is clear that larger vectors gives us better results as it gives the words better explainability as there is more expressability with the larger vectors .</w:t>
      </w:r>
    </w:p>
    <w:p w14:paraId="558A11D0" w14:textId="2CDA3254" w:rsidR="002128D6" w:rsidRPr="003F5C10" w:rsidRDefault="002128D6" w:rsidP="00CB7D35">
      <w:pPr>
        <w:rPr>
          <w:b/>
          <w:bCs/>
          <w:sz w:val="24"/>
          <w:szCs w:val="24"/>
        </w:rPr>
      </w:pPr>
    </w:p>
    <w:p w14:paraId="49C98B38" w14:textId="53EEC0DA" w:rsidR="002128D6" w:rsidRPr="003F5C10" w:rsidRDefault="002128D6" w:rsidP="00CB7D35">
      <w:pPr>
        <w:rPr>
          <w:b/>
          <w:bCs/>
          <w:sz w:val="24"/>
          <w:szCs w:val="24"/>
        </w:rPr>
      </w:pPr>
    </w:p>
    <w:p w14:paraId="09695F6A" w14:textId="78DEC64A" w:rsidR="002128D6" w:rsidRPr="003F5C10" w:rsidRDefault="002128D6" w:rsidP="00CB7D35">
      <w:pPr>
        <w:rPr>
          <w:sz w:val="24"/>
          <w:szCs w:val="24"/>
        </w:rPr>
      </w:pPr>
      <w:r w:rsidRPr="003F5C10">
        <w:rPr>
          <w:b/>
          <w:bCs/>
          <w:sz w:val="24"/>
          <w:szCs w:val="24"/>
        </w:rPr>
        <w:t xml:space="preserve">Q.1.6 </w:t>
      </w:r>
      <w:r w:rsidR="00BD062E" w:rsidRPr="003F5C10">
        <w:rPr>
          <w:sz w:val="24"/>
          <w:szCs w:val="24"/>
        </w:rPr>
        <w:t>There are many different pre-trained embeddings available, including one that tokenizes words at a sub-word level[3] called FastText. These pre-trained embeddedings are available from Torchtext. Modify the notebook to use the FastText embeddings. State any changes that you see in the Bias section of the notebook.</w:t>
      </w:r>
    </w:p>
    <w:p w14:paraId="1569ED56" w14:textId="1812698D" w:rsidR="00BD062E" w:rsidRPr="003F5C10" w:rsidRDefault="00BD062E" w:rsidP="00CB7D35">
      <w:pPr>
        <w:rPr>
          <w:b/>
          <w:bCs/>
          <w:sz w:val="24"/>
          <w:szCs w:val="24"/>
        </w:rPr>
      </w:pPr>
      <w:r w:rsidRPr="003F5C10">
        <w:rPr>
          <w:b/>
          <w:bCs/>
          <w:sz w:val="24"/>
          <w:szCs w:val="24"/>
        </w:rPr>
        <w:t>A-</w:t>
      </w:r>
    </w:p>
    <w:p w14:paraId="396A42D4" w14:textId="6BFB2D28" w:rsidR="00A83055" w:rsidRPr="003F5C10" w:rsidRDefault="00A83055" w:rsidP="00CB7D35">
      <w:pPr>
        <w:rPr>
          <w:sz w:val="24"/>
          <w:szCs w:val="24"/>
        </w:rPr>
      </w:pPr>
      <w:r w:rsidRPr="003F5C10">
        <w:rPr>
          <w:sz w:val="24"/>
          <w:szCs w:val="24"/>
        </w:rPr>
        <w:t>Using the FastText embedding the gender bias that was prevalent in Glove does not appear here as both Male and Females have similar words that show up for each profession. It also removes the age biases that we experimented with in 1.4</w:t>
      </w:r>
    </w:p>
    <w:p w14:paraId="1E003CB0" w14:textId="79FDE7AE" w:rsidR="000665CB" w:rsidRPr="003F5C10" w:rsidRDefault="000665CB" w:rsidP="00CB7D35">
      <w:pPr>
        <w:rPr>
          <w:b/>
          <w:bCs/>
          <w:sz w:val="24"/>
          <w:szCs w:val="24"/>
        </w:rPr>
      </w:pPr>
      <w:r w:rsidRPr="003F5C10">
        <w:rPr>
          <w:b/>
          <w:bCs/>
          <w:noProof/>
          <w:sz w:val="24"/>
          <w:szCs w:val="24"/>
        </w:rPr>
        <w:lastRenderedPageBreak/>
        <w:drawing>
          <wp:inline distT="0" distB="0" distL="0" distR="0" wp14:anchorId="15C3DE7E" wp14:editId="163B3F73">
            <wp:extent cx="3551228" cy="1836579"/>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3"/>
                    <a:stretch>
                      <a:fillRect/>
                    </a:stretch>
                  </pic:blipFill>
                  <pic:spPr>
                    <a:xfrm>
                      <a:off x="0" y="0"/>
                      <a:ext cx="3551228" cy="1836579"/>
                    </a:xfrm>
                    <a:prstGeom prst="rect">
                      <a:avLst/>
                    </a:prstGeom>
                  </pic:spPr>
                </pic:pic>
              </a:graphicData>
            </a:graphic>
          </wp:inline>
        </w:drawing>
      </w:r>
    </w:p>
    <w:p w14:paraId="1CADF44D" w14:textId="24447046" w:rsidR="000665CB" w:rsidRPr="003F5C10" w:rsidRDefault="000665CB" w:rsidP="00CB7D35">
      <w:pPr>
        <w:rPr>
          <w:b/>
          <w:bCs/>
          <w:sz w:val="24"/>
          <w:szCs w:val="24"/>
        </w:rPr>
      </w:pPr>
      <w:r w:rsidRPr="003F5C10">
        <w:rPr>
          <w:b/>
          <w:bCs/>
          <w:noProof/>
          <w:sz w:val="24"/>
          <w:szCs w:val="24"/>
        </w:rPr>
        <w:drawing>
          <wp:inline distT="0" distB="0" distL="0" distR="0" wp14:anchorId="7093FA87" wp14:editId="77FF09B8">
            <wp:extent cx="3635055" cy="1775614"/>
            <wp:effectExtent l="0" t="0" r="3810" b="0"/>
            <wp:docPr id="7" name="Picture 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email&#10;&#10;Description automatically generated"/>
                    <pic:cNvPicPr/>
                  </pic:nvPicPr>
                  <pic:blipFill>
                    <a:blip r:embed="rId14"/>
                    <a:stretch>
                      <a:fillRect/>
                    </a:stretch>
                  </pic:blipFill>
                  <pic:spPr>
                    <a:xfrm>
                      <a:off x="0" y="0"/>
                      <a:ext cx="3635055" cy="1775614"/>
                    </a:xfrm>
                    <a:prstGeom prst="rect">
                      <a:avLst/>
                    </a:prstGeom>
                  </pic:spPr>
                </pic:pic>
              </a:graphicData>
            </a:graphic>
          </wp:inline>
        </w:drawing>
      </w:r>
    </w:p>
    <w:p w14:paraId="316368F2" w14:textId="4DBDDD10" w:rsidR="002128D6" w:rsidRPr="003F5C10" w:rsidRDefault="002128D6" w:rsidP="00CB7D35">
      <w:pPr>
        <w:rPr>
          <w:b/>
          <w:bCs/>
          <w:sz w:val="24"/>
          <w:szCs w:val="24"/>
        </w:rPr>
      </w:pPr>
    </w:p>
    <w:p w14:paraId="07D67DCA" w14:textId="4AA47317" w:rsidR="002128D6" w:rsidRPr="003F5C10" w:rsidRDefault="002128D6" w:rsidP="00CB7D35">
      <w:pPr>
        <w:rPr>
          <w:b/>
          <w:bCs/>
          <w:sz w:val="24"/>
          <w:szCs w:val="24"/>
        </w:rPr>
      </w:pPr>
    </w:p>
    <w:p w14:paraId="21E028DA" w14:textId="1C3B2806" w:rsidR="002128D6" w:rsidRPr="003F5C10" w:rsidRDefault="002128D6" w:rsidP="00CB7D35">
      <w:pPr>
        <w:rPr>
          <w:sz w:val="24"/>
          <w:szCs w:val="24"/>
        </w:rPr>
      </w:pPr>
      <w:r w:rsidRPr="003F5C10">
        <w:rPr>
          <w:b/>
          <w:bCs/>
          <w:sz w:val="24"/>
          <w:szCs w:val="24"/>
        </w:rPr>
        <w:t>Q.2.</w:t>
      </w:r>
      <w:r w:rsidR="00F0076A" w:rsidRPr="003F5C10">
        <w:rPr>
          <w:b/>
          <w:bCs/>
          <w:sz w:val="24"/>
          <w:szCs w:val="24"/>
        </w:rPr>
        <w:t xml:space="preserve">2- </w:t>
      </w:r>
      <w:r w:rsidR="00F0076A" w:rsidRPr="003F5C10">
        <w:rPr>
          <w:sz w:val="24"/>
          <w:szCs w:val="24"/>
        </w:rPr>
        <w:t>Let’s define the colour meaning category using these words: “colour”, “red”, “green”, “blue”, “yellow.” Compute the similarity (using both methods (a) and (b) above) for each of these words: “greenhouse”, “sky”, “grass”, “purple”, “scissors”, “microphone”, “president” and present them in a table. Do the results for each method make sense? Why or why not? What is the apparent difference between method 1 and 2?</w:t>
      </w:r>
    </w:p>
    <w:p w14:paraId="1522EACC" w14:textId="0BAD74BD" w:rsidR="00F65A5D" w:rsidRPr="003F5C10" w:rsidRDefault="00F65A5D" w:rsidP="00CB7D35">
      <w:pPr>
        <w:rPr>
          <w:b/>
          <w:bCs/>
          <w:sz w:val="24"/>
          <w:szCs w:val="24"/>
        </w:rPr>
      </w:pPr>
      <w:r w:rsidRPr="003F5C10">
        <w:rPr>
          <w:b/>
          <w:bCs/>
          <w:sz w:val="24"/>
          <w:szCs w:val="24"/>
        </w:rPr>
        <w:t>A-</w:t>
      </w:r>
    </w:p>
    <w:p w14:paraId="79F1E2A1" w14:textId="142796F9" w:rsidR="00F65A5D" w:rsidRPr="003F5C10" w:rsidRDefault="00F65A5D" w:rsidP="00CB7D35">
      <w:pPr>
        <w:rPr>
          <w:sz w:val="24"/>
          <w:szCs w:val="24"/>
        </w:rPr>
      </w:pPr>
      <w:r w:rsidRPr="003F5C10">
        <w:rPr>
          <w:sz w:val="24"/>
          <w:szCs w:val="24"/>
        </w:rPr>
        <w:t>Method 1- By averaging the cosine similarity of the given word with every word in the category</w:t>
      </w:r>
    </w:p>
    <w:p w14:paraId="4DD797D0" w14:textId="4FEFF9F5" w:rsidR="00F65A5D" w:rsidRPr="003F5C10" w:rsidRDefault="00F65A5D" w:rsidP="00CB7D35">
      <w:pPr>
        <w:rPr>
          <w:sz w:val="24"/>
          <w:szCs w:val="24"/>
        </w:rPr>
      </w:pPr>
      <w:r w:rsidRPr="003F5C10">
        <w:rPr>
          <w:sz w:val="24"/>
          <w:szCs w:val="24"/>
        </w:rPr>
        <w:t>Method 2- computing the cosine similarity of the word with the average embedding of all of the words in the category</w:t>
      </w:r>
    </w:p>
    <w:tbl>
      <w:tblPr>
        <w:tblStyle w:val="TableGrid"/>
        <w:tblW w:w="0" w:type="auto"/>
        <w:tblLook w:val="04A0" w:firstRow="1" w:lastRow="0" w:firstColumn="1" w:lastColumn="0" w:noHBand="0" w:noVBand="1"/>
      </w:tblPr>
      <w:tblGrid>
        <w:gridCol w:w="3116"/>
        <w:gridCol w:w="3117"/>
        <w:gridCol w:w="3117"/>
      </w:tblGrid>
      <w:tr w:rsidR="00F0076A" w:rsidRPr="003F5C10" w14:paraId="25F03EF2" w14:textId="77777777" w:rsidTr="00F0076A">
        <w:tc>
          <w:tcPr>
            <w:tcW w:w="3116" w:type="dxa"/>
          </w:tcPr>
          <w:p w14:paraId="33D05155" w14:textId="03AA400D" w:rsidR="00F0076A" w:rsidRPr="003F5C10" w:rsidRDefault="00F0076A" w:rsidP="00CB7D35">
            <w:pPr>
              <w:rPr>
                <w:sz w:val="24"/>
                <w:szCs w:val="24"/>
              </w:rPr>
            </w:pPr>
            <w:r w:rsidRPr="003F5C10">
              <w:rPr>
                <w:sz w:val="24"/>
                <w:szCs w:val="24"/>
              </w:rPr>
              <w:t>Words</w:t>
            </w:r>
          </w:p>
        </w:tc>
        <w:tc>
          <w:tcPr>
            <w:tcW w:w="3117" w:type="dxa"/>
          </w:tcPr>
          <w:p w14:paraId="59CCF2DC" w14:textId="0A2EB4F1" w:rsidR="00F0076A" w:rsidRPr="003F5C10" w:rsidRDefault="00F0076A" w:rsidP="00CB7D35">
            <w:pPr>
              <w:rPr>
                <w:sz w:val="24"/>
                <w:szCs w:val="24"/>
              </w:rPr>
            </w:pPr>
            <w:r w:rsidRPr="003F5C10">
              <w:rPr>
                <w:sz w:val="24"/>
                <w:szCs w:val="24"/>
              </w:rPr>
              <w:t>Method 1</w:t>
            </w:r>
          </w:p>
        </w:tc>
        <w:tc>
          <w:tcPr>
            <w:tcW w:w="3117" w:type="dxa"/>
          </w:tcPr>
          <w:p w14:paraId="268DB89E" w14:textId="050B629C" w:rsidR="00F0076A" w:rsidRPr="003F5C10" w:rsidRDefault="00F0076A" w:rsidP="00CB7D35">
            <w:pPr>
              <w:rPr>
                <w:sz w:val="24"/>
                <w:szCs w:val="24"/>
              </w:rPr>
            </w:pPr>
            <w:r w:rsidRPr="003F5C10">
              <w:rPr>
                <w:sz w:val="24"/>
                <w:szCs w:val="24"/>
              </w:rPr>
              <w:t>Method 2</w:t>
            </w:r>
          </w:p>
        </w:tc>
      </w:tr>
      <w:tr w:rsidR="00F0076A" w:rsidRPr="003F5C10" w14:paraId="65390276" w14:textId="77777777" w:rsidTr="00F0076A">
        <w:tc>
          <w:tcPr>
            <w:tcW w:w="3116" w:type="dxa"/>
          </w:tcPr>
          <w:p w14:paraId="0CAB9093" w14:textId="7CA5183A" w:rsidR="00F0076A" w:rsidRPr="003F5C10" w:rsidRDefault="00F0076A" w:rsidP="00CB7D35">
            <w:pPr>
              <w:rPr>
                <w:sz w:val="24"/>
                <w:szCs w:val="24"/>
              </w:rPr>
            </w:pPr>
            <w:r w:rsidRPr="003F5C10">
              <w:rPr>
                <w:sz w:val="24"/>
                <w:szCs w:val="24"/>
              </w:rPr>
              <w:t>greenhouse</w:t>
            </w:r>
          </w:p>
        </w:tc>
        <w:tc>
          <w:tcPr>
            <w:tcW w:w="3117" w:type="dxa"/>
          </w:tcPr>
          <w:p w14:paraId="2CD615E5" w14:textId="5B2BB4D9" w:rsidR="00F0076A" w:rsidRPr="003F5C10" w:rsidRDefault="00F0076A" w:rsidP="00F0076A">
            <w:pPr>
              <w:rPr>
                <w:sz w:val="24"/>
                <w:szCs w:val="24"/>
              </w:rPr>
            </w:pPr>
            <w:r w:rsidRPr="003F5C10">
              <w:rPr>
                <w:rFonts w:ascii="Courier New" w:hAnsi="Courier New" w:cs="Courier New"/>
                <w:color w:val="212121"/>
                <w:sz w:val="24"/>
                <w:szCs w:val="24"/>
                <w:shd w:val="clear" w:color="auto" w:fill="FFFFFF"/>
              </w:rPr>
              <w:t>tensor([0.1831])</w:t>
            </w:r>
          </w:p>
        </w:tc>
        <w:tc>
          <w:tcPr>
            <w:tcW w:w="3117" w:type="dxa"/>
          </w:tcPr>
          <w:p w14:paraId="2C12B867" w14:textId="49F95115"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2017])</w:t>
            </w:r>
          </w:p>
        </w:tc>
      </w:tr>
      <w:tr w:rsidR="00F0076A" w:rsidRPr="003F5C10" w14:paraId="15603EED" w14:textId="77777777" w:rsidTr="00F0076A">
        <w:tc>
          <w:tcPr>
            <w:tcW w:w="3116" w:type="dxa"/>
          </w:tcPr>
          <w:p w14:paraId="572047CD" w14:textId="439DEAFA" w:rsidR="00F0076A" w:rsidRPr="003F5C10" w:rsidRDefault="00F0076A" w:rsidP="00CB7D35">
            <w:pPr>
              <w:rPr>
                <w:sz w:val="24"/>
                <w:szCs w:val="24"/>
              </w:rPr>
            </w:pPr>
            <w:r w:rsidRPr="003F5C10">
              <w:rPr>
                <w:sz w:val="24"/>
                <w:szCs w:val="24"/>
              </w:rPr>
              <w:t>sky</w:t>
            </w:r>
          </w:p>
        </w:tc>
        <w:tc>
          <w:tcPr>
            <w:tcW w:w="3117" w:type="dxa"/>
          </w:tcPr>
          <w:p w14:paraId="0C6F62A3" w14:textId="7F7A1260" w:rsidR="00F0076A" w:rsidRPr="003F5C10" w:rsidRDefault="00F0076A" w:rsidP="00CB7D35">
            <w:pPr>
              <w:rPr>
                <w:sz w:val="24"/>
                <w:szCs w:val="24"/>
              </w:rPr>
            </w:pPr>
            <w:r w:rsidRPr="003F5C10">
              <w:rPr>
                <w:rFonts w:ascii="Courier New" w:hAnsi="Courier New" w:cs="Courier New"/>
                <w:color w:val="212121"/>
                <w:sz w:val="24"/>
                <w:szCs w:val="24"/>
                <w:shd w:val="clear" w:color="auto" w:fill="FFFFFF"/>
              </w:rPr>
              <w:t>tensor([0.6019])</w:t>
            </w:r>
          </w:p>
        </w:tc>
        <w:tc>
          <w:tcPr>
            <w:tcW w:w="3117" w:type="dxa"/>
          </w:tcPr>
          <w:p w14:paraId="2827AE8E" w14:textId="02F6117D"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6702])</w:t>
            </w:r>
          </w:p>
        </w:tc>
      </w:tr>
      <w:tr w:rsidR="00F0076A" w:rsidRPr="003F5C10" w14:paraId="3BD57006" w14:textId="77777777" w:rsidTr="00F0076A">
        <w:tc>
          <w:tcPr>
            <w:tcW w:w="3116" w:type="dxa"/>
          </w:tcPr>
          <w:p w14:paraId="285ACC90" w14:textId="218AE5D8" w:rsidR="00F0076A" w:rsidRPr="003F5C10" w:rsidRDefault="00F0076A" w:rsidP="00CB7D35">
            <w:pPr>
              <w:rPr>
                <w:sz w:val="24"/>
                <w:szCs w:val="24"/>
              </w:rPr>
            </w:pPr>
            <w:r w:rsidRPr="003F5C10">
              <w:rPr>
                <w:sz w:val="24"/>
                <w:szCs w:val="24"/>
              </w:rPr>
              <w:t>grass</w:t>
            </w:r>
          </w:p>
        </w:tc>
        <w:tc>
          <w:tcPr>
            <w:tcW w:w="3117" w:type="dxa"/>
          </w:tcPr>
          <w:p w14:paraId="3E666836" w14:textId="50FE056A" w:rsidR="00F0076A" w:rsidRPr="003F5C10" w:rsidRDefault="00F0076A" w:rsidP="00CB7D35">
            <w:pPr>
              <w:rPr>
                <w:sz w:val="24"/>
                <w:szCs w:val="24"/>
              </w:rPr>
            </w:pPr>
            <w:r w:rsidRPr="003F5C10">
              <w:rPr>
                <w:rFonts w:ascii="Courier New" w:hAnsi="Courier New" w:cs="Courier New"/>
                <w:color w:val="212121"/>
                <w:sz w:val="24"/>
                <w:szCs w:val="24"/>
                <w:shd w:val="clear" w:color="auto" w:fill="FFFFFF"/>
              </w:rPr>
              <w:t>tensor([0.5060])</w:t>
            </w:r>
          </w:p>
        </w:tc>
        <w:tc>
          <w:tcPr>
            <w:tcW w:w="3117" w:type="dxa"/>
          </w:tcPr>
          <w:p w14:paraId="79B8A66C" w14:textId="7143D235"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5579])</w:t>
            </w:r>
          </w:p>
        </w:tc>
      </w:tr>
      <w:tr w:rsidR="00F0076A" w:rsidRPr="003F5C10" w14:paraId="22A13016" w14:textId="77777777" w:rsidTr="00F0076A">
        <w:tc>
          <w:tcPr>
            <w:tcW w:w="3116" w:type="dxa"/>
          </w:tcPr>
          <w:p w14:paraId="06377A83" w14:textId="192714F5" w:rsidR="00F0076A" w:rsidRPr="003F5C10" w:rsidRDefault="00F0076A" w:rsidP="00CB7D35">
            <w:pPr>
              <w:rPr>
                <w:sz w:val="24"/>
                <w:szCs w:val="24"/>
              </w:rPr>
            </w:pPr>
            <w:r w:rsidRPr="003F5C10">
              <w:rPr>
                <w:sz w:val="24"/>
                <w:szCs w:val="24"/>
              </w:rPr>
              <w:t>purple</w:t>
            </w:r>
          </w:p>
        </w:tc>
        <w:tc>
          <w:tcPr>
            <w:tcW w:w="3117" w:type="dxa"/>
          </w:tcPr>
          <w:p w14:paraId="1963AF63" w14:textId="440E4794" w:rsidR="00F0076A" w:rsidRPr="003F5C10" w:rsidRDefault="00F0076A" w:rsidP="00CB7D35">
            <w:pPr>
              <w:rPr>
                <w:sz w:val="24"/>
                <w:szCs w:val="24"/>
              </w:rPr>
            </w:pPr>
            <w:r w:rsidRPr="003F5C10">
              <w:rPr>
                <w:rFonts w:ascii="Courier New" w:hAnsi="Courier New" w:cs="Courier New"/>
                <w:color w:val="212121"/>
                <w:sz w:val="24"/>
                <w:szCs w:val="24"/>
                <w:shd w:val="clear" w:color="auto" w:fill="FFFFFF"/>
              </w:rPr>
              <w:t>tensor([0.7993])</w:t>
            </w:r>
          </w:p>
        </w:tc>
        <w:tc>
          <w:tcPr>
            <w:tcW w:w="3117" w:type="dxa"/>
          </w:tcPr>
          <w:p w14:paraId="204C1A7F" w14:textId="506AAD58"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8887])</w:t>
            </w:r>
          </w:p>
        </w:tc>
      </w:tr>
      <w:tr w:rsidR="00F0076A" w:rsidRPr="003F5C10" w14:paraId="54207A0D" w14:textId="77777777" w:rsidTr="00F0076A">
        <w:tc>
          <w:tcPr>
            <w:tcW w:w="3116" w:type="dxa"/>
          </w:tcPr>
          <w:p w14:paraId="1CBE8D71" w14:textId="07EEBD79" w:rsidR="00F0076A" w:rsidRPr="003F5C10" w:rsidRDefault="00F0076A" w:rsidP="00CB7D35">
            <w:pPr>
              <w:rPr>
                <w:sz w:val="24"/>
                <w:szCs w:val="24"/>
              </w:rPr>
            </w:pPr>
            <w:r w:rsidRPr="003F5C10">
              <w:rPr>
                <w:sz w:val="24"/>
                <w:szCs w:val="24"/>
              </w:rPr>
              <w:t>scissor</w:t>
            </w:r>
          </w:p>
        </w:tc>
        <w:tc>
          <w:tcPr>
            <w:tcW w:w="3117" w:type="dxa"/>
          </w:tcPr>
          <w:p w14:paraId="5544EC89" w14:textId="2E6F1576" w:rsidR="00F0076A" w:rsidRPr="003F5C10" w:rsidRDefault="00127F2F" w:rsidP="00127F2F">
            <w:pPr>
              <w:rPr>
                <w:sz w:val="24"/>
                <w:szCs w:val="24"/>
              </w:rPr>
            </w:pPr>
            <w:r w:rsidRPr="003F5C10">
              <w:rPr>
                <w:rFonts w:ascii="Courier New" w:hAnsi="Courier New" w:cs="Courier New"/>
                <w:color w:val="212121"/>
                <w:sz w:val="24"/>
                <w:szCs w:val="24"/>
                <w:shd w:val="clear" w:color="auto" w:fill="FFFFFF"/>
              </w:rPr>
              <w:t>tensor([0.2890])</w:t>
            </w:r>
          </w:p>
        </w:tc>
        <w:tc>
          <w:tcPr>
            <w:tcW w:w="3117" w:type="dxa"/>
          </w:tcPr>
          <w:p w14:paraId="50331E5B" w14:textId="295966A3"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3203])</w:t>
            </w:r>
          </w:p>
        </w:tc>
      </w:tr>
      <w:tr w:rsidR="00F0076A" w:rsidRPr="003F5C10" w14:paraId="36794B3C" w14:textId="77777777" w:rsidTr="00F0076A">
        <w:tc>
          <w:tcPr>
            <w:tcW w:w="3116" w:type="dxa"/>
          </w:tcPr>
          <w:p w14:paraId="7CF71B43" w14:textId="38BCB6BF" w:rsidR="00F0076A" w:rsidRPr="003F5C10" w:rsidRDefault="00F0076A" w:rsidP="00CB7D35">
            <w:pPr>
              <w:rPr>
                <w:sz w:val="24"/>
                <w:szCs w:val="24"/>
              </w:rPr>
            </w:pPr>
            <w:r w:rsidRPr="003F5C10">
              <w:rPr>
                <w:sz w:val="24"/>
                <w:szCs w:val="24"/>
              </w:rPr>
              <w:t>microphone</w:t>
            </w:r>
          </w:p>
        </w:tc>
        <w:tc>
          <w:tcPr>
            <w:tcW w:w="3117" w:type="dxa"/>
          </w:tcPr>
          <w:p w14:paraId="2EDDD1AD" w14:textId="068FB181"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3077])</w:t>
            </w:r>
          </w:p>
        </w:tc>
        <w:tc>
          <w:tcPr>
            <w:tcW w:w="3117" w:type="dxa"/>
          </w:tcPr>
          <w:p w14:paraId="0EC1A8E6" w14:textId="5BD43A2F"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3431])</w:t>
            </w:r>
          </w:p>
        </w:tc>
      </w:tr>
      <w:tr w:rsidR="00F0076A" w:rsidRPr="003F5C10" w14:paraId="5EBEEC7D" w14:textId="77777777" w:rsidTr="00F0076A">
        <w:tc>
          <w:tcPr>
            <w:tcW w:w="3116" w:type="dxa"/>
          </w:tcPr>
          <w:p w14:paraId="664801CE" w14:textId="56454A20" w:rsidR="00F0076A" w:rsidRPr="003F5C10" w:rsidRDefault="00F0076A" w:rsidP="00CB7D35">
            <w:pPr>
              <w:rPr>
                <w:sz w:val="24"/>
                <w:szCs w:val="24"/>
              </w:rPr>
            </w:pPr>
            <w:r w:rsidRPr="003F5C10">
              <w:rPr>
                <w:sz w:val="24"/>
                <w:szCs w:val="24"/>
              </w:rPr>
              <w:t>president</w:t>
            </w:r>
          </w:p>
        </w:tc>
        <w:tc>
          <w:tcPr>
            <w:tcW w:w="3117" w:type="dxa"/>
          </w:tcPr>
          <w:p w14:paraId="737A20D6" w14:textId="6F5DB151" w:rsidR="00F0076A" w:rsidRPr="003F5C10" w:rsidRDefault="00F65A5D" w:rsidP="00CB7D35">
            <w:pPr>
              <w:rPr>
                <w:sz w:val="24"/>
                <w:szCs w:val="24"/>
              </w:rPr>
            </w:pPr>
            <w:r w:rsidRPr="003F5C10">
              <w:rPr>
                <w:rFonts w:ascii="Courier New" w:hAnsi="Courier New" w:cs="Courier New"/>
                <w:color w:val="212121"/>
                <w:sz w:val="24"/>
                <w:szCs w:val="24"/>
                <w:shd w:val="clear" w:color="auto" w:fill="FFFFFF"/>
              </w:rPr>
              <w:t>tensor([0.2986])</w:t>
            </w:r>
          </w:p>
        </w:tc>
        <w:tc>
          <w:tcPr>
            <w:tcW w:w="3117" w:type="dxa"/>
          </w:tcPr>
          <w:p w14:paraId="2F4AAC40" w14:textId="20142ACD" w:rsidR="00F0076A" w:rsidRPr="003F5C10" w:rsidRDefault="00127F2F" w:rsidP="00CB7D35">
            <w:pPr>
              <w:rPr>
                <w:sz w:val="24"/>
                <w:szCs w:val="24"/>
              </w:rPr>
            </w:pPr>
            <w:r w:rsidRPr="003F5C10">
              <w:rPr>
                <w:rFonts w:ascii="Courier New" w:hAnsi="Courier New" w:cs="Courier New"/>
                <w:color w:val="212121"/>
                <w:sz w:val="24"/>
                <w:szCs w:val="24"/>
                <w:shd w:val="clear" w:color="auto" w:fill="FFFFFF"/>
              </w:rPr>
              <w:t>tensor([0.3292])</w:t>
            </w:r>
          </w:p>
        </w:tc>
      </w:tr>
    </w:tbl>
    <w:p w14:paraId="0DC2540A" w14:textId="6F85EB0E" w:rsidR="00F0076A" w:rsidRPr="003F5C10" w:rsidRDefault="00F0076A" w:rsidP="00CB7D35">
      <w:pPr>
        <w:rPr>
          <w:sz w:val="24"/>
          <w:szCs w:val="24"/>
        </w:rPr>
      </w:pPr>
    </w:p>
    <w:p w14:paraId="7F975C56" w14:textId="5596B19F" w:rsidR="00127F2F" w:rsidRPr="003F5C10" w:rsidRDefault="00127F2F" w:rsidP="00CB7D35">
      <w:pPr>
        <w:rPr>
          <w:sz w:val="24"/>
          <w:szCs w:val="24"/>
        </w:rPr>
      </w:pPr>
      <w:r w:rsidRPr="003F5C10">
        <w:rPr>
          <w:sz w:val="24"/>
          <w:szCs w:val="24"/>
        </w:rPr>
        <w:t>Results from both the methods make sense as they both have very similar results- words like grass, sky and purple have a large cosine similarity value</w:t>
      </w:r>
      <w:r w:rsidR="00F65A5D" w:rsidRPr="003F5C10">
        <w:rPr>
          <w:sz w:val="24"/>
          <w:szCs w:val="24"/>
        </w:rPr>
        <w:t>.</w:t>
      </w:r>
    </w:p>
    <w:p w14:paraId="11290A7D" w14:textId="44551BCC" w:rsidR="00F65A5D" w:rsidRPr="003F5C10" w:rsidRDefault="00F65A5D" w:rsidP="00CB7D35">
      <w:pPr>
        <w:rPr>
          <w:sz w:val="24"/>
          <w:szCs w:val="24"/>
        </w:rPr>
      </w:pPr>
      <w:r w:rsidRPr="003F5C10">
        <w:rPr>
          <w:sz w:val="24"/>
          <w:szCs w:val="24"/>
        </w:rPr>
        <w:t>The difference between both the methods is that method 2 consistently always has a higher similarity to the category compared to method 1.</w:t>
      </w:r>
    </w:p>
    <w:p w14:paraId="10183B40" w14:textId="0CA5CD6F" w:rsidR="00F65A5D" w:rsidRPr="003F5C10" w:rsidRDefault="00F65A5D" w:rsidP="00CB7D35">
      <w:pPr>
        <w:rPr>
          <w:sz w:val="24"/>
          <w:szCs w:val="24"/>
        </w:rPr>
      </w:pPr>
    </w:p>
    <w:p w14:paraId="4FC6E43B" w14:textId="36C81C5C" w:rsidR="00F65A5D" w:rsidRPr="003F5C10" w:rsidRDefault="00F65A5D" w:rsidP="00CB7D35">
      <w:pPr>
        <w:rPr>
          <w:sz w:val="24"/>
          <w:szCs w:val="24"/>
        </w:rPr>
      </w:pPr>
      <w:r w:rsidRPr="003F5C10">
        <w:rPr>
          <w:b/>
          <w:bCs/>
          <w:sz w:val="24"/>
          <w:szCs w:val="24"/>
        </w:rPr>
        <w:t>Q</w:t>
      </w:r>
      <w:r w:rsidR="00A736DC" w:rsidRPr="003F5C10">
        <w:rPr>
          <w:b/>
          <w:bCs/>
          <w:sz w:val="24"/>
          <w:szCs w:val="24"/>
        </w:rPr>
        <w:t>.2.3</w:t>
      </w:r>
      <w:r w:rsidR="004C07ED" w:rsidRPr="003F5C10">
        <w:rPr>
          <w:b/>
          <w:bCs/>
          <w:sz w:val="24"/>
          <w:szCs w:val="24"/>
        </w:rPr>
        <w:t xml:space="preserve">- </w:t>
      </w:r>
      <w:r w:rsidR="004C07ED" w:rsidRPr="003F5C10">
        <w:rPr>
          <w:sz w:val="24"/>
          <w:szCs w:val="24"/>
        </w:rPr>
        <w:t>Create a similar table for the meaning category temperature by defining your own set of category words, and test a set of 10 words that illustrate how well your category works as a way to determine how much temperature is “in” the words. You should explore different choices and try to make this succeed as much as possible. Comment on how well your approach worked.</w:t>
      </w:r>
    </w:p>
    <w:p w14:paraId="35F4B915" w14:textId="60A24FD7" w:rsidR="00B8779E" w:rsidRPr="003F5C10" w:rsidRDefault="00B8779E" w:rsidP="00CB7D35">
      <w:pPr>
        <w:rPr>
          <w:b/>
          <w:bCs/>
          <w:sz w:val="24"/>
          <w:szCs w:val="24"/>
        </w:rPr>
      </w:pPr>
      <w:r w:rsidRPr="003F5C10">
        <w:rPr>
          <w:b/>
          <w:bCs/>
          <w:sz w:val="24"/>
          <w:szCs w:val="24"/>
        </w:rPr>
        <w:t>A-</w:t>
      </w:r>
    </w:p>
    <w:p w14:paraId="04EA0F69" w14:textId="4A208FBB" w:rsidR="004C07ED" w:rsidRPr="003F5C10" w:rsidRDefault="004C07ED" w:rsidP="004C07ED">
      <w:pPr>
        <w:shd w:val="clear" w:color="auto" w:fill="FFFFFE"/>
        <w:spacing w:line="285" w:lineRule="atLeast"/>
        <w:rPr>
          <w:rFonts w:ascii="Courier New" w:eastAsia="Times New Roman" w:hAnsi="Courier New" w:cs="Courier New"/>
          <w:color w:val="000000"/>
          <w:sz w:val="24"/>
          <w:szCs w:val="24"/>
          <w:lang w:eastAsia="en-CA"/>
        </w:rPr>
      </w:pPr>
      <w:r w:rsidRPr="003F5C10">
        <w:rPr>
          <w:sz w:val="24"/>
          <w:szCs w:val="24"/>
        </w:rPr>
        <w:t xml:space="preserve">Temperature category- </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hot'</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cold'</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cel</w:t>
      </w:r>
      <w:r w:rsidR="003E54BE" w:rsidRPr="003F5C10">
        <w:rPr>
          <w:rFonts w:ascii="Courier New" w:eastAsia="Times New Roman" w:hAnsi="Courier New" w:cs="Courier New"/>
          <w:color w:val="A31515"/>
          <w:sz w:val="24"/>
          <w:szCs w:val="24"/>
          <w:lang w:eastAsia="en-CA"/>
        </w:rPr>
        <w:t>s</w:t>
      </w:r>
      <w:r w:rsidRPr="003F5C10">
        <w:rPr>
          <w:rFonts w:ascii="Courier New" w:eastAsia="Times New Roman" w:hAnsi="Courier New" w:cs="Courier New"/>
          <w:color w:val="A31515"/>
          <w:sz w:val="24"/>
          <w:szCs w:val="24"/>
          <w:lang w:eastAsia="en-CA"/>
        </w:rPr>
        <w:t>ius'</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freeze'</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warm'</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chill'</w:t>
      </w:r>
      <w:r w:rsidRPr="003F5C10">
        <w:rPr>
          <w:rFonts w:ascii="Courier New" w:eastAsia="Times New Roman" w:hAnsi="Courier New" w:cs="Courier New"/>
          <w:color w:val="000000"/>
          <w:sz w:val="24"/>
          <w:szCs w:val="24"/>
          <w:lang w:eastAsia="en-CA"/>
        </w:rPr>
        <w:t>,</w:t>
      </w:r>
      <w:r w:rsidRPr="003F5C10">
        <w:rPr>
          <w:rFonts w:ascii="Courier New" w:eastAsia="Times New Roman" w:hAnsi="Courier New" w:cs="Courier New"/>
          <w:color w:val="A31515"/>
          <w:sz w:val="24"/>
          <w:szCs w:val="24"/>
          <w:lang w:eastAsia="en-CA"/>
        </w:rPr>
        <w:t>'temperature'</w:t>
      </w:r>
      <w:r w:rsidRPr="003F5C10">
        <w:rPr>
          <w:rFonts w:ascii="Courier New" w:eastAsia="Times New Roman" w:hAnsi="Courier New" w:cs="Courier New"/>
          <w:color w:val="000000"/>
          <w:sz w:val="24"/>
          <w:szCs w:val="24"/>
          <w:lang w:eastAsia="en-CA"/>
        </w:rPr>
        <w:t>]</w:t>
      </w:r>
    </w:p>
    <w:tbl>
      <w:tblPr>
        <w:tblStyle w:val="TableGrid"/>
        <w:tblW w:w="9666" w:type="dxa"/>
        <w:tblLook w:val="04A0" w:firstRow="1" w:lastRow="0" w:firstColumn="1" w:lastColumn="0" w:noHBand="0" w:noVBand="1"/>
      </w:tblPr>
      <w:tblGrid>
        <w:gridCol w:w="4833"/>
        <w:gridCol w:w="4833"/>
      </w:tblGrid>
      <w:tr w:rsidR="004C07ED" w:rsidRPr="003F5C10" w14:paraId="3966ACBE" w14:textId="77777777" w:rsidTr="004C07ED">
        <w:trPr>
          <w:trHeight w:val="307"/>
        </w:trPr>
        <w:tc>
          <w:tcPr>
            <w:tcW w:w="4833" w:type="dxa"/>
          </w:tcPr>
          <w:p w14:paraId="1B0B94D1" w14:textId="6BEAF531" w:rsidR="004C07ED" w:rsidRPr="003F5C10" w:rsidRDefault="004C07ED" w:rsidP="004C07ED">
            <w:pPr>
              <w:spacing w:line="285" w:lineRule="atLeast"/>
              <w:jc w:val="center"/>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Words</w:t>
            </w:r>
          </w:p>
        </w:tc>
        <w:tc>
          <w:tcPr>
            <w:tcW w:w="4833" w:type="dxa"/>
          </w:tcPr>
          <w:p w14:paraId="2658D817" w14:textId="628F0D4A" w:rsidR="004C07ED" w:rsidRPr="003F5C10" w:rsidRDefault="004C07ED" w:rsidP="004C07ED">
            <w:pPr>
              <w:spacing w:line="285" w:lineRule="atLeast"/>
              <w:jc w:val="center"/>
              <w:rPr>
                <w:rFonts w:ascii="Courier New" w:eastAsia="Times New Roman" w:hAnsi="Courier New" w:cs="Courier New"/>
                <w:color w:val="000000"/>
                <w:sz w:val="24"/>
                <w:szCs w:val="24"/>
                <w:lang w:eastAsia="en-CA"/>
              </w:rPr>
            </w:pPr>
            <w:r w:rsidRPr="003F5C10">
              <w:rPr>
                <w:sz w:val="24"/>
                <w:szCs w:val="24"/>
              </w:rPr>
              <w:t>Temperature category</w:t>
            </w:r>
          </w:p>
        </w:tc>
      </w:tr>
      <w:tr w:rsidR="004C07ED" w:rsidRPr="003F5C10" w14:paraId="435E111C" w14:textId="77777777" w:rsidTr="004C07ED">
        <w:trPr>
          <w:trHeight w:val="289"/>
        </w:trPr>
        <w:tc>
          <w:tcPr>
            <w:tcW w:w="4833" w:type="dxa"/>
          </w:tcPr>
          <w:p w14:paraId="32FDCC51" w14:textId="6601BD2B" w:rsidR="004C07ED" w:rsidRPr="003F5C10" w:rsidRDefault="00E33A64"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moon</w:t>
            </w:r>
          </w:p>
        </w:tc>
        <w:tc>
          <w:tcPr>
            <w:tcW w:w="4833" w:type="dxa"/>
          </w:tcPr>
          <w:p w14:paraId="4D940A5B" w14:textId="220A5C96" w:rsidR="004C07ED" w:rsidRPr="003F5C10" w:rsidRDefault="00E33A64"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4179])</w:t>
            </w:r>
          </w:p>
        </w:tc>
      </w:tr>
      <w:tr w:rsidR="004C07ED" w:rsidRPr="003F5C10" w14:paraId="0FDFE0C9" w14:textId="77777777" w:rsidTr="004C07ED">
        <w:trPr>
          <w:trHeight w:val="307"/>
        </w:trPr>
        <w:tc>
          <w:tcPr>
            <w:tcW w:w="4833" w:type="dxa"/>
          </w:tcPr>
          <w:p w14:paraId="0AC34707" w14:textId="61A9BF11"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fire</w:t>
            </w:r>
          </w:p>
        </w:tc>
        <w:tc>
          <w:tcPr>
            <w:tcW w:w="4833" w:type="dxa"/>
          </w:tcPr>
          <w:p w14:paraId="00888195" w14:textId="156F44BC" w:rsidR="004C07ED" w:rsidRPr="003F5C10" w:rsidRDefault="00181D82"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4589])</w:t>
            </w:r>
          </w:p>
        </w:tc>
      </w:tr>
      <w:tr w:rsidR="004C07ED" w:rsidRPr="003F5C10" w14:paraId="196C0C70" w14:textId="77777777" w:rsidTr="004C07ED">
        <w:trPr>
          <w:trHeight w:val="289"/>
        </w:trPr>
        <w:tc>
          <w:tcPr>
            <w:tcW w:w="4833" w:type="dxa"/>
          </w:tcPr>
          <w:p w14:paraId="1ABF4694" w14:textId="6183CCCA"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snow</w:t>
            </w:r>
          </w:p>
        </w:tc>
        <w:tc>
          <w:tcPr>
            <w:tcW w:w="4833" w:type="dxa"/>
          </w:tcPr>
          <w:p w14:paraId="37036CA7" w14:textId="40AB5267" w:rsidR="004C07ED" w:rsidRPr="003F5C10" w:rsidRDefault="00181D82"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7281])</w:t>
            </w:r>
          </w:p>
        </w:tc>
      </w:tr>
      <w:tr w:rsidR="004C07ED" w:rsidRPr="003F5C10" w14:paraId="16675B98" w14:textId="77777777" w:rsidTr="004C07ED">
        <w:trPr>
          <w:trHeight w:val="307"/>
        </w:trPr>
        <w:tc>
          <w:tcPr>
            <w:tcW w:w="4833" w:type="dxa"/>
          </w:tcPr>
          <w:p w14:paraId="6125E4AD" w14:textId="5F54801F"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heat</w:t>
            </w:r>
          </w:p>
        </w:tc>
        <w:tc>
          <w:tcPr>
            <w:tcW w:w="4833" w:type="dxa"/>
          </w:tcPr>
          <w:p w14:paraId="05C29F56" w14:textId="4EB3201D"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8257])</w:t>
            </w:r>
          </w:p>
        </w:tc>
      </w:tr>
      <w:tr w:rsidR="004C07ED" w:rsidRPr="003F5C10" w14:paraId="69659143" w14:textId="77777777" w:rsidTr="004C07ED">
        <w:trPr>
          <w:trHeight w:val="307"/>
        </w:trPr>
        <w:tc>
          <w:tcPr>
            <w:tcW w:w="4833" w:type="dxa"/>
          </w:tcPr>
          <w:p w14:paraId="16319649" w14:textId="418F537D"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rock</w:t>
            </w:r>
          </w:p>
        </w:tc>
        <w:tc>
          <w:tcPr>
            <w:tcW w:w="4833" w:type="dxa"/>
          </w:tcPr>
          <w:p w14:paraId="075F2D9D" w14:textId="5804D717" w:rsidR="004C07ED" w:rsidRPr="003F5C10" w:rsidRDefault="004C07ED" w:rsidP="004C07ED">
            <w:pPr>
              <w:tabs>
                <w:tab w:val="left" w:pos="1189"/>
              </w:tabs>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4617])</w:t>
            </w:r>
          </w:p>
        </w:tc>
      </w:tr>
      <w:tr w:rsidR="004C07ED" w:rsidRPr="003F5C10" w14:paraId="166F0F27" w14:textId="77777777" w:rsidTr="004C07ED">
        <w:trPr>
          <w:trHeight w:val="289"/>
        </w:trPr>
        <w:tc>
          <w:tcPr>
            <w:tcW w:w="4833" w:type="dxa"/>
          </w:tcPr>
          <w:p w14:paraId="78829E23" w14:textId="3C40A1AC"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house</w:t>
            </w:r>
          </w:p>
        </w:tc>
        <w:tc>
          <w:tcPr>
            <w:tcW w:w="4833" w:type="dxa"/>
          </w:tcPr>
          <w:p w14:paraId="45F9AD02" w14:textId="22C95091"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3049])</w:t>
            </w:r>
          </w:p>
        </w:tc>
      </w:tr>
      <w:tr w:rsidR="004C07ED" w:rsidRPr="003F5C10" w14:paraId="1C85AB9C" w14:textId="77777777" w:rsidTr="004C07ED">
        <w:trPr>
          <w:trHeight w:val="307"/>
        </w:trPr>
        <w:tc>
          <w:tcPr>
            <w:tcW w:w="4833" w:type="dxa"/>
          </w:tcPr>
          <w:p w14:paraId="3DA51473" w14:textId="16871815"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family</w:t>
            </w:r>
          </w:p>
        </w:tc>
        <w:tc>
          <w:tcPr>
            <w:tcW w:w="4833" w:type="dxa"/>
          </w:tcPr>
          <w:p w14:paraId="010E4BFC" w14:textId="4CBC68D8" w:rsidR="004C07ED" w:rsidRPr="003F5C10" w:rsidRDefault="004C07ED" w:rsidP="004C07ED">
            <w:pPr>
              <w:tabs>
                <w:tab w:val="left" w:pos="1758"/>
              </w:tabs>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2200])</w:t>
            </w:r>
          </w:p>
        </w:tc>
      </w:tr>
      <w:tr w:rsidR="004C07ED" w:rsidRPr="003F5C10" w14:paraId="613A29A4" w14:textId="77777777" w:rsidTr="004C07ED">
        <w:trPr>
          <w:trHeight w:val="307"/>
        </w:trPr>
        <w:tc>
          <w:tcPr>
            <w:tcW w:w="4833" w:type="dxa"/>
          </w:tcPr>
          <w:p w14:paraId="4F1547D4" w14:textId="57B393E0"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bored</w:t>
            </w:r>
          </w:p>
        </w:tc>
        <w:tc>
          <w:tcPr>
            <w:tcW w:w="4833" w:type="dxa"/>
          </w:tcPr>
          <w:p w14:paraId="7E717248" w14:textId="7383F187"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3513])</w:t>
            </w:r>
          </w:p>
        </w:tc>
      </w:tr>
      <w:tr w:rsidR="004C07ED" w:rsidRPr="003F5C10" w14:paraId="556B5467" w14:textId="77777777" w:rsidTr="004C07ED">
        <w:trPr>
          <w:trHeight w:val="289"/>
        </w:trPr>
        <w:tc>
          <w:tcPr>
            <w:tcW w:w="4833" w:type="dxa"/>
          </w:tcPr>
          <w:p w14:paraId="0F5C7197" w14:textId="1F3CE5B3"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bottle</w:t>
            </w:r>
          </w:p>
        </w:tc>
        <w:tc>
          <w:tcPr>
            <w:tcW w:w="4833" w:type="dxa"/>
          </w:tcPr>
          <w:p w14:paraId="687E6EBE" w14:textId="618E4443"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4384])</w:t>
            </w:r>
          </w:p>
        </w:tc>
      </w:tr>
      <w:tr w:rsidR="004C07ED" w:rsidRPr="003F5C10" w14:paraId="5703BF63" w14:textId="77777777" w:rsidTr="004C07ED">
        <w:trPr>
          <w:trHeight w:val="289"/>
        </w:trPr>
        <w:tc>
          <w:tcPr>
            <w:tcW w:w="4833" w:type="dxa"/>
          </w:tcPr>
          <w:p w14:paraId="54D6FCFB" w14:textId="7E44B806"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t>water</w:t>
            </w:r>
          </w:p>
        </w:tc>
        <w:tc>
          <w:tcPr>
            <w:tcW w:w="4833" w:type="dxa"/>
          </w:tcPr>
          <w:p w14:paraId="56B41E85" w14:textId="78847E1F" w:rsidR="004C07ED" w:rsidRPr="003F5C10" w:rsidRDefault="004C07ED" w:rsidP="004C07ED">
            <w:pPr>
              <w:spacing w:line="285" w:lineRule="atLeast"/>
              <w:rPr>
                <w:rFonts w:ascii="Courier New" w:eastAsia="Times New Roman" w:hAnsi="Courier New" w:cs="Courier New"/>
                <w:color w:val="000000"/>
                <w:sz w:val="24"/>
                <w:szCs w:val="24"/>
                <w:lang w:eastAsia="en-CA"/>
              </w:rPr>
            </w:pPr>
            <w:r w:rsidRPr="003F5C10">
              <w:rPr>
                <w:rFonts w:ascii="Courier New" w:hAnsi="Courier New" w:cs="Courier New"/>
                <w:color w:val="212121"/>
                <w:sz w:val="24"/>
                <w:szCs w:val="24"/>
                <w:shd w:val="clear" w:color="auto" w:fill="FFFFFF"/>
              </w:rPr>
              <w:t>tensor([0.7247])</w:t>
            </w:r>
          </w:p>
        </w:tc>
      </w:tr>
    </w:tbl>
    <w:p w14:paraId="15FEDEAA" w14:textId="25F2F5E5" w:rsidR="004C07ED" w:rsidRPr="003F5C10" w:rsidRDefault="004C07ED" w:rsidP="004C07ED">
      <w:pPr>
        <w:shd w:val="clear" w:color="auto" w:fill="FFFFFE"/>
        <w:spacing w:line="285" w:lineRule="atLeast"/>
        <w:rPr>
          <w:rFonts w:ascii="Courier New" w:eastAsia="Times New Roman" w:hAnsi="Courier New" w:cs="Courier New"/>
          <w:color w:val="000000"/>
          <w:sz w:val="24"/>
          <w:szCs w:val="24"/>
          <w:lang w:eastAsia="en-CA"/>
        </w:rPr>
      </w:pPr>
    </w:p>
    <w:p w14:paraId="75BB8AC8" w14:textId="745E3913" w:rsidR="00B8779E" w:rsidRPr="003F5C10" w:rsidRDefault="00B8779E" w:rsidP="004C07ED">
      <w:pPr>
        <w:shd w:val="clear" w:color="auto" w:fill="FFFFFE"/>
        <w:spacing w:line="285" w:lineRule="atLeast"/>
        <w:rPr>
          <w:rFonts w:eastAsia="Times New Roman" w:cstheme="minorHAnsi"/>
          <w:color w:val="000000"/>
          <w:sz w:val="24"/>
          <w:szCs w:val="24"/>
          <w:lang w:eastAsia="en-CA"/>
        </w:rPr>
      </w:pPr>
      <w:r w:rsidRPr="003F5C10">
        <w:rPr>
          <w:rFonts w:eastAsia="Times New Roman" w:cstheme="minorHAnsi"/>
          <w:color w:val="000000"/>
          <w:sz w:val="24"/>
          <w:szCs w:val="24"/>
          <w:lang w:eastAsia="en-CA"/>
        </w:rPr>
        <w:t>This approach did well</w:t>
      </w:r>
      <w:r w:rsidR="00E83F77" w:rsidRPr="003F5C10">
        <w:rPr>
          <w:rFonts w:eastAsia="Times New Roman" w:cstheme="minorHAnsi"/>
          <w:color w:val="000000"/>
          <w:sz w:val="24"/>
          <w:szCs w:val="24"/>
          <w:lang w:eastAsia="en-CA"/>
        </w:rPr>
        <w:t>-</w:t>
      </w:r>
      <w:r w:rsidRPr="003F5C10">
        <w:rPr>
          <w:rFonts w:eastAsia="Times New Roman" w:cstheme="minorHAnsi"/>
          <w:color w:val="000000"/>
          <w:sz w:val="24"/>
          <w:szCs w:val="24"/>
          <w:lang w:eastAsia="en-CA"/>
        </w:rPr>
        <w:t xml:space="preserve"> as words like family and house have a low cosine similarity value with the category and words like heat and snow have high cosine similarity value. But there is still room for improvement as words like fire still have fairly low similarity values.</w:t>
      </w:r>
    </w:p>
    <w:p w14:paraId="547C742C" w14:textId="4581ADBA" w:rsidR="00B8779E" w:rsidRPr="003F5C10" w:rsidRDefault="00B8779E" w:rsidP="004C07ED">
      <w:pPr>
        <w:shd w:val="clear" w:color="auto" w:fill="FFFFFE"/>
        <w:spacing w:line="285" w:lineRule="atLeast"/>
        <w:rPr>
          <w:rFonts w:ascii="Courier New" w:eastAsia="Times New Roman" w:hAnsi="Courier New" w:cs="Courier New"/>
          <w:color w:val="000000"/>
          <w:sz w:val="24"/>
          <w:szCs w:val="24"/>
          <w:lang w:eastAsia="en-CA"/>
        </w:rPr>
      </w:pPr>
    </w:p>
    <w:p w14:paraId="1AF28812" w14:textId="0551B1DB" w:rsidR="00B8779E" w:rsidRPr="003F5C10" w:rsidRDefault="00B8779E" w:rsidP="004C07ED">
      <w:pPr>
        <w:shd w:val="clear" w:color="auto" w:fill="FFFFFE"/>
        <w:spacing w:line="285" w:lineRule="atLeast"/>
        <w:rPr>
          <w:sz w:val="24"/>
          <w:szCs w:val="24"/>
        </w:rPr>
      </w:pPr>
      <w:r w:rsidRPr="003F5C10">
        <w:rPr>
          <w:rFonts w:ascii="Courier New" w:eastAsia="Times New Roman" w:hAnsi="Courier New" w:cs="Courier New"/>
          <w:b/>
          <w:bCs/>
          <w:color w:val="000000"/>
          <w:sz w:val="24"/>
          <w:szCs w:val="24"/>
          <w:lang w:eastAsia="en-CA"/>
        </w:rPr>
        <w:t>Q.2.4-</w:t>
      </w:r>
      <w:r w:rsidR="0037084F" w:rsidRPr="003F5C10">
        <w:rPr>
          <w:sz w:val="24"/>
          <w:szCs w:val="24"/>
        </w:rPr>
        <w:t xml:space="preserve"> Use these two categories (colour &amp; temperature) to create a new word vector (of dimension 2) for each of the words given in Table 1, in the following way: for each word, take its (colour, temperature) cosine similarity numbers, and apply the softmax function to convert those numbers into a probabilities. Plot each of the words in two dimensions (one for colour and one for temperature) using matplotlib. Do the words that are similar end up being plotted close together? Why or why not?</w:t>
      </w:r>
    </w:p>
    <w:p w14:paraId="2A20DF4C" w14:textId="0088C032" w:rsidR="0037084F" w:rsidRPr="003F5C10" w:rsidRDefault="0037084F" w:rsidP="004C07ED">
      <w:pPr>
        <w:shd w:val="clear" w:color="auto" w:fill="FFFFFE"/>
        <w:spacing w:line="285" w:lineRule="atLeast"/>
        <w:rPr>
          <w:rFonts w:ascii="Courier New" w:eastAsia="Times New Roman" w:hAnsi="Courier New" w:cs="Courier New"/>
          <w:b/>
          <w:bCs/>
          <w:color w:val="000000"/>
          <w:sz w:val="24"/>
          <w:szCs w:val="24"/>
          <w:lang w:eastAsia="en-CA"/>
        </w:rPr>
      </w:pPr>
      <w:r w:rsidRPr="003F5C10">
        <w:rPr>
          <w:rFonts w:ascii="Courier New" w:eastAsia="Times New Roman" w:hAnsi="Courier New" w:cs="Courier New"/>
          <w:b/>
          <w:bCs/>
          <w:noProof/>
          <w:color w:val="000000"/>
          <w:sz w:val="24"/>
          <w:szCs w:val="24"/>
          <w:lang w:eastAsia="en-CA"/>
        </w:rPr>
        <w:lastRenderedPageBreak/>
        <w:drawing>
          <wp:inline distT="0" distB="0" distL="0" distR="0" wp14:anchorId="1941EB6C" wp14:editId="599794BD">
            <wp:extent cx="5135526" cy="3677887"/>
            <wp:effectExtent l="0" t="0" r="8255"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5"/>
                    <a:stretch>
                      <a:fillRect/>
                    </a:stretch>
                  </pic:blipFill>
                  <pic:spPr>
                    <a:xfrm>
                      <a:off x="0" y="0"/>
                      <a:ext cx="5139837" cy="3680975"/>
                    </a:xfrm>
                    <a:prstGeom prst="rect">
                      <a:avLst/>
                    </a:prstGeom>
                  </pic:spPr>
                </pic:pic>
              </a:graphicData>
            </a:graphic>
          </wp:inline>
        </w:drawing>
      </w:r>
    </w:p>
    <w:p w14:paraId="74D020A3" w14:textId="1AD95E80" w:rsidR="00B8779E" w:rsidRPr="003F5C10" w:rsidRDefault="00801428" w:rsidP="004C07ED">
      <w:pPr>
        <w:shd w:val="clear" w:color="auto" w:fill="FFFFFE"/>
        <w:spacing w:line="285" w:lineRule="atLeast"/>
        <w:rPr>
          <w:rFonts w:eastAsia="Times New Roman" w:cstheme="minorHAnsi"/>
          <w:color w:val="000000"/>
          <w:sz w:val="24"/>
          <w:szCs w:val="24"/>
          <w:lang w:eastAsia="en-CA"/>
        </w:rPr>
      </w:pPr>
      <w:r w:rsidRPr="003F5C10">
        <w:rPr>
          <w:rFonts w:eastAsia="Times New Roman" w:cstheme="minorHAnsi"/>
          <w:color w:val="000000"/>
          <w:sz w:val="24"/>
          <w:szCs w:val="24"/>
          <w:lang w:eastAsia="en-CA"/>
        </w:rPr>
        <w:t>From the plot we can see</w:t>
      </w:r>
      <w:r w:rsidR="00FF3648" w:rsidRPr="003F5C10">
        <w:rPr>
          <w:rFonts w:eastAsia="Times New Roman" w:cstheme="minorHAnsi"/>
          <w:color w:val="000000"/>
          <w:sz w:val="24"/>
          <w:szCs w:val="24"/>
          <w:lang w:eastAsia="en-CA"/>
        </w:rPr>
        <w:t xml:space="preserve"> similar words like heated, cool, rain and wind are close together and high on temperature scale. </w:t>
      </w:r>
      <w:r w:rsidR="00F7183D" w:rsidRPr="003F5C10">
        <w:rPr>
          <w:rFonts w:eastAsia="Times New Roman" w:cstheme="minorHAnsi"/>
          <w:color w:val="000000"/>
          <w:sz w:val="24"/>
          <w:szCs w:val="24"/>
          <w:lang w:eastAsia="en-CA"/>
        </w:rPr>
        <w:t>This is because all of these words have a higher similarity with temperature than with color</w:t>
      </w:r>
      <w:r w:rsidR="009D43FD" w:rsidRPr="003F5C10">
        <w:rPr>
          <w:rFonts w:eastAsia="Times New Roman" w:cstheme="minorHAnsi"/>
          <w:color w:val="000000"/>
          <w:sz w:val="24"/>
          <w:szCs w:val="24"/>
          <w:lang w:eastAsia="en-CA"/>
        </w:rPr>
        <w:t>, and also have similar similarity to the 2 categories</w:t>
      </w:r>
      <w:r w:rsidR="00D110D5" w:rsidRPr="003F5C10">
        <w:rPr>
          <w:rFonts w:eastAsia="Times New Roman" w:cstheme="minorHAnsi"/>
          <w:color w:val="000000"/>
          <w:sz w:val="24"/>
          <w:szCs w:val="24"/>
          <w:lang w:eastAsia="en-CA"/>
        </w:rPr>
        <w:t xml:space="preserve"> Words like moon</w:t>
      </w:r>
      <w:r w:rsidR="009D43FD" w:rsidRPr="003F5C10">
        <w:rPr>
          <w:rFonts w:eastAsia="Times New Roman" w:cstheme="minorHAnsi"/>
          <w:color w:val="000000"/>
          <w:sz w:val="24"/>
          <w:szCs w:val="24"/>
          <w:lang w:eastAsia="en-CA"/>
        </w:rPr>
        <w:t xml:space="preserve"> and</w:t>
      </w:r>
      <w:r w:rsidR="00D110D5" w:rsidRPr="003F5C10">
        <w:rPr>
          <w:rFonts w:eastAsia="Times New Roman" w:cstheme="minorHAnsi"/>
          <w:color w:val="000000"/>
          <w:sz w:val="24"/>
          <w:szCs w:val="24"/>
          <w:lang w:eastAsia="en-CA"/>
        </w:rPr>
        <w:t xml:space="preserve"> glow ghost have higher similarity to color than temperature</w:t>
      </w:r>
      <w:r w:rsidR="009D43FD" w:rsidRPr="003F5C10">
        <w:rPr>
          <w:rFonts w:eastAsia="Times New Roman" w:cstheme="minorHAnsi"/>
          <w:color w:val="000000"/>
          <w:sz w:val="24"/>
          <w:szCs w:val="24"/>
          <w:lang w:eastAsia="en-CA"/>
        </w:rPr>
        <w:t xml:space="preserve"> and have similar similarity to the 2 categories. Hence the grouping occurs when using these categories.</w:t>
      </w:r>
    </w:p>
    <w:p w14:paraId="3E449828" w14:textId="3EBABD1E" w:rsidR="00D110D5" w:rsidRPr="003F5C10" w:rsidRDefault="00D110D5" w:rsidP="004C07ED">
      <w:pPr>
        <w:shd w:val="clear" w:color="auto" w:fill="FFFFFE"/>
        <w:spacing w:line="285" w:lineRule="atLeast"/>
        <w:rPr>
          <w:rFonts w:ascii="Courier New" w:eastAsia="Times New Roman" w:hAnsi="Courier New" w:cs="Courier New"/>
          <w:color w:val="000000"/>
          <w:sz w:val="24"/>
          <w:szCs w:val="24"/>
          <w:lang w:eastAsia="en-CA"/>
        </w:rPr>
      </w:pPr>
    </w:p>
    <w:p w14:paraId="1CF5F407" w14:textId="77777777" w:rsidR="00AE5EE5" w:rsidRPr="003F5C10" w:rsidRDefault="00AE5EE5" w:rsidP="004C07ED">
      <w:pPr>
        <w:shd w:val="clear" w:color="auto" w:fill="FFFFFE"/>
        <w:spacing w:line="285" w:lineRule="atLeast"/>
        <w:rPr>
          <w:rFonts w:ascii="Courier New" w:eastAsia="Times New Roman" w:hAnsi="Courier New" w:cs="Courier New"/>
          <w:color w:val="000000"/>
          <w:sz w:val="24"/>
          <w:szCs w:val="24"/>
          <w:lang w:eastAsia="en-CA"/>
        </w:rPr>
      </w:pPr>
    </w:p>
    <w:p w14:paraId="2E758E68" w14:textId="5EB3C83B" w:rsidR="00D110D5" w:rsidRPr="003F5C10" w:rsidRDefault="00D110D5" w:rsidP="004C07ED">
      <w:pPr>
        <w:shd w:val="clear" w:color="auto" w:fill="FFFFFE"/>
        <w:spacing w:line="285" w:lineRule="atLeast"/>
        <w:rPr>
          <w:sz w:val="24"/>
          <w:szCs w:val="24"/>
        </w:rPr>
      </w:pPr>
      <w:r w:rsidRPr="003F5C10">
        <w:rPr>
          <w:rFonts w:ascii="Courier New" w:eastAsia="Times New Roman" w:hAnsi="Courier New" w:cs="Courier New"/>
          <w:b/>
          <w:bCs/>
          <w:color w:val="000000"/>
          <w:sz w:val="24"/>
          <w:szCs w:val="24"/>
          <w:lang w:eastAsia="en-CA"/>
        </w:rPr>
        <w:t>Q.3.1</w:t>
      </w:r>
      <w:r w:rsidR="00AE5EE5" w:rsidRPr="003F5C10">
        <w:rPr>
          <w:rFonts w:ascii="Courier New" w:eastAsia="Times New Roman" w:hAnsi="Courier New" w:cs="Courier New"/>
          <w:b/>
          <w:bCs/>
          <w:color w:val="000000"/>
          <w:sz w:val="24"/>
          <w:szCs w:val="24"/>
          <w:lang w:eastAsia="en-CA"/>
        </w:rPr>
        <w:t xml:space="preserve"> </w:t>
      </w:r>
      <w:r w:rsidR="00AE5EE5" w:rsidRPr="003F5C10">
        <w:rPr>
          <w:sz w:val="24"/>
          <w:szCs w:val="24"/>
        </w:rPr>
        <w:t>First, read the file SmallSimpleCorpus.txt so that you see what the sequence of sentences is. Recalling the notion “you shall know a word by the company it keeps,” find three pairs of words that this corpora implies have similar or related meanings. For example, ‘he’ and ‘she’ are one such example – which you cannot use in your answer!</w:t>
      </w:r>
    </w:p>
    <w:p w14:paraId="3215699C" w14:textId="2A04F63F" w:rsidR="00AE5EE5" w:rsidRPr="003F5C10" w:rsidRDefault="00AE5EE5" w:rsidP="004C07ED">
      <w:pPr>
        <w:shd w:val="clear" w:color="auto" w:fill="FFFFFE"/>
        <w:spacing w:line="285" w:lineRule="atLeast"/>
        <w:rPr>
          <w:b/>
          <w:bCs/>
          <w:sz w:val="24"/>
          <w:szCs w:val="24"/>
        </w:rPr>
      </w:pPr>
      <w:r w:rsidRPr="003F5C10">
        <w:rPr>
          <w:b/>
          <w:bCs/>
          <w:sz w:val="24"/>
          <w:szCs w:val="24"/>
        </w:rPr>
        <w:t>A-</w:t>
      </w:r>
    </w:p>
    <w:p w14:paraId="1B67A129" w14:textId="782FFAF5" w:rsidR="00AE5EE5" w:rsidRPr="003F5C10" w:rsidRDefault="00367BA1" w:rsidP="004C07ED">
      <w:pPr>
        <w:shd w:val="clear" w:color="auto" w:fill="FFFFFE"/>
        <w:spacing w:line="285" w:lineRule="atLeast"/>
        <w:rPr>
          <w:sz w:val="24"/>
          <w:szCs w:val="24"/>
        </w:rPr>
      </w:pPr>
      <w:r w:rsidRPr="003F5C10">
        <w:rPr>
          <w:sz w:val="24"/>
          <w:szCs w:val="24"/>
        </w:rPr>
        <w:t>Word pairs-</w:t>
      </w:r>
    </w:p>
    <w:p w14:paraId="63BB8708" w14:textId="7C682A7A" w:rsidR="00367BA1" w:rsidRPr="003F5C10" w:rsidRDefault="00367BA1" w:rsidP="004C07ED">
      <w:pPr>
        <w:shd w:val="clear" w:color="auto" w:fill="FFFFFE"/>
        <w:spacing w:line="285" w:lineRule="atLeast"/>
        <w:rPr>
          <w:sz w:val="24"/>
          <w:szCs w:val="24"/>
        </w:rPr>
      </w:pPr>
      <w:r w:rsidRPr="003F5C10">
        <w:rPr>
          <w:sz w:val="24"/>
          <w:szCs w:val="24"/>
        </w:rPr>
        <w:t>(dog, cat), (hold,rub),(</w:t>
      </w:r>
      <w:r w:rsidR="00594DAD" w:rsidRPr="003F5C10">
        <w:rPr>
          <w:sz w:val="24"/>
          <w:szCs w:val="24"/>
        </w:rPr>
        <w:t>I,he</w:t>
      </w:r>
      <w:r w:rsidRPr="003F5C10">
        <w:rPr>
          <w:sz w:val="24"/>
          <w:szCs w:val="24"/>
        </w:rPr>
        <w:t>)</w:t>
      </w:r>
    </w:p>
    <w:p w14:paraId="4332898C" w14:textId="04D3AA30" w:rsidR="00594DAD" w:rsidRPr="003F5C10" w:rsidRDefault="00594DAD" w:rsidP="004C07ED">
      <w:pPr>
        <w:shd w:val="clear" w:color="auto" w:fill="FFFFFE"/>
        <w:spacing w:line="285" w:lineRule="atLeast"/>
        <w:rPr>
          <w:sz w:val="24"/>
          <w:szCs w:val="24"/>
        </w:rPr>
      </w:pPr>
    </w:p>
    <w:p w14:paraId="47349D3F" w14:textId="6BBFEAC6" w:rsidR="00594DAD" w:rsidRPr="003F5C10" w:rsidRDefault="00594DAD" w:rsidP="004C07ED">
      <w:pPr>
        <w:shd w:val="clear" w:color="auto" w:fill="FFFFFE"/>
        <w:spacing w:line="285" w:lineRule="atLeast"/>
        <w:rPr>
          <w:sz w:val="24"/>
          <w:szCs w:val="24"/>
        </w:rPr>
      </w:pPr>
      <w:r w:rsidRPr="003F5C10">
        <w:rPr>
          <w:b/>
          <w:bCs/>
          <w:sz w:val="24"/>
          <w:szCs w:val="24"/>
        </w:rPr>
        <w:t>Q3.</w:t>
      </w:r>
      <w:r w:rsidR="00B20CDD" w:rsidRPr="003F5C10">
        <w:rPr>
          <w:b/>
          <w:bCs/>
          <w:sz w:val="24"/>
          <w:szCs w:val="24"/>
        </w:rPr>
        <w:t xml:space="preserve">2 </w:t>
      </w:r>
      <w:r w:rsidR="00B20CDD" w:rsidRPr="003F5C10">
        <w:rPr>
          <w:sz w:val="24"/>
          <w:szCs w:val="24"/>
        </w:rPr>
        <w:t xml:space="preserve">Review the code of prepare_texts to make sure you understand what it is doing. Write the code to read the corpus SmallSimpleCorpus.txt, and run the prepare_texts on it to return the text (lemmas) that will be used next. Check that the vocabulary size is 11. Which is the most </w:t>
      </w:r>
      <w:r w:rsidR="00B20CDD" w:rsidRPr="003F5C10">
        <w:rPr>
          <w:sz w:val="24"/>
          <w:szCs w:val="24"/>
        </w:rPr>
        <w:lastRenderedPageBreak/>
        <w:t>frequent word in the corpus, and the least frequent word? What purpose do the v2i and i2v functions serve?</w:t>
      </w:r>
    </w:p>
    <w:p w14:paraId="3C9E92EF" w14:textId="583F4371" w:rsidR="00632051" w:rsidRPr="003F5C10" w:rsidRDefault="00632051" w:rsidP="004C07ED">
      <w:pPr>
        <w:shd w:val="clear" w:color="auto" w:fill="FFFFFE"/>
        <w:spacing w:line="285" w:lineRule="atLeast"/>
        <w:rPr>
          <w:b/>
          <w:bCs/>
          <w:sz w:val="24"/>
          <w:szCs w:val="24"/>
        </w:rPr>
      </w:pPr>
      <w:r w:rsidRPr="003F5C10">
        <w:rPr>
          <w:b/>
          <w:bCs/>
          <w:sz w:val="24"/>
          <w:szCs w:val="24"/>
        </w:rPr>
        <w:t>A-</w:t>
      </w:r>
    </w:p>
    <w:p w14:paraId="0E0B3180" w14:textId="05169D85" w:rsidR="00632051" w:rsidRPr="003F5C10" w:rsidRDefault="00632051" w:rsidP="004C07ED">
      <w:pPr>
        <w:shd w:val="clear" w:color="auto" w:fill="FFFFFE"/>
        <w:spacing w:line="285" w:lineRule="atLeast"/>
        <w:rPr>
          <w:sz w:val="24"/>
          <w:szCs w:val="24"/>
        </w:rPr>
      </w:pPr>
      <w:r w:rsidRPr="003F5C10">
        <w:rPr>
          <w:sz w:val="24"/>
          <w:szCs w:val="24"/>
        </w:rPr>
        <w:t>Most frequent word- and</w:t>
      </w:r>
    </w:p>
    <w:p w14:paraId="4FA5B7D4" w14:textId="147BA9D6" w:rsidR="00632051" w:rsidRPr="003F5C10" w:rsidRDefault="00632051" w:rsidP="004C07ED">
      <w:pPr>
        <w:shd w:val="clear" w:color="auto" w:fill="FFFFFE"/>
        <w:spacing w:line="285" w:lineRule="atLeast"/>
        <w:rPr>
          <w:sz w:val="24"/>
          <w:szCs w:val="24"/>
        </w:rPr>
      </w:pPr>
      <w:r w:rsidRPr="003F5C10">
        <w:rPr>
          <w:sz w:val="24"/>
          <w:szCs w:val="24"/>
        </w:rPr>
        <w:t>Least frequent word- I</w:t>
      </w:r>
    </w:p>
    <w:p w14:paraId="672F4471" w14:textId="309EB8BE" w:rsidR="00632051" w:rsidRPr="003F5C10" w:rsidRDefault="00632051" w:rsidP="004C07ED">
      <w:pPr>
        <w:shd w:val="clear" w:color="auto" w:fill="FFFFFE"/>
        <w:spacing w:line="285" w:lineRule="atLeast"/>
        <w:rPr>
          <w:sz w:val="24"/>
          <w:szCs w:val="24"/>
        </w:rPr>
      </w:pPr>
      <w:r w:rsidRPr="003F5C10">
        <w:rPr>
          <w:sz w:val="24"/>
          <w:szCs w:val="24"/>
        </w:rPr>
        <w:t xml:space="preserve">Vocab size- </w:t>
      </w:r>
      <w:r w:rsidRPr="003F5C10">
        <w:rPr>
          <w:sz w:val="24"/>
          <w:szCs w:val="24"/>
        </w:rPr>
        <w:drawing>
          <wp:inline distT="0" distB="0" distL="0" distR="0" wp14:anchorId="24DD1861" wp14:editId="50FCFBE8">
            <wp:extent cx="1272650" cy="419136"/>
            <wp:effectExtent l="0" t="0" r="381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6"/>
                    <a:stretch>
                      <a:fillRect/>
                    </a:stretch>
                  </pic:blipFill>
                  <pic:spPr>
                    <a:xfrm>
                      <a:off x="0" y="0"/>
                      <a:ext cx="1272650" cy="419136"/>
                    </a:xfrm>
                    <a:prstGeom prst="rect">
                      <a:avLst/>
                    </a:prstGeom>
                  </pic:spPr>
                </pic:pic>
              </a:graphicData>
            </a:graphic>
          </wp:inline>
        </w:drawing>
      </w:r>
      <w:r w:rsidRPr="003F5C10">
        <w:rPr>
          <w:sz w:val="24"/>
          <w:szCs w:val="24"/>
        </w:rPr>
        <w:t xml:space="preserve"> it can be confirmed that it is 11</w:t>
      </w:r>
    </w:p>
    <w:p w14:paraId="542210A3" w14:textId="566D403D" w:rsidR="00632051" w:rsidRPr="003F5C10" w:rsidRDefault="002501B1" w:rsidP="004C07ED">
      <w:pPr>
        <w:shd w:val="clear" w:color="auto" w:fill="FFFFFE"/>
        <w:spacing w:line="285" w:lineRule="atLeast"/>
        <w:rPr>
          <w:sz w:val="24"/>
          <w:szCs w:val="24"/>
        </w:rPr>
      </w:pPr>
      <w:r w:rsidRPr="003F5C10">
        <w:rPr>
          <w:sz w:val="24"/>
          <w:szCs w:val="24"/>
        </w:rPr>
        <w:t>The purpose of v2i is convert the word into a number of token that can be read by the neural network model. i2v is used to convert that tokenised number back into its respective word.</w:t>
      </w:r>
    </w:p>
    <w:p w14:paraId="3846444B" w14:textId="7AB6CCCE" w:rsidR="002501B1" w:rsidRPr="003F5C10" w:rsidRDefault="002501B1" w:rsidP="004C07ED">
      <w:pPr>
        <w:shd w:val="clear" w:color="auto" w:fill="FFFFFE"/>
        <w:spacing w:line="285" w:lineRule="atLeast"/>
        <w:rPr>
          <w:sz w:val="24"/>
          <w:szCs w:val="24"/>
        </w:rPr>
      </w:pPr>
    </w:p>
    <w:p w14:paraId="51DBF9B0" w14:textId="5C3DD1F9" w:rsidR="002501B1" w:rsidRPr="003F5C10" w:rsidRDefault="002501B1" w:rsidP="004C07ED">
      <w:pPr>
        <w:shd w:val="clear" w:color="auto" w:fill="FFFFFE"/>
        <w:spacing w:line="285" w:lineRule="atLeast"/>
        <w:rPr>
          <w:sz w:val="24"/>
          <w:szCs w:val="24"/>
        </w:rPr>
      </w:pPr>
      <w:r w:rsidRPr="003F5C10">
        <w:rPr>
          <w:b/>
          <w:bCs/>
          <w:sz w:val="24"/>
          <w:szCs w:val="24"/>
        </w:rPr>
        <w:t xml:space="preserve">Q3.3 </w:t>
      </w:r>
      <w:r w:rsidRPr="003F5C10">
        <w:rPr>
          <w:sz w:val="24"/>
          <w:szCs w:val="24"/>
        </w:rPr>
        <w:t>You must generate all training examples across all words in the corpus within a window of size window. Test that your function works, and show with examples of output (submitted) that it does.</w:t>
      </w:r>
    </w:p>
    <w:p w14:paraId="4AAD2682" w14:textId="3BC1AA08" w:rsidR="000B2112" w:rsidRPr="003F5C10" w:rsidRDefault="000B2112" w:rsidP="004C07ED">
      <w:pPr>
        <w:shd w:val="clear" w:color="auto" w:fill="FFFFFE"/>
        <w:spacing w:line="285" w:lineRule="atLeast"/>
        <w:rPr>
          <w:b/>
          <w:bCs/>
          <w:sz w:val="24"/>
          <w:szCs w:val="24"/>
        </w:rPr>
      </w:pPr>
      <w:r w:rsidRPr="003F5C10">
        <w:rPr>
          <w:b/>
          <w:bCs/>
          <w:sz w:val="24"/>
          <w:szCs w:val="24"/>
        </w:rPr>
        <w:t>A-</w:t>
      </w:r>
    </w:p>
    <w:p w14:paraId="0FA4C42F" w14:textId="4994DD69" w:rsidR="000B2112" w:rsidRPr="003F5C10" w:rsidRDefault="000B2112" w:rsidP="004C07ED">
      <w:pPr>
        <w:shd w:val="clear" w:color="auto" w:fill="FFFFFE"/>
        <w:spacing w:line="285" w:lineRule="atLeast"/>
        <w:rPr>
          <w:sz w:val="24"/>
          <w:szCs w:val="24"/>
        </w:rPr>
      </w:pPr>
      <w:r w:rsidRPr="003F5C10">
        <w:rPr>
          <w:sz w:val="24"/>
          <w:szCs w:val="24"/>
        </w:rPr>
        <w:t>Example of the first 10 output pairs-</w:t>
      </w:r>
    </w:p>
    <w:p w14:paraId="6EFEF130" w14:textId="265FFB1B" w:rsidR="000B2112" w:rsidRPr="003F5C10" w:rsidRDefault="000B2112" w:rsidP="004C07ED">
      <w:pPr>
        <w:shd w:val="clear" w:color="auto" w:fill="FFFFFE"/>
        <w:spacing w:line="285" w:lineRule="atLeast"/>
        <w:rPr>
          <w:rFonts w:ascii="Courier New" w:eastAsia="Times New Roman" w:hAnsi="Courier New" w:cs="Courier New"/>
          <w:color w:val="000000"/>
          <w:sz w:val="24"/>
          <w:szCs w:val="24"/>
          <w:lang w:eastAsia="en-CA"/>
        </w:rPr>
      </w:pPr>
      <w:r w:rsidRPr="003F5C10">
        <w:rPr>
          <w:rFonts w:ascii="Courier New" w:eastAsia="Times New Roman" w:hAnsi="Courier New" w:cs="Courier New"/>
          <w:color w:val="000000"/>
          <w:sz w:val="24"/>
          <w:szCs w:val="24"/>
          <w:lang w:eastAsia="en-CA"/>
        </w:rPr>
        <w:drawing>
          <wp:inline distT="0" distB="0" distL="0" distR="0" wp14:anchorId="16B61881" wp14:editId="62D6BD7D">
            <wp:extent cx="3147333" cy="1844200"/>
            <wp:effectExtent l="0" t="0" r="0" b="381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7"/>
                    <a:stretch>
                      <a:fillRect/>
                    </a:stretch>
                  </pic:blipFill>
                  <pic:spPr>
                    <a:xfrm>
                      <a:off x="0" y="0"/>
                      <a:ext cx="3147333" cy="1844200"/>
                    </a:xfrm>
                    <a:prstGeom prst="rect">
                      <a:avLst/>
                    </a:prstGeom>
                  </pic:spPr>
                </pic:pic>
              </a:graphicData>
            </a:graphic>
          </wp:inline>
        </w:drawing>
      </w:r>
    </w:p>
    <w:p w14:paraId="4B30FADF" w14:textId="31152277" w:rsidR="00031B8A" w:rsidRPr="003F5C10" w:rsidRDefault="00031B8A" w:rsidP="004C07ED">
      <w:pPr>
        <w:shd w:val="clear" w:color="auto" w:fill="FFFFFE"/>
        <w:spacing w:line="285" w:lineRule="atLeast"/>
        <w:rPr>
          <w:rFonts w:ascii="Courier New" w:eastAsia="Times New Roman" w:hAnsi="Courier New" w:cs="Courier New"/>
          <w:color w:val="000000"/>
          <w:sz w:val="24"/>
          <w:szCs w:val="24"/>
          <w:lang w:eastAsia="en-CA"/>
        </w:rPr>
      </w:pPr>
    </w:p>
    <w:p w14:paraId="12D806D3" w14:textId="303C6743" w:rsidR="00031B8A" w:rsidRPr="003F5C10" w:rsidRDefault="00031B8A" w:rsidP="004C07ED">
      <w:pPr>
        <w:shd w:val="clear" w:color="auto" w:fill="FFFFFE"/>
        <w:spacing w:line="285" w:lineRule="atLeast"/>
        <w:rPr>
          <w:sz w:val="24"/>
          <w:szCs w:val="24"/>
        </w:rPr>
      </w:pPr>
      <w:r w:rsidRPr="003F5C10">
        <w:rPr>
          <w:rFonts w:eastAsia="Times New Roman" w:cstheme="minorHAnsi"/>
          <w:b/>
          <w:bCs/>
          <w:color w:val="000000"/>
          <w:sz w:val="24"/>
          <w:szCs w:val="24"/>
          <w:lang w:eastAsia="en-CA"/>
        </w:rPr>
        <w:t>Q3.4</w:t>
      </w:r>
      <w:r w:rsidRPr="003F5C10">
        <w:rPr>
          <w:rFonts w:ascii="Courier New" w:eastAsia="Times New Roman" w:hAnsi="Courier New" w:cs="Courier New"/>
          <w:b/>
          <w:bCs/>
          <w:color w:val="000000"/>
          <w:sz w:val="24"/>
          <w:szCs w:val="24"/>
          <w:lang w:eastAsia="en-CA"/>
        </w:rPr>
        <w:t xml:space="preserve"> </w:t>
      </w:r>
      <w:r w:rsidRPr="003F5C10">
        <w:rPr>
          <w:sz w:val="24"/>
          <w:szCs w:val="24"/>
        </w:rPr>
        <w:t>Set the embedding size to be 2, so that will be the size of our word embeddings/vectors. What is the total number of parameters in this model with an embedding size of 2 - counting all the weights and biases?</w:t>
      </w:r>
    </w:p>
    <w:p w14:paraId="185243B8" w14:textId="0FF2C87B" w:rsidR="00031B8A" w:rsidRPr="003F5C10" w:rsidRDefault="00031B8A" w:rsidP="004C07ED">
      <w:pPr>
        <w:shd w:val="clear" w:color="auto" w:fill="FFFFFE"/>
        <w:spacing w:line="285" w:lineRule="atLeast"/>
        <w:rPr>
          <w:b/>
          <w:bCs/>
          <w:sz w:val="24"/>
          <w:szCs w:val="24"/>
        </w:rPr>
      </w:pPr>
      <w:r w:rsidRPr="003F5C10">
        <w:rPr>
          <w:b/>
          <w:bCs/>
          <w:sz w:val="24"/>
          <w:szCs w:val="24"/>
        </w:rPr>
        <w:t>A-</w:t>
      </w:r>
    </w:p>
    <w:p w14:paraId="7001BDCB" w14:textId="62F1A1CC" w:rsidR="00031B8A" w:rsidRPr="003F5C10" w:rsidRDefault="00E03E65" w:rsidP="004C07ED">
      <w:pPr>
        <w:shd w:val="clear" w:color="auto" w:fill="FFFFFE"/>
        <w:spacing w:line="285" w:lineRule="atLeast"/>
        <w:rPr>
          <w:b/>
          <w:bCs/>
          <w:sz w:val="24"/>
          <w:szCs w:val="24"/>
        </w:rPr>
      </w:pPr>
      <w:r w:rsidRPr="003F5C10">
        <w:rPr>
          <w:b/>
          <w:bCs/>
          <w:sz w:val="24"/>
          <w:szCs w:val="24"/>
        </w:rPr>
        <w:drawing>
          <wp:inline distT="0" distB="0" distL="0" distR="0" wp14:anchorId="13C61CF0" wp14:editId="3250DB16">
            <wp:extent cx="3406435" cy="784928"/>
            <wp:effectExtent l="0" t="0" r="381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8"/>
                    <a:stretch>
                      <a:fillRect/>
                    </a:stretch>
                  </pic:blipFill>
                  <pic:spPr>
                    <a:xfrm>
                      <a:off x="0" y="0"/>
                      <a:ext cx="3406435" cy="784928"/>
                    </a:xfrm>
                    <a:prstGeom prst="rect">
                      <a:avLst/>
                    </a:prstGeom>
                  </pic:spPr>
                </pic:pic>
              </a:graphicData>
            </a:graphic>
          </wp:inline>
        </w:drawing>
      </w:r>
    </w:p>
    <w:p w14:paraId="6AD901E6" w14:textId="2E0239CA" w:rsidR="00E03E65" w:rsidRPr="003F5C10" w:rsidRDefault="00E03E65" w:rsidP="004C07ED">
      <w:pPr>
        <w:shd w:val="clear" w:color="auto" w:fill="FFFFFE"/>
        <w:spacing w:line="285" w:lineRule="atLeast"/>
        <w:rPr>
          <w:b/>
          <w:bCs/>
          <w:sz w:val="24"/>
          <w:szCs w:val="24"/>
        </w:rPr>
      </w:pPr>
      <w:r w:rsidRPr="003F5C10">
        <w:rPr>
          <w:sz w:val="24"/>
          <w:szCs w:val="24"/>
        </w:rPr>
        <w:lastRenderedPageBreak/>
        <w:t xml:space="preserve">The model we created has an embedding layer and a liner layer to give us 11 outputs. From the code above we can see </w:t>
      </w:r>
      <w:r w:rsidR="00DD74C0" w:rsidRPr="003F5C10">
        <w:rPr>
          <w:sz w:val="24"/>
          <w:szCs w:val="24"/>
        </w:rPr>
        <w:t>the total number of weights and biases of this model is 55</w:t>
      </w:r>
      <w:r w:rsidR="00DD74C0" w:rsidRPr="003F5C10">
        <w:rPr>
          <w:b/>
          <w:bCs/>
          <w:sz w:val="24"/>
          <w:szCs w:val="24"/>
        </w:rPr>
        <w:t>.</w:t>
      </w:r>
    </w:p>
    <w:p w14:paraId="27B14C2F" w14:textId="57C464D0" w:rsidR="00031B8A" w:rsidRPr="003F5C10" w:rsidRDefault="00031B8A" w:rsidP="004C07ED">
      <w:pPr>
        <w:shd w:val="clear" w:color="auto" w:fill="FFFFFE"/>
        <w:spacing w:line="285" w:lineRule="atLeast"/>
        <w:rPr>
          <w:b/>
          <w:bCs/>
          <w:sz w:val="24"/>
          <w:szCs w:val="24"/>
        </w:rPr>
      </w:pPr>
    </w:p>
    <w:p w14:paraId="245C732E" w14:textId="7C2426BD" w:rsidR="00031B8A" w:rsidRPr="003F5C10" w:rsidRDefault="00031B8A" w:rsidP="004C07ED">
      <w:pPr>
        <w:shd w:val="clear" w:color="auto" w:fill="FFFFFE"/>
        <w:spacing w:line="285" w:lineRule="atLeast"/>
        <w:rPr>
          <w:sz w:val="24"/>
          <w:szCs w:val="24"/>
        </w:rPr>
      </w:pPr>
      <w:r w:rsidRPr="003F5C10">
        <w:rPr>
          <w:b/>
          <w:bCs/>
          <w:sz w:val="24"/>
          <w:szCs w:val="24"/>
        </w:rPr>
        <w:t xml:space="preserve">Q3.5 </w:t>
      </w:r>
      <w:r w:rsidR="00A864A0" w:rsidRPr="003F5C10">
        <w:rPr>
          <w:sz w:val="24"/>
          <w:szCs w:val="24"/>
        </w:rPr>
        <w:t>Show the training and validation curves (loss vs. Epoch), and comment on the apparent success (or lack thereof) that these curves suggest.</w:t>
      </w:r>
    </w:p>
    <w:p w14:paraId="11EF2D9A" w14:textId="11DDE065" w:rsidR="00A864A0" w:rsidRPr="003F5C10" w:rsidRDefault="00A864A0" w:rsidP="004C07ED">
      <w:pPr>
        <w:shd w:val="clear" w:color="auto" w:fill="FFFFFE"/>
        <w:spacing w:line="285" w:lineRule="atLeast"/>
        <w:rPr>
          <w:b/>
          <w:bCs/>
          <w:sz w:val="24"/>
          <w:szCs w:val="24"/>
        </w:rPr>
      </w:pPr>
      <w:r w:rsidRPr="003F5C10">
        <w:rPr>
          <w:b/>
          <w:bCs/>
          <w:sz w:val="24"/>
          <w:szCs w:val="24"/>
        </w:rPr>
        <w:t>A-</w:t>
      </w:r>
    </w:p>
    <w:p w14:paraId="07F64E00" w14:textId="657198B0" w:rsidR="00BE4894" w:rsidRPr="003F5C10" w:rsidRDefault="00BE4894" w:rsidP="004C07ED">
      <w:pPr>
        <w:shd w:val="clear" w:color="auto" w:fill="FFFFFE"/>
        <w:spacing w:line="285" w:lineRule="atLeast"/>
        <w:rPr>
          <w:rFonts w:ascii="Courier New" w:eastAsia="Times New Roman" w:hAnsi="Courier New" w:cs="Courier New"/>
          <w:color w:val="000000"/>
          <w:sz w:val="24"/>
          <w:szCs w:val="24"/>
          <w:lang w:eastAsia="en-CA"/>
        </w:rPr>
      </w:pPr>
      <w:r w:rsidRPr="003F5C10">
        <w:rPr>
          <w:sz w:val="24"/>
          <w:szCs w:val="24"/>
        </w:rPr>
        <w:t xml:space="preserve">Learning rate used- </w:t>
      </w:r>
      <w:r w:rsidRPr="003F5C10">
        <w:rPr>
          <w:rFonts w:ascii="Courier New" w:eastAsia="Times New Roman" w:hAnsi="Courier New" w:cs="Courier New"/>
          <w:color w:val="09885A"/>
          <w:sz w:val="24"/>
          <w:szCs w:val="24"/>
          <w:lang w:eastAsia="en-CA"/>
        </w:rPr>
        <w:t>0.001</w:t>
      </w:r>
    </w:p>
    <w:p w14:paraId="791A3B92" w14:textId="49A7D916" w:rsidR="004C07ED" w:rsidRPr="003F5C10" w:rsidRDefault="00A864A0" w:rsidP="00CB7D35">
      <w:pPr>
        <w:rPr>
          <w:b/>
          <w:bCs/>
          <w:sz w:val="24"/>
          <w:szCs w:val="24"/>
        </w:rPr>
      </w:pPr>
      <w:r w:rsidRPr="003F5C10">
        <w:rPr>
          <w:b/>
          <w:bCs/>
          <w:sz w:val="24"/>
          <w:szCs w:val="24"/>
        </w:rPr>
        <w:drawing>
          <wp:inline distT="0" distB="0" distL="0" distR="0" wp14:anchorId="04F5115F" wp14:editId="00654F82">
            <wp:extent cx="3827721" cy="2959246"/>
            <wp:effectExtent l="0" t="0" r="1905"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19"/>
                    <a:stretch>
                      <a:fillRect/>
                    </a:stretch>
                  </pic:blipFill>
                  <pic:spPr>
                    <a:xfrm>
                      <a:off x="0" y="0"/>
                      <a:ext cx="3838807" cy="2967816"/>
                    </a:xfrm>
                    <a:prstGeom prst="rect">
                      <a:avLst/>
                    </a:prstGeom>
                  </pic:spPr>
                </pic:pic>
              </a:graphicData>
            </a:graphic>
          </wp:inline>
        </w:drawing>
      </w:r>
    </w:p>
    <w:p w14:paraId="473FF6F0" w14:textId="50EAB54B" w:rsidR="00A864A0" w:rsidRPr="003F5C10" w:rsidRDefault="00A864A0" w:rsidP="00CB7D35">
      <w:pPr>
        <w:rPr>
          <w:sz w:val="24"/>
          <w:szCs w:val="24"/>
        </w:rPr>
      </w:pPr>
      <w:r w:rsidRPr="003F5C10">
        <w:rPr>
          <w:sz w:val="24"/>
          <w:szCs w:val="24"/>
        </w:rPr>
        <w:t>The y axis is loss, and the x axis are the epochs. The blue line represents train loss, and the orange line is the validation loss.</w:t>
      </w:r>
    </w:p>
    <w:p w14:paraId="5739E340" w14:textId="66F1DF5C" w:rsidR="00A864A0" w:rsidRPr="003F5C10" w:rsidRDefault="00A864A0" w:rsidP="00CB7D35">
      <w:pPr>
        <w:rPr>
          <w:sz w:val="24"/>
          <w:szCs w:val="24"/>
        </w:rPr>
      </w:pPr>
      <w:r w:rsidRPr="003F5C10">
        <w:rPr>
          <w:sz w:val="24"/>
          <w:szCs w:val="24"/>
        </w:rPr>
        <w:t>From the graph</w:t>
      </w:r>
      <w:r w:rsidR="00DF260B" w:rsidRPr="003F5C10">
        <w:rPr>
          <w:sz w:val="24"/>
          <w:szCs w:val="24"/>
        </w:rPr>
        <w:t xml:space="preserve"> it can be seen that both the train and validation loss consistently go down as we run epochs of training on the model. We can conclude that this training process was a success.</w:t>
      </w:r>
    </w:p>
    <w:p w14:paraId="6812A9C8" w14:textId="2F0843EF" w:rsidR="00E03E65" w:rsidRPr="003F5C10" w:rsidRDefault="00E03E65" w:rsidP="00CB7D35">
      <w:pPr>
        <w:rPr>
          <w:sz w:val="24"/>
          <w:szCs w:val="24"/>
        </w:rPr>
      </w:pPr>
    </w:p>
    <w:p w14:paraId="6B22FF57" w14:textId="500DAE08" w:rsidR="00E03E65" w:rsidRPr="003F5C10" w:rsidRDefault="00E03E65" w:rsidP="00CB7D35">
      <w:pPr>
        <w:rPr>
          <w:sz w:val="24"/>
          <w:szCs w:val="24"/>
        </w:rPr>
      </w:pPr>
      <w:r w:rsidRPr="003F5C10">
        <w:rPr>
          <w:b/>
          <w:bCs/>
          <w:sz w:val="24"/>
          <w:szCs w:val="24"/>
        </w:rPr>
        <w:t xml:space="preserve">Q3.6 </w:t>
      </w:r>
      <w:r w:rsidRPr="003F5C10">
        <w:rPr>
          <w:sz w:val="24"/>
          <w:szCs w:val="24"/>
        </w:rPr>
        <w:t>For your best learning rate, display each of the embeddings in a 2-dimensional plot using Matplotlib. Display both a point for each word, and the word itself. Submit this plot, and answer this question: Do the results make sense, and confirm your choices from part 1 of this Section? What would happen when the window size is too large? At what value would window become too large for this corpus?</w:t>
      </w:r>
    </w:p>
    <w:p w14:paraId="37DA3C27" w14:textId="6831C587" w:rsidR="00E03E65" w:rsidRPr="003F5C10" w:rsidRDefault="00E03E65" w:rsidP="00CB7D35">
      <w:pPr>
        <w:rPr>
          <w:b/>
          <w:bCs/>
          <w:sz w:val="24"/>
          <w:szCs w:val="24"/>
        </w:rPr>
      </w:pPr>
      <w:r w:rsidRPr="003F5C10">
        <w:rPr>
          <w:b/>
          <w:bCs/>
          <w:sz w:val="24"/>
          <w:szCs w:val="24"/>
        </w:rPr>
        <w:t>A-</w:t>
      </w:r>
    </w:p>
    <w:p w14:paraId="5873A9A1" w14:textId="13635E88" w:rsidR="00F74088" w:rsidRPr="003F5C10" w:rsidRDefault="00F74088" w:rsidP="00CB7D35">
      <w:pPr>
        <w:rPr>
          <w:b/>
          <w:bCs/>
          <w:sz w:val="24"/>
          <w:szCs w:val="24"/>
        </w:rPr>
      </w:pPr>
      <w:r w:rsidRPr="003F5C10">
        <w:rPr>
          <w:b/>
          <w:bCs/>
          <w:sz w:val="24"/>
          <w:szCs w:val="24"/>
        </w:rPr>
        <w:lastRenderedPageBreak/>
        <w:drawing>
          <wp:inline distT="0" distB="0" distL="0" distR="0" wp14:anchorId="547EDDB0" wp14:editId="43B50A92">
            <wp:extent cx="5050465" cy="305686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0"/>
                    <a:stretch>
                      <a:fillRect/>
                    </a:stretch>
                  </pic:blipFill>
                  <pic:spPr>
                    <a:xfrm>
                      <a:off x="0" y="0"/>
                      <a:ext cx="5065918" cy="3066213"/>
                    </a:xfrm>
                    <a:prstGeom prst="rect">
                      <a:avLst/>
                    </a:prstGeom>
                  </pic:spPr>
                </pic:pic>
              </a:graphicData>
            </a:graphic>
          </wp:inline>
        </w:drawing>
      </w:r>
    </w:p>
    <w:p w14:paraId="662E3290" w14:textId="4A450A05" w:rsidR="00F74088" w:rsidRPr="003F5C10" w:rsidRDefault="00F74088" w:rsidP="00CB7D35">
      <w:pPr>
        <w:rPr>
          <w:sz w:val="24"/>
          <w:szCs w:val="24"/>
        </w:rPr>
      </w:pPr>
      <w:r w:rsidRPr="003F5C10">
        <w:rPr>
          <w:sz w:val="24"/>
          <w:szCs w:val="24"/>
        </w:rPr>
        <w:t>The results of the plot make sense as words like he, she and I are close together. Hold and rub a</w:t>
      </w:r>
      <w:r w:rsidR="00554361" w:rsidRPr="003F5C10">
        <w:rPr>
          <w:sz w:val="24"/>
          <w:szCs w:val="24"/>
        </w:rPr>
        <w:t>re</w:t>
      </w:r>
      <w:r w:rsidRPr="003F5C10">
        <w:rPr>
          <w:sz w:val="24"/>
          <w:szCs w:val="24"/>
        </w:rPr>
        <w:t xml:space="preserve"> close together and words like cat and dog are close together. We can see this is the same as the answers in part 1.</w:t>
      </w:r>
      <w:r w:rsidR="00554361" w:rsidRPr="003F5C10">
        <w:rPr>
          <w:sz w:val="24"/>
          <w:szCs w:val="24"/>
        </w:rPr>
        <w:t xml:space="preserve"> </w:t>
      </w:r>
    </w:p>
    <w:p w14:paraId="5B3D2E92" w14:textId="61FC81A7" w:rsidR="00554361" w:rsidRPr="003F5C10" w:rsidRDefault="00554361" w:rsidP="00CB7D35">
      <w:pPr>
        <w:rPr>
          <w:sz w:val="24"/>
          <w:szCs w:val="24"/>
        </w:rPr>
      </w:pPr>
      <w:r w:rsidRPr="003F5C10">
        <w:rPr>
          <w:sz w:val="24"/>
          <w:szCs w:val="24"/>
        </w:rPr>
        <w:t xml:space="preserve">If the window size is too </w:t>
      </w:r>
      <w:r w:rsidR="006A1094" w:rsidRPr="003F5C10">
        <w:rPr>
          <w:sz w:val="24"/>
          <w:szCs w:val="24"/>
        </w:rPr>
        <w:t>large,</w:t>
      </w:r>
      <w:r w:rsidRPr="003F5C10">
        <w:rPr>
          <w:sz w:val="24"/>
          <w:szCs w:val="24"/>
        </w:rPr>
        <w:t xml:space="preserve"> then all the words will be related to each other and we would not be able to distinguish them from each other. Our plot will have all the points in a single cluster.</w:t>
      </w:r>
    </w:p>
    <w:p w14:paraId="6A4A7986" w14:textId="37469223" w:rsidR="00755971" w:rsidRPr="003F5C10" w:rsidRDefault="00755971" w:rsidP="00CB7D35">
      <w:pPr>
        <w:rPr>
          <w:sz w:val="24"/>
          <w:szCs w:val="24"/>
        </w:rPr>
      </w:pPr>
      <w:r w:rsidRPr="003F5C10">
        <w:rPr>
          <w:sz w:val="24"/>
          <w:szCs w:val="24"/>
        </w:rPr>
        <w:t xml:space="preserve">When the window size is greater than </w:t>
      </w:r>
      <w:r w:rsidR="00EF5AA8">
        <w:rPr>
          <w:sz w:val="24"/>
          <w:szCs w:val="24"/>
        </w:rPr>
        <w:t>15</w:t>
      </w:r>
      <w:r w:rsidRPr="003F5C10">
        <w:rPr>
          <w:sz w:val="24"/>
          <w:szCs w:val="24"/>
        </w:rPr>
        <w:t xml:space="preserve"> it becomes </w:t>
      </w:r>
      <w:r w:rsidR="006A1094" w:rsidRPr="003F5C10">
        <w:rPr>
          <w:sz w:val="24"/>
          <w:szCs w:val="24"/>
        </w:rPr>
        <w:t>too</w:t>
      </w:r>
      <w:r w:rsidRPr="003F5C10">
        <w:rPr>
          <w:sz w:val="24"/>
          <w:szCs w:val="24"/>
        </w:rPr>
        <w:t xml:space="preserve"> large for this corpus as 7 words make up the largest sentence in this corpus.</w:t>
      </w:r>
      <w:r w:rsidR="00EF5AA8">
        <w:rPr>
          <w:sz w:val="24"/>
          <w:szCs w:val="24"/>
        </w:rPr>
        <w:t xml:space="preserve"> This will ensure all words are related to one another.</w:t>
      </w:r>
    </w:p>
    <w:p w14:paraId="31C90894" w14:textId="085AECB0" w:rsidR="006A1094" w:rsidRPr="003F5C10" w:rsidRDefault="006A1094" w:rsidP="00CB7D35">
      <w:pPr>
        <w:rPr>
          <w:sz w:val="24"/>
          <w:szCs w:val="24"/>
        </w:rPr>
      </w:pPr>
    </w:p>
    <w:p w14:paraId="2336C407" w14:textId="00E605BA" w:rsidR="006A1094" w:rsidRPr="003F5C10" w:rsidRDefault="006A1094" w:rsidP="00CB7D35">
      <w:pPr>
        <w:rPr>
          <w:sz w:val="24"/>
          <w:szCs w:val="24"/>
        </w:rPr>
      </w:pPr>
      <w:r w:rsidRPr="003F5C10">
        <w:rPr>
          <w:b/>
          <w:bCs/>
          <w:sz w:val="24"/>
          <w:szCs w:val="24"/>
        </w:rPr>
        <w:t xml:space="preserve">Q3.7 </w:t>
      </w:r>
      <w:r w:rsidRPr="003F5C10">
        <w:rPr>
          <w:sz w:val="24"/>
          <w:szCs w:val="24"/>
        </w:rPr>
        <w:t>Run the training sequence twice - and observe whether the results are identical or not. Then set the random seeds that are used in, separately in numpy and torch as follows (use any number you wish, not necessary 43, for the seed): np.random.seed(43) torch.manual_seed(43) Verify (and confirm this in your report) that the results are always the same every time you run your code if you set these two seeds. This will be important to remember when you are debugging code, and you want it to produce the same result each time.</w:t>
      </w:r>
    </w:p>
    <w:p w14:paraId="13765849" w14:textId="37769C1D" w:rsidR="001035A7" w:rsidRPr="003F5C10" w:rsidRDefault="001035A7" w:rsidP="00CB7D35">
      <w:pPr>
        <w:rPr>
          <w:b/>
          <w:bCs/>
          <w:sz w:val="24"/>
          <w:szCs w:val="24"/>
        </w:rPr>
      </w:pPr>
      <w:r w:rsidRPr="003F5C10">
        <w:rPr>
          <w:b/>
          <w:bCs/>
          <w:sz w:val="24"/>
          <w:szCs w:val="24"/>
        </w:rPr>
        <w:t>A-</w:t>
      </w:r>
    </w:p>
    <w:p w14:paraId="5C4FC9D8" w14:textId="4A65889C" w:rsidR="001035A7" w:rsidRPr="003F5C10" w:rsidRDefault="001035A7" w:rsidP="00CB7D35">
      <w:pPr>
        <w:rPr>
          <w:sz w:val="24"/>
          <w:szCs w:val="24"/>
        </w:rPr>
      </w:pPr>
      <w:r w:rsidRPr="003F5C10">
        <w:rPr>
          <w:sz w:val="24"/>
          <w:szCs w:val="24"/>
        </w:rPr>
        <w:t xml:space="preserve">Training with </w:t>
      </w:r>
      <w:r w:rsidRPr="003F5C10">
        <w:rPr>
          <w:sz w:val="24"/>
          <w:szCs w:val="24"/>
        </w:rPr>
        <w:t>np.random.seed(43) torch.manual_seed(43)</w:t>
      </w:r>
      <w:r w:rsidRPr="003F5C10">
        <w:rPr>
          <w:sz w:val="24"/>
          <w:szCs w:val="24"/>
        </w:rPr>
        <w:t>-</w:t>
      </w:r>
    </w:p>
    <w:p w14:paraId="3436A19D" w14:textId="4CA61222" w:rsidR="001035A7" w:rsidRPr="003F5C10" w:rsidRDefault="001035A7" w:rsidP="00CB7D35">
      <w:pPr>
        <w:rPr>
          <w:noProof/>
          <w:sz w:val="24"/>
          <w:szCs w:val="24"/>
        </w:rPr>
      </w:pPr>
      <w:r w:rsidRPr="003F5C10">
        <w:rPr>
          <w:sz w:val="24"/>
          <w:szCs w:val="24"/>
        </w:rPr>
        <w:lastRenderedPageBreak/>
        <w:drawing>
          <wp:inline distT="0" distB="0" distL="0" distR="0" wp14:anchorId="7E7DB84D" wp14:editId="38146267">
            <wp:extent cx="2568163" cy="161558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68163" cy="1615580"/>
                    </a:xfrm>
                    <a:prstGeom prst="rect">
                      <a:avLst/>
                    </a:prstGeom>
                  </pic:spPr>
                </pic:pic>
              </a:graphicData>
            </a:graphic>
          </wp:inline>
        </w:drawing>
      </w:r>
      <w:r w:rsidRPr="003F5C10">
        <w:rPr>
          <w:noProof/>
          <w:sz w:val="24"/>
          <w:szCs w:val="24"/>
        </w:rPr>
        <w:t xml:space="preserve"> </w:t>
      </w:r>
      <w:r w:rsidRPr="003F5C10">
        <w:rPr>
          <w:sz w:val="24"/>
          <w:szCs w:val="24"/>
        </w:rPr>
        <w:drawing>
          <wp:inline distT="0" distB="0" distL="0" distR="0" wp14:anchorId="6A7CEA18" wp14:editId="552D95AD">
            <wp:extent cx="2568163" cy="1615580"/>
            <wp:effectExtent l="0" t="0" r="3810" b="381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1"/>
                    <a:stretch>
                      <a:fillRect/>
                    </a:stretch>
                  </pic:blipFill>
                  <pic:spPr>
                    <a:xfrm>
                      <a:off x="0" y="0"/>
                      <a:ext cx="2568163" cy="1615580"/>
                    </a:xfrm>
                    <a:prstGeom prst="rect">
                      <a:avLst/>
                    </a:prstGeom>
                  </pic:spPr>
                </pic:pic>
              </a:graphicData>
            </a:graphic>
          </wp:inline>
        </w:drawing>
      </w:r>
    </w:p>
    <w:p w14:paraId="1A127872" w14:textId="0E02F3C0" w:rsidR="006922D0" w:rsidRPr="003F5C10" w:rsidRDefault="006922D0" w:rsidP="00CB7D35">
      <w:pPr>
        <w:rPr>
          <w:noProof/>
          <w:sz w:val="24"/>
          <w:szCs w:val="24"/>
        </w:rPr>
      </w:pPr>
      <w:r w:rsidRPr="003F5C10">
        <w:rPr>
          <w:noProof/>
          <w:sz w:val="24"/>
          <w:szCs w:val="24"/>
        </w:rPr>
        <w:t>We can confirm that they are identicle when the model was trained twice.</w:t>
      </w:r>
    </w:p>
    <w:p w14:paraId="224DCFE3" w14:textId="77777777" w:rsidR="006922D0" w:rsidRPr="003F5C10" w:rsidRDefault="006922D0" w:rsidP="00CB7D35">
      <w:pPr>
        <w:rPr>
          <w:sz w:val="24"/>
          <w:szCs w:val="24"/>
        </w:rPr>
      </w:pPr>
    </w:p>
    <w:p w14:paraId="62759D28" w14:textId="0E904DE3" w:rsidR="00E03E65" w:rsidRPr="003F5C10" w:rsidRDefault="00FA67B4" w:rsidP="00CB7D35">
      <w:pPr>
        <w:rPr>
          <w:sz w:val="24"/>
          <w:szCs w:val="24"/>
        </w:rPr>
      </w:pPr>
      <w:r w:rsidRPr="003F5C10">
        <w:rPr>
          <w:b/>
          <w:bCs/>
          <w:sz w:val="24"/>
          <w:szCs w:val="24"/>
        </w:rPr>
        <w:t xml:space="preserve">Q4.1 </w:t>
      </w:r>
      <w:r w:rsidRPr="003F5C10">
        <w:rPr>
          <w:sz w:val="24"/>
          <w:szCs w:val="24"/>
        </w:rPr>
        <w:t>Take a quick look through LargerCorpus.txt to get a sense of what it is about. Give a 3 sentence summary of the subject of the document.</w:t>
      </w:r>
    </w:p>
    <w:p w14:paraId="5108AB52" w14:textId="26AE9EE7" w:rsidR="00FA67B4" w:rsidRDefault="00FA67B4" w:rsidP="00CB7D35">
      <w:pPr>
        <w:rPr>
          <w:b/>
          <w:bCs/>
          <w:sz w:val="24"/>
          <w:szCs w:val="24"/>
        </w:rPr>
      </w:pPr>
      <w:r w:rsidRPr="003F5C10">
        <w:rPr>
          <w:b/>
          <w:bCs/>
          <w:sz w:val="24"/>
          <w:szCs w:val="24"/>
        </w:rPr>
        <w:t>A-</w:t>
      </w:r>
    </w:p>
    <w:p w14:paraId="1412C7E2" w14:textId="1B8AB811" w:rsidR="00104CD3" w:rsidRPr="00104CD3" w:rsidRDefault="00A554BE" w:rsidP="00CB7D35">
      <w:pPr>
        <w:rPr>
          <w:sz w:val="24"/>
          <w:szCs w:val="24"/>
        </w:rPr>
      </w:pPr>
      <w:r>
        <w:rPr>
          <w:sz w:val="24"/>
          <w:szCs w:val="24"/>
        </w:rPr>
        <w:t>The text is about the history of money and its evolution over time. It starts of with ancient money made of precious metals and goes into their characteristics and goes till present day minted money. It also tells us the change in value of coins over time.</w:t>
      </w:r>
    </w:p>
    <w:p w14:paraId="051EA1C8" w14:textId="629462FE" w:rsidR="00FA67B4" w:rsidRPr="003F5C10" w:rsidRDefault="00FA67B4" w:rsidP="00CB7D35">
      <w:pPr>
        <w:rPr>
          <w:sz w:val="24"/>
          <w:szCs w:val="24"/>
        </w:rPr>
      </w:pPr>
    </w:p>
    <w:p w14:paraId="71A689A8" w14:textId="70659F9C" w:rsidR="0028495E" w:rsidRPr="003F5C10" w:rsidRDefault="0028495E" w:rsidP="00CB7D35">
      <w:pPr>
        <w:rPr>
          <w:sz w:val="24"/>
          <w:szCs w:val="24"/>
        </w:rPr>
      </w:pPr>
      <w:r w:rsidRPr="003F5C10">
        <w:rPr>
          <w:b/>
          <w:bCs/>
          <w:sz w:val="24"/>
          <w:szCs w:val="24"/>
        </w:rPr>
        <w:t xml:space="preserve">Q4.2 </w:t>
      </w:r>
      <w:r w:rsidRPr="003F5C10">
        <w:rPr>
          <w:sz w:val="24"/>
          <w:szCs w:val="24"/>
        </w:rPr>
        <w:t>The prepare_texts function in the starter code is a more advanced version of that same function given in Section 3. Read through it and make sure you understand what it does. What are the functional differences between this code and that of the same function in Section 3?</w:t>
      </w:r>
    </w:p>
    <w:p w14:paraId="05A916B1" w14:textId="51F1352E" w:rsidR="0028495E" w:rsidRPr="003F5C10" w:rsidRDefault="0028495E" w:rsidP="00CB7D35">
      <w:pPr>
        <w:rPr>
          <w:b/>
          <w:bCs/>
          <w:sz w:val="24"/>
          <w:szCs w:val="24"/>
        </w:rPr>
      </w:pPr>
      <w:r w:rsidRPr="003F5C10">
        <w:rPr>
          <w:b/>
          <w:bCs/>
          <w:sz w:val="24"/>
          <w:szCs w:val="24"/>
        </w:rPr>
        <w:t>A-</w:t>
      </w:r>
    </w:p>
    <w:p w14:paraId="2D91F7E9" w14:textId="45C16319" w:rsidR="0028495E" w:rsidRPr="003F5C10" w:rsidRDefault="0028495E" w:rsidP="00CB7D35">
      <w:pPr>
        <w:rPr>
          <w:sz w:val="24"/>
          <w:szCs w:val="24"/>
        </w:rPr>
      </w:pPr>
      <w:r w:rsidRPr="003F5C10">
        <w:rPr>
          <w:sz w:val="24"/>
          <w:szCs w:val="24"/>
        </w:rPr>
        <w:t>The differences from the code in section 3 is that it makes the text into sentences which the function section 3 didn’t and then process them. It also creates a out of vocabulary word and index and keeps track of it.</w:t>
      </w:r>
    </w:p>
    <w:p w14:paraId="270397A4" w14:textId="4FDD3516" w:rsidR="0028495E" w:rsidRPr="003F5C10" w:rsidRDefault="0028495E" w:rsidP="00CB7D35">
      <w:pPr>
        <w:rPr>
          <w:sz w:val="24"/>
          <w:szCs w:val="24"/>
        </w:rPr>
      </w:pPr>
    </w:p>
    <w:p w14:paraId="744A63E8" w14:textId="614E573E" w:rsidR="0028495E" w:rsidRPr="003F5C10" w:rsidRDefault="0028495E" w:rsidP="00CB7D35">
      <w:pPr>
        <w:rPr>
          <w:sz w:val="24"/>
          <w:szCs w:val="24"/>
        </w:rPr>
      </w:pPr>
      <w:r w:rsidRPr="003F5C10">
        <w:rPr>
          <w:b/>
          <w:bCs/>
          <w:sz w:val="24"/>
          <w:szCs w:val="24"/>
        </w:rPr>
        <w:t xml:space="preserve">Q4.3 </w:t>
      </w:r>
      <w:r w:rsidRPr="003F5C10">
        <w:rPr>
          <w:sz w:val="24"/>
          <w:szCs w:val="24"/>
        </w:rPr>
        <w:t>Write the code to read in LargerCorpus.txt and run prepare_texts on it. Determine the number of words in the text, and the size of the filtered vocabulary, and the most frequent 20 words in the filtered vocabulary, and report those. Of those top 20 most frequent words, which one(s) are unique to the subject of this particular text?</w:t>
      </w:r>
    </w:p>
    <w:p w14:paraId="1575D193" w14:textId="7611C1B0" w:rsidR="00663B52" w:rsidRPr="003F5C10" w:rsidRDefault="00663B52" w:rsidP="00CB7D35">
      <w:pPr>
        <w:rPr>
          <w:b/>
          <w:bCs/>
          <w:sz w:val="24"/>
          <w:szCs w:val="24"/>
        </w:rPr>
      </w:pPr>
      <w:r w:rsidRPr="003F5C10">
        <w:rPr>
          <w:b/>
          <w:bCs/>
          <w:sz w:val="24"/>
          <w:szCs w:val="24"/>
        </w:rPr>
        <w:t>A-</w:t>
      </w:r>
    </w:p>
    <w:p w14:paraId="2240634B" w14:textId="25113863" w:rsidR="00663B52" w:rsidRPr="003F5C10" w:rsidRDefault="00663B52" w:rsidP="00CB7D35">
      <w:pPr>
        <w:rPr>
          <w:sz w:val="24"/>
          <w:szCs w:val="24"/>
        </w:rPr>
      </w:pPr>
      <w:r w:rsidRPr="003F5C10">
        <w:rPr>
          <w:sz w:val="24"/>
          <w:szCs w:val="24"/>
        </w:rPr>
        <w:t>Number of words in text- 77885</w:t>
      </w:r>
    </w:p>
    <w:p w14:paraId="20AD03AF" w14:textId="71C66B95" w:rsidR="00663B52" w:rsidRPr="003F5C10" w:rsidRDefault="00663B52" w:rsidP="00CB7D35">
      <w:pPr>
        <w:rPr>
          <w:sz w:val="24"/>
          <w:szCs w:val="24"/>
        </w:rPr>
      </w:pPr>
      <w:r w:rsidRPr="003F5C10">
        <w:rPr>
          <w:sz w:val="24"/>
          <w:szCs w:val="24"/>
        </w:rPr>
        <w:t>Size of filtered vocabulary- 2560</w:t>
      </w:r>
    </w:p>
    <w:p w14:paraId="641A23BF" w14:textId="46996D11" w:rsidR="00663B52" w:rsidRPr="003F5C10" w:rsidRDefault="00663B52" w:rsidP="00CB7D35">
      <w:pPr>
        <w:rPr>
          <w:sz w:val="24"/>
          <w:szCs w:val="24"/>
        </w:rPr>
      </w:pPr>
      <w:r w:rsidRPr="003F5C10">
        <w:rPr>
          <w:sz w:val="24"/>
          <w:szCs w:val="24"/>
        </w:rPr>
        <w:lastRenderedPageBreak/>
        <w:drawing>
          <wp:inline distT="0" distB="0" distL="0" distR="0" wp14:anchorId="20FC7BAD" wp14:editId="112153D3">
            <wp:extent cx="1988992" cy="3109229"/>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2"/>
                    <a:stretch>
                      <a:fillRect/>
                    </a:stretch>
                  </pic:blipFill>
                  <pic:spPr>
                    <a:xfrm>
                      <a:off x="0" y="0"/>
                      <a:ext cx="1988992" cy="3109229"/>
                    </a:xfrm>
                    <a:prstGeom prst="rect">
                      <a:avLst/>
                    </a:prstGeom>
                  </pic:spPr>
                </pic:pic>
              </a:graphicData>
            </a:graphic>
          </wp:inline>
        </w:drawing>
      </w:r>
    </w:p>
    <w:p w14:paraId="06F9ED7C" w14:textId="344E866C" w:rsidR="00663B52" w:rsidRPr="003F5C10" w:rsidRDefault="00663B52" w:rsidP="00CB7D35">
      <w:pPr>
        <w:rPr>
          <w:sz w:val="24"/>
          <w:szCs w:val="24"/>
        </w:rPr>
      </w:pPr>
      <w:r w:rsidRPr="003F5C10">
        <w:rPr>
          <w:sz w:val="24"/>
          <w:szCs w:val="24"/>
        </w:rPr>
        <w:t>From the top 20 words- coin is the only word unique to the subject of the text.</w:t>
      </w:r>
    </w:p>
    <w:p w14:paraId="4387BF64" w14:textId="49C63738" w:rsidR="00663B52" w:rsidRPr="003F5C10" w:rsidRDefault="00663B52" w:rsidP="00CB7D35">
      <w:pPr>
        <w:rPr>
          <w:sz w:val="24"/>
          <w:szCs w:val="24"/>
        </w:rPr>
      </w:pPr>
    </w:p>
    <w:p w14:paraId="54413BA8" w14:textId="0A99B6A7" w:rsidR="00663B52" w:rsidRPr="003F5C10" w:rsidRDefault="00663B52" w:rsidP="00CB7D35">
      <w:pPr>
        <w:rPr>
          <w:sz w:val="24"/>
          <w:szCs w:val="24"/>
        </w:rPr>
      </w:pPr>
      <w:r w:rsidRPr="003F5C10">
        <w:rPr>
          <w:b/>
          <w:bCs/>
          <w:sz w:val="24"/>
          <w:szCs w:val="24"/>
        </w:rPr>
        <w:t xml:space="preserve">Q4.4 </w:t>
      </w:r>
      <w:r w:rsidR="00851BDC" w:rsidRPr="003F5C10">
        <w:rPr>
          <w:sz w:val="24"/>
          <w:szCs w:val="24"/>
        </w:rPr>
        <w:t>Write the function tokenize_and_preprocess_text which generates both positive and negative samples for training in the following way: first, use w2i to create a tokenized version of the corpus. Next, for every word in the corpus, generate: a set of positive examples within a window of size window similar to the example generation in Section 3. Set the label for each positive example to be +1, in the list Y produced by the function. Also, for each word, generate the same number of negative samples as positive examples, by choosing that number of randomly-chosen words from the entire corpus. (You can assume randomly chosen words are very likely to be not associated with the given word). Set the label of the negative examples to be -1. Submit your code for this function in the file named A1P4_4.py. How many total examples were created?</w:t>
      </w:r>
    </w:p>
    <w:p w14:paraId="4600E9D4" w14:textId="5CCFD936" w:rsidR="00851BDC" w:rsidRPr="003F5C10" w:rsidRDefault="00851BDC" w:rsidP="00CB7D35">
      <w:pPr>
        <w:rPr>
          <w:b/>
          <w:bCs/>
          <w:sz w:val="24"/>
          <w:szCs w:val="24"/>
        </w:rPr>
      </w:pPr>
      <w:r w:rsidRPr="003F5C10">
        <w:rPr>
          <w:b/>
          <w:bCs/>
          <w:sz w:val="24"/>
          <w:szCs w:val="24"/>
        </w:rPr>
        <w:t>A-</w:t>
      </w:r>
    </w:p>
    <w:p w14:paraId="76F7F02B" w14:textId="77777777" w:rsidR="000761FA" w:rsidRPr="003F5C10" w:rsidRDefault="00851BDC" w:rsidP="00CB7D35">
      <w:pPr>
        <w:rPr>
          <w:sz w:val="24"/>
          <w:szCs w:val="24"/>
        </w:rPr>
      </w:pPr>
      <w:r w:rsidRPr="003F5C10">
        <w:rPr>
          <w:b/>
          <w:bCs/>
          <w:sz w:val="24"/>
          <w:szCs w:val="24"/>
        </w:rPr>
        <w:lastRenderedPageBreak/>
        <w:drawing>
          <wp:inline distT="0" distB="0" distL="0" distR="0" wp14:anchorId="6E2EBEC1" wp14:editId="3109AE00">
            <wp:extent cx="1244009" cy="2325249"/>
            <wp:effectExtent l="0" t="0" r="0" b="0"/>
            <wp:docPr id="22" name="Picture 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eams&#10;&#10;Description automatically generated"/>
                    <pic:cNvPicPr/>
                  </pic:nvPicPr>
                  <pic:blipFill>
                    <a:blip r:embed="rId23"/>
                    <a:stretch>
                      <a:fillRect/>
                    </a:stretch>
                  </pic:blipFill>
                  <pic:spPr>
                    <a:xfrm>
                      <a:off x="0" y="0"/>
                      <a:ext cx="1246591" cy="2330076"/>
                    </a:xfrm>
                    <a:prstGeom prst="rect">
                      <a:avLst/>
                    </a:prstGeom>
                  </pic:spPr>
                </pic:pic>
              </a:graphicData>
            </a:graphic>
          </wp:inline>
        </w:drawing>
      </w:r>
      <w:r w:rsidRPr="003F5C10">
        <w:rPr>
          <w:b/>
          <w:bCs/>
          <w:sz w:val="24"/>
          <w:szCs w:val="24"/>
        </w:rPr>
        <w:t xml:space="preserve"> </w:t>
      </w:r>
      <w:r w:rsidRPr="003F5C10">
        <w:rPr>
          <w:sz w:val="24"/>
          <w:szCs w:val="24"/>
        </w:rPr>
        <w:t>Total examples created- 248056</w:t>
      </w:r>
    </w:p>
    <w:p w14:paraId="094DE725" w14:textId="77777777" w:rsidR="000761FA" w:rsidRPr="003F5C10" w:rsidRDefault="000761FA" w:rsidP="00CB7D35">
      <w:pPr>
        <w:rPr>
          <w:sz w:val="24"/>
          <w:szCs w:val="24"/>
        </w:rPr>
      </w:pPr>
      <w:r w:rsidRPr="003F5C10">
        <w:rPr>
          <w:b/>
          <w:bCs/>
          <w:sz w:val="24"/>
          <w:szCs w:val="24"/>
        </w:rPr>
        <w:t xml:space="preserve">Q4.7 </w:t>
      </w:r>
      <w:r w:rsidRPr="003F5C10">
        <w:rPr>
          <w:sz w:val="24"/>
          <w:szCs w:val="24"/>
        </w:rPr>
        <w:t xml:space="preserve">Using the default Adam optimizer, find a suitable learning rate, and report what that is. Show the training and validation curves vs. Epoch, and comment on the apparent success (or lack thereof) that these curves suggest. </w:t>
      </w:r>
    </w:p>
    <w:p w14:paraId="7A629816" w14:textId="77777777" w:rsidR="000761FA" w:rsidRPr="003F5C10" w:rsidRDefault="000761FA" w:rsidP="00CB7D35">
      <w:pPr>
        <w:rPr>
          <w:b/>
          <w:bCs/>
          <w:sz w:val="24"/>
          <w:szCs w:val="24"/>
        </w:rPr>
      </w:pPr>
      <w:r w:rsidRPr="003F5C10">
        <w:rPr>
          <w:b/>
          <w:bCs/>
          <w:sz w:val="24"/>
          <w:szCs w:val="24"/>
        </w:rPr>
        <w:t>A-</w:t>
      </w:r>
    </w:p>
    <w:p w14:paraId="403D2AA1" w14:textId="77777777" w:rsidR="000761FA" w:rsidRPr="003F5C10" w:rsidRDefault="000761FA" w:rsidP="000761FA">
      <w:pPr>
        <w:shd w:val="clear" w:color="auto" w:fill="FFFFFE"/>
        <w:spacing w:line="285" w:lineRule="atLeast"/>
        <w:rPr>
          <w:rFonts w:ascii="Courier New" w:eastAsia="Times New Roman" w:hAnsi="Courier New" w:cs="Courier New"/>
          <w:color w:val="000000"/>
          <w:sz w:val="24"/>
          <w:szCs w:val="24"/>
          <w:lang w:eastAsia="en-CA"/>
        </w:rPr>
      </w:pPr>
      <w:r w:rsidRPr="003F5C10">
        <w:rPr>
          <w:sz w:val="24"/>
          <w:szCs w:val="24"/>
        </w:rPr>
        <w:t xml:space="preserve">Suitable learning rate- </w:t>
      </w:r>
      <w:r w:rsidRPr="003F5C10">
        <w:rPr>
          <w:rFonts w:ascii="Courier New" w:eastAsia="Times New Roman" w:hAnsi="Courier New" w:cs="Courier New"/>
          <w:color w:val="09885A"/>
          <w:sz w:val="24"/>
          <w:szCs w:val="24"/>
          <w:lang w:eastAsia="en-CA"/>
        </w:rPr>
        <w:t>0.0005</w:t>
      </w:r>
    </w:p>
    <w:p w14:paraId="6496BC96" w14:textId="31D31802" w:rsidR="00851BDC" w:rsidRPr="003F5C10" w:rsidRDefault="00B50E43" w:rsidP="00CB7D35">
      <w:pPr>
        <w:rPr>
          <w:b/>
          <w:bCs/>
          <w:sz w:val="24"/>
          <w:szCs w:val="24"/>
        </w:rPr>
      </w:pPr>
      <w:r w:rsidRPr="003F5C10">
        <w:rPr>
          <w:b/>
          <w:bCs/>
          <w:sz w:val="24"/>
          <w:szCs w:val="24"/>
        </w:rPr>
        <w:drawing>
          <wp:inline distT="0" distB="0" distL="0" distR="0" wp14:anchorId="2B973240" wp14:editId="7A6C8FBC">
            <wp:extent cx="3706841" cy="2562447"/>
            <wp:effectExtent l="0" t="0" r="825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24"/>
                    <a:stretch>
                      <a:fillRect/>
                    </a:stretch>
                  </pic:blipFill>
                  <pic:spPr>
                    <a:xfrm>
                      <a:off x="0" y="0"/>
                      <a:ext cx="3719794" cy="2571401"/>
                    </a:xfrm>
                    <a:prstGeom prst="rect">
                      <a:avLst/>
                    </a:prstGeom>
                  </pic:spPr>
                </pic:pic>
              </a:graphicData>
            </a:graphic>
          </wp:inline>
        </w:drawing>
      </w:r>
      <w:r w:rsidR="00851BDC" w:rsidRPr="003F5C10">
        <w:rPr>
          <w:b/>
          <w:bCs/>
          <w:sz w:val="24"/>
          <w:szCs w:val="24"/>
        </w:rPr>
        <w:t xml:space="preserve"> </w:t>
      </w:r>
    </w:p>
    <w:p w14:paraId="0A4CD02F" w14:textId="2DA21167" w:rsidR="00B50E43" w:rsidRPr="003F5C10" w:rsidRDefault="00B50E43" w:rsidP="00CB7D35">
      <w:pPr>
        <w:rPr>
          <w:sz w:val="24"/>
          <w:szCs w:val="24"/>
        </w:rPr>
      </w:pPr>
      <w:r w:rsidRPr="003F5C10">
        <w:rPr>
          <w:sz w:val="24"/>
          <w:szCs w:val="24"/>
        </w:rPr>
        <w:t>The X axis of the graph is epoch count and the Y axis is loss value.</w:t>
      </w:r>
      <w:r w:rsidR="004A7AA3" w:rsidRPr="003F5C10">
        <w:rPr>
          <w:sz w:val="24"/>
          <w:szCs w:val="24"/>
        </w:rPr>
        <w:t xml:space="preserve"> From the plot above we can see the training loss continuously decreases through the epochs, but validation loss starts to decrease and slowly starts to increase after the 5</w:t>
      </w:r>
      <w:r w:rsidR="004A7AA3" w:rsidRPr="003F5C10">
        <w:rPr>
          <w:sz w:val="24"/>
          <w:szCs w:val="24"/>
          <w:vertAlign w:val="superscript"/>
        </w:rPr>
        <w:t>th</w:t>
      </w:r>
      <w:r w:rsidR="004A7AA3" w:rsidRPr="003F5C10">
        <w:rPr>
          <w:sz w:val="24"/>
          <w:szCs w:val="24"/>
        </w:rPr>
        <w:t xml:space="preserve"> epoch. This can indicate the the model may be overfitting to the training set, which is not a good indicator and we might need to introduce a form of regularization to improve the model.</w:t>
      </w:r>
    </w:p>
    <w:p w14:paraId="3D826566" w14:textId="4E78D0BF" w:rsidR="004A7AA3" w:rsidRPr="003F5C10" w:rsidRDefault="004A7AA3" w:rsidP="00CB7D35">
      <w:pPr>
        <w:rPr>
          <w:sz w:val="24"/>
          <w:szCs w:val="24"/>
        </w:rPr>
      </w:pPr>
    </w:p>
    <w:p w14:paraId="0BED0F4C" w14:textId="32B2A516" w:rsidR="004A7AA3" w:rsidRPr="003F5C10" w:rsidRDefault="004A7AA3" w:rsidP="00CB7D35">
      <w:pPr>
        <w:rPr>
          <w:sz w:val="24"/>
          <w:szCs w:val="24"/>
        </w:rPr>
      </w:pPr>
      <w:r w:rsidRPr="003F5C10">
        <w:rPr>
          <w:b/>
          <w:bCs/>
          <w:sz w:val="24"/>
          <w:szCs w:val="24"/>
        </w:rPr>
        <w:lastRenderedPageBreak/>
        <w:t>Q4.8</w:t>
      </w:r>
      <w:r w:rsidR="00305E74" w:rsidRPr="003F5C10">
        <w:rPr>
          <w:b/>
          <w:bCs/>
          <w:sz w:val="24"/>
          <w:szCs w:val="24"/>
        </w:rPr>
        <w:t xml:space="preserve"> </w:t>
      </w:r>
      <w:r w:rsidR="00305E74" w:rsidRPr="003F5C10">
        <w:rPr>
          <w:sz w:val="24"/>
          <w:szCs w:val="24"/>
        </w:rPr>
        <w:t>Write a function that reduces the dimensionality of the embeddings from 8 to 2, using principle component analysis (PCA) as shown in the partially-written function visualize_embedding. Since we cannot visualize the embeddings of the entire vocabulary, the function is written to select a range of the most frequent words in the vocabulary. (Too frequent are not interesting, but too infrequent are also less interesting). Comment on how well the embeddings worked, finding two examples each of embeddings that appear correctly placed in the plot, and two examples where they are not.</w:t>
      </w:r>
    </w:p>
    <w:p w14:paraId="0A740EF8" w14:textId="2F8A3079" w:rsidR="00385E26" w:rsidRPr="003F5C10" w:rsidRDefault="00385E26" w:rsidP="00CB7D35">
      <w:pPr>
        <w:rPr>
          <w:b/>
          <w:bCs/>
          <w:sz w:val="24"/>
          <w:szCs w:val="24"/>
        </w:rPr>
      </w:pPr>
      <w:r w:rsidRPr="003F5C10">
        <w:rPr>
          <w:b/>
          <w:bCs/>
          <w:sz w:val="24"/>
          <w:szCs w:val="24"/>
        </w:rPr>
        <w:t>A-</w:t>
      </w:r>
    </w:p>
    <w:p w14:paraId="63724FD9" w14:textId="341B039B" w:rsidR="00385E26" w:rsidRPr="003F5C10" w:rsidRDefault="00385E26" w:rsidP="00CB7D35">
      <w:pPr>
        <w:rPr>
          <w:sz w:val="24"/>
          <w:szCs w:val="24"/>
        </w:rPr>
      </w:pPr>
      <w:r w:rsidRPr="003F5C10">
        <w:rPr>
          <w:sz w:val="24"/>
          <w:szCs w:val="24"/>
        </w:rPr>
        <w:drawing>
          <wp:inline distT="0" distB="0" distL="0" distR="0" wp14:anchorId="3285DD22" wp14:editId="5CD6B643">
            <wp:extent cx="6139411" cy="5082363"/>
            <wp:effectExtent l="0" t="0" r="0" b="4445"/>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25"/>
                    <a:stretch>
                      <a:fillRect/>
                    </a:stretch>
                  </pic:blipFill>
                  <pic:spPr>
                    <a:xfrm>
                      <a:off x="0" y="0"/>
                      <a:ext cx="6150117" cy="5091226"/>
                    </a:xfrm>
                    <a:prstGeom prst="rect">
                      <a:avLst/>
                    </a:prstGeom>
                  </pic:spPr>
                </pic:pic>
              </a:graphicData>
            </a:graphic>
          </wp:inline>
        </w:drawing>
      </w:r>
    </w:p>
    <w:p w14:paraId="0B660DEE" w14:textId="54FBBFF3" w:rsidR="00385E26" w:rsidRPr="003F5C10" w:rsidRDefault="00385E26" w:rsidP="00CB7D35">
      <w:pPr>
        <w:rPr>
          <w:sz w:val="24"/>
          <w:szCs w:val="24"/>
        </w:rPr>
      </w:pPr>
      <w:r w:rsidRPr="003F5C10">
        <w:rPr>
          <w:sz w:val="24"/>
          <w:szCs w:val="24"/>
        </w:rPr>
        <w:t xml:space="preserve">The </w:t>
      </w:r>
      <w:r w:rsidR="00F85514" w:rsidRPr="003F5C10">
        <w:rPr>
          <w:sz w:val="24"/>
          <w:szCs w:val="24"/>
        </w:rPr>
        <w:t>embeddings</w:t>
      </w:r>
      <w:r w:rsidRPr="003F5C10">
        <w:rPr>
          <w:sz w:val="24"/>
          <w:szCs w:val="24"/>
        </w:rPr>
        <w:t xml:space="preserve"> worked to an extent as the plot above has some similar words that are clustered together and some similar words far apart.</w:t>
      </w:r>
    </w:p>
    <w:p w14:paraId="141C863D" w14:textId="032AB827" w:rsidR="00385E26" w:rsidRPr="003F5C10" w:rsidRDefault="00385E26" w:rsidP="00CB7D35">
      <w:pPr>
        <w:rPr>
          <w:sz w:val="24"/>
          <w:szCs w:val="24"/>
        </w:rPr>
      </w:pPr>
      <w:r w:rsidRPr="003F5C10">
        <w:rPr>
          <w:sz w:val="24"/>
          <w:szCs w:val="24"/>
        </w:rPr>
        <w:t>Correct pairs of words- (money, dollar), (silver, metal)</w:t>
      </w:r>
      <w:r w:rsidR="00B506B3" w:rsidRPr="003F5C10">
        <w:rPr>
          <w:sz w:val="24"/>
          <w:szCs w:val="24"/>
        </w:rPr>
        <w:t>, (United, States)</w:t>
      </w:r>
    </w:p>
    <w:p w14:paraId="49F292FF" w14:textId="058FD991" w:rsidR="00B506B3" w:rsidRPr="003F5C10" w:rsidRDefault="00B506B3" w:rsidP="00CB7D35">
      <w:pPr>
        <w:rPr>
          <w:sz w:val="24"/>
          <w:szCs w:val="24"/>
        </w:rPr>
      </w:pPr>
      <w:r w:rsidRPr="003F5C10">
        <w:rPr>
          <w:sz w:val="24"/>
          <w:szCs w:val="24"/>
        </w:rPr>
        <w:t>Incorrect pair of words- (CENT, Dollar), (Cent, Money),(Year, time)</w:t>
      </w:r>
    </w:p>
    <w:sectPr w:rsidR="00B506B3" w:rsidRPr="003F5C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DEyMDc3M7U0MjZQ0lEKTi0uzszPAykwqgUAvsVVEiwAAAA="/>
  </w:docVars>
  <w:rsids>
    <w:rsidRoot w:val="00CB7D35"/>
    <w:rsid w:val="00025BB0"/>
    <w:rsid w:val="00031B8A"/>
    <w:rsid w:val="000665CB"/>
    <w:rsid w:val="000761FA"/>
    <w:rsid w:val="000B2112"/>
    <w:rsid w:val="000D5A4F"/>
    <w:rsid w:val="000E117E"/>
    <w:rsid w:val="001035A7"/>
    <w:rsid w:val="00104CD3"/>
    <w:rsid w:val="00127F2F"/>
    <w:rsid w:val="00181D82"/>
    <w:rsid w:val="001A0646"/>
    <w:rsid w:val="002128D6"/>
    <w:rsid w:val="00215E0C"/>
    <w:rsid w:val="002501B1"/>
    <w:rsid w:val="0028495E"/>
    <w:rsid w:val="00305E74"/>
    <w:rsid w:val="00367BA1"/>
    <w:rsid w:val="0037084F"/>
    <w:rsid w:val="00385E26"/>
    <w:rsid w:val="003E54BE"/>
    <w:rsid w:val="003E59B0"/>
    <w:rsid w:val="003F5C10"/>
    <w:rsid w:val="004A7AA3"/>
    <w:rsid w:val="004C07ED"/>
    <w:rsid w:val="00502FE6"/>
    <w:rsid w:val="00554361"/>
    <w:rsid w:val="00594DAD"/>
    <w:rsid w:val="005A7BDC"/>
    <w:rsid w:val="00632051"/>
    <w:rsid w:val="0064025C"/>
    <w:rsid w:val="00641BDF"/>
    <w:rsid w:val="00663B52"/>
    <w:rsid w:val="006922D0"/>
    <w:rsid w:val="006A1094"/>
    <w:rsid w:val="006E1C01"/>
    <w:rsid w:val="00755971"/>
    <w:rsid w:val="007754DB"/>
    <w:rsid w:val="007A673D"/>
    <w:rsid w:val="007C3484"/>
    <w:rsid w:val="00801428"/>
    <w:rsid w:val="00851BDC"/>
    <w:rsid w:val="00852BC8"/>
    <w:rsid w:val="00877D49"/>
    <w:rsid w:val="009343F4"/>
    <w:rsid w:val="009D43FD"/>
    <w:rsid w:val="00A020F2"/>
    <w:rsid w:val="00A554BE"/>
    <w:rsid w:val="00A60C37"/>
    <w:rsid w:val="00A736DC"/>
    <w:rsid w:val="00A83055"/>
    <w:rsid w:val="00A842AB"/>
    <w:rsid w:val="00A864A0"/>
    <w:rsid w:val="00AE5EE5"/>
    <w:rsid w:val="00B20CDD"/>
    <w:rsid w:val="00B506B3"/>
    <w:rsid w:val="00B50E43"/>
    <w:rsid w:val="00B8779E"/>
    <w:rsid w:val="00BD062E"/>
    <w:rsid w:val="00BE4894"/>
    <w:rsid w:val="00C3694D"/>
    <w:rsid w:val="00C42579"/>
    <w:rsid w:val="00C57A39"/>
    <w:rsid w:val="00CB7D35"/>
    <w:rsid w:val="00D110D5"/>
    <w:rsid w:val="00D23BD7"/>
    <w:rsid w:val="00DD74C0"/>
    <w:rsid w:val="00DF260B"/>
    <w:rsid w:val="00DF5300"/>
    <w:rsid w:val="00E03E65"/>
    <w:rsid w:val="00E33A64"/>
    <w:rsid w:val="00E5270E"/>
    <w:rsid w:val="00E83F77"/>
    <w:rsid w:val="00EF5AA8"/>
    <w:rsid w:val="00F0076A"/>
    <w:rsid w:val="00F65A5D"/>
    <w:rsid w:val="00F7183D"/>
    <w:rsid w:val="00F74088"/>
    <w:rsid w:val="00F7568F"/>
    <w:rsid w:val="00F85514"/>
    <w:rsid w:val="00FA67B4"/>
    <w:rsid w:val="00FB6347"/>
    <w:rsid w:val="00FD40D3"/>
    <w:rsid w:val="00FF36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E632F"/>
  <w15:chartTrackingRefBased/>
  <w15:docId w15:val="{26507AA8-EA90-43C9-8420-A09354B5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0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956126">
      <w:bodyDiv w:val="1"/>
      <w:marLeft w:val="0"/>
      <w:marRight w:val="0"/>
      <w:marTop w:val="0"/>
      <w:marBottom w:val="0"/>
      <w:divBdr>
        <w:top w:val="none" w:sz="0" w:space="0" w:color="auto"/>
        <w:left w:val="none" w:sz="0" w:space="0" w:color="auto"/>
        <w:bottom w:val="none" w:sz="0" w:space="0" w:color="auto"/>
        <w:right w:val="none" w:sz="0" w:space="0" w:color="auto"/>
      </w:divBdr>
      <w:divsChild>
        <w:div w:id="980229470">
          <w:marLeft w:val="0"/>
          <w:marRight w:val="0"/>
          <w:marTop w:val="0"/>
          <w:marBottom w:val="0"/>
          <w:divBdr>
            <w:top w:val="none" w:sz="0" w:space="0" w:color="auto"/>
            <w:left w:val="none" w:sz="0" w:space="0" w:color="auto"/>
            <w:bottom w:val="none" w:sz="0" w:space="0" w:color="auto"/>
            <w:right w:val="none" w:sz="0" w:space="0" w:color="auto"/>
          </w:divBdr>
          <w:divsChild>
            <w:div w:id="27703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93348">
      <w:bodyDiv w:val="1"/>
      <w:marLeft w:val="0"/>
      <w:marRight w:val="0"/>
      <w:marTop w:val="0"/>
      <w:marBottom w:val="0"/>
      <w:divBdr>
        <w:top w:val="none" w:sz="0" w:space="0" w:color="auto"/>
        <w:left w:val="none" w:sz="0" w:space="0" w:color="auto"/>
        <w:bottom w:val="none" w:sz="0" w:space="0" w:color="auto"/>
        <w:right w:val="none" w:sz="0" w:space="0" w:color="auto"/>
      </w:divBdr>
      <w:divsChild>
        <w:div w:id="1792093640">
          <w:marLeft w:val="0"/>
          <w:marRight w:val="0"/>
          <w:marTop w:val="0"/>
          <w:marBottom w:val="0"/>
          <w:divBdr>
            <w:top w:val="none" w:sz="0" w:space="0" w:color="auto"/>
            <w:left w:val="none" w:sz="0" w:space="0" w:color="auto"/>
            <w:bottom w:val="none" w:sz="0" w:space="0" w:color="auto"/>
            <w:right w:val="none" w:sz="0" w:space="0" w:color="auto"/>
          </w:divBdr>
          <w:divsChild>
            <w:div w:id="19545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2202">
      <w:bodyDiv w:val="1"/>
      <w:marLeft w:val="0"/>
      <w:marRight w:val="0"/>
      <w:marTop w:val="0"/>
      <w:marBottom w:val="0"/>
      <w:divBdr>
        <w:top w:val="none" w:sz="0" w:space="0" w:color="auto"/>
        <w:left w:val="none" w:sz="0" w:space="0" w:color="auto"/>
        <w:bottom w:val="none" w:sz="0" w:space="0" w:color="auto"/>
        <w:right w:val="none" w:sz="0" w:space="0" w:color="auto"/>
      </w:divBdr>
      <w:divsChild>
        <w:div w:id="2096244185">
          <w:marLeft w:val="0"/>
          <w:marRight w:val="0"/>
          <w:marTop w:val="0"/>
          <w:marBottom w:val="0"/>
          <w:divBdr>
            <w:top w:val="none" w:sz="0" w:space="0" w:color="auto"/>
            <w:left w:val="none" w:sz="0" w:space="0" w:color="auto"/>
            <w:bottom w:val="none" w:sz="0" w:space="0" w:color="auto"/>
            <w:right w:val="none" w:sz="0" w:space="0" w:color="auto"/>
          </w:divBdr>
          <w:divsChild>
            <w:div w:id="8947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6</TotalTime>
  <Pages>14</Pages>
  <Words>3908</Words>
  <Characters>11454</Characters>
  <Application>Microsoft Office Word</Application>
  <DocSecurity>0</DocSecurity>
  <Lines>152</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anna</dc:creator>
  <cp:keywords/>
  <dc:description/>
  <cp:lastModifiedBy>vishal kanna</cp:lastModifiedBy>
  <cp:revision>38</cp:revision>
  <cp:lastPrinted>2022-09-26T23:11:00Z</cp:lastPrinted>
  <dcterms:created xsi:type="dcterms:W3CDTF">2022-09-25T18:30:00Z</dcterms:created>
  <dcterms:modified xsi:type="dcterms:W3CDTF">2022-09-26T23:15:00Z</dcterms:modified>
</cp:coreProperties>
</file>